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4E66A7" w14:textId="4C05A572" w:rsidR="005E47F9" w:rsidRDefault="00FC7BF3" w:rsidP="005E47F9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Lab: </w:t>
      </w:r>
      <w:r w:rsidR="005E47F9" w:rsidRPr="005E47F9">
        <w:rPr>
          <w:b/>
          <w:sz w:val="32"/>
          <w:szCs w:val="32"/>
        </w:rPr>
        <w:t>Controlling playbook execution</w:t>
      </w:r>
    </w:p>
    <w:p w14:paraId="68C8E57D" w14:textId="2473E9BE" w:rsidR="005E47F9" w:rsidRDefault="005E47F9" w:rsidP="005E47F9">
      <w:pPr>
        <w:rPr>
          <w:b/>
          <w:sz w:val="32"/>
          <w:szCs w:val="32"/>
        </w:rPr>
      </w:pPr>
      <w:r>
        <w:rPr>
          <w:b/>
          <w:sz w:val="32"/>
          <w:szCs w:val="32"/>
        </w:rPr>
        <w:t>Introduction:</w:t>
      </w:r>
    </w:p>
    <w:p w14:paraId="3F169B36" w14:textId="7BCA3BB4" w:rsidR="005E47F9" w:rsidRPr="005E47F9" w:rsidRDefault="005E47F9" w:rsidP="005E47F9">
      <w:pPr>
        <w:rPr>
          <w:b/>
          <w:sz w:val="24"/>
          <w:szCs w:val="24"/>
        </w:rPr>
      </w:pPr>
      <w:r w:rsidRPr="005E47F9">
        <w:rPr>
          <w:b/>
          <w:sz w:val="24"/>
          <w:szCs w:val="24"/>
        </w:rPr>
        <w:t>FORKS</w:t>
      </w:r>
      <w:r>
        <w:rPr>
          <w:b/>
          <w:sz w:val="24"/>
          <w:szCs w:val="24"/>
        </w:rPr>
        <w:t>:</w:t>
      </w:r>
      <w:r w:rsidRPr="005E47F9">
        <w:rPr>
          <w:bCs/>
          <w:sz w:val="24"/>
          <w:szCs w:val="24"/>
        </w:rPr>
        <w:t xml:space="preserve"> Maximum number of simultaneous connections Ansible made on each Task.</w:t>
      </w:r>
    </w:p>
    <w:p w14:paraId="2A394355" w14:textId="3A5AD140" w:rsidR="005E47F9" w:rsidRPr="005E47F9" w:rsidRDefault="005E47F9" w:rsidP="005E47F9">
      <w:pPr>
        <w:rPr>
          <w:b/>
          <w:sz w:val="24"/>
          <w:szCs w:val="24"/>
        </w:rPr>
      </w:pPr>
      <w:r w:rsidRPr="005E47F9">
        <w:rPr>
          <w:b/>
          <w:sz w:val="24"/>
          <w:szCs w:val="24"/>
        </w:rPr>
        <w:t>SERIAL</w:t>
      </w:r>
      <w:r>
        <w:rPr>
          <w:b/>
          <w:sz w:val="24"/>
          <w:szCs w:val="24"/>
        </w:rPr>
        <w:t xml:space="preserve">: </w:t>
      </w:r>
      <w:r w:rsidRPr="005E47F9">
        <w:rPr>
          <w:bCs/>
          <w:sz w:val="24"/>
          <w:szCs w:val="24"/>
        </w:rPr>
        <w:t>Decides the number of nodes process in each task in a single run.</w:t>
      </w:r>
    </w:p>
    <w:p w14:paraId="5FD66053" w14:textId="77777777" w:rsidR="005E47F9" w:rsidRPr="005E47F9" w:rsidRDefault="005E47F9" w:rsidP="00590D25">
      <w:pPr>
        <w:rPr>
          <w:b/>
          <w:sz w:val="28"/>
          <w:szCs w:val="28"/>
        </w:rPr>
      </w:pPr>
      <w:r w:rsidRPr="005E47F9">
        <w:rPr>
          <w:b/>
          <w:sz w:val="28"/>
          <w:szCs w:val="28"/>
        </w:rPr>
        <w:t>Objectives:</w:t>
      </w:r>
    </w:p>
    <w:p w14:paraId="6B0DCFD1" w14:textId="237F25B5" w:rsidR="00590D25" w:rsidRDefault="005E47F9" w:rsidP="00590D25">
      <w:pPr>
        <w:rPr>
          <w:sz w:val="24"/>
          <w:szCs w:val="24"/>
        </w:rPr>
      </w:pPr>
      <w:r>
        <w:rPr>
          <w:sz w:val="24"/>
          <w:szCs w:val="24"/>
        </w:rPr>
        <w:t>E</w:t>
      </w:r>
      <w:r w:rsidR="00590D25">
        <w:rPr>
          <w:sz w:val="24"/>
          <w:szCs w:val="24"/>
        </w:rPr>
        <w:t>ffects of different serial and forks directives on how a play is processed by Ansible.</w:t>
      </w:r>
    </w:p>
    <w:p w14:paraId="0BEA6523" w14:textId="24CD62C4" w:rsidR="00590D25" w:rsidRDefault="00590D25" w:rsidP="00590D25">
      <w:pPr>
        <w:rPr>
          <w:b/>
          <w:sz w:val="24"/>
          <w:szCs w:val="24"/>
        </w:rPr>
      </w:pPr>
      <w:r>
        <w:rPr>
          <w:sz w:val="24"/>
          <w:szCs w:val="24"/>
        </w:rPr>
        <w:t xml:space="preserve">Log in to </w:t>
      </w:r>
      <w:r w:rsidRPr="00590D25">
        <w:rPr>
          <w:b/>
          <w:sz w:val="24"/>
          <w:szCs w:val="24"/>
        </w:rPr>
        <w:t>ansi-master</w:t>
      </w:r>
      <w:r>
        <w:rPr>
          <w:sz w:val="24"/>
          <w:szCs w:val="24"/>
        </w:rPr>
        <w:t xml:space="preserve"> as </w:t>
      </w:r>
      <w:r w:rsidR="00DE3041">
        <w:rPr>
          <w:b/>
          <w:sz w:val="24"/>
          <w:szCs w:val="24"/>
        </w:rPr>
        <w:t xml:space="preserve">root </w:t>
      </w:r>
      <w:r>
        <w:rPr>
          <w:sz w:val="24"/>
          <w:szCs w:val="24"/>
        </w:rPr>
        <w:t xml:space="preserve">user and password as </w:t>
      </w:r>
      <w:r w:rsidRPr="00590D25">
        <w:rPr>
          <w:b/>
          <w:sz w:val="24"/>
          <w:szCs w:val="24"/>
        </w:rPr>
        <w:t>linux</w:t>
      </w:r>
      <w:r>
        <w:rPr>
          <w:b/>
          <w:sz w:val="24"/>
          <w:szCs w:val="24"/>
        </w:rPr>
        <w:t>.</w:t>
      </w:r>
    </w:p>
    <w:p w14:paraId="3A36ABE2" w14:textId="5527E086" w:rsidR="00590D25" w:rsidRPr="00D822ED" w:rsidRDefault="00034883" w:rsidP="00D822ED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4A685B">
        <w:rPr>
          <w:rFonts w:cstheme="minorHAnsi"/>
          <w:b/>
          <w:noProof/>
        </w:rPr>
        <mc:AlternateContent>
          <mc:Choice Requires="wps">
            <w:drawing>
              <wp:anchor distT="0" distB="0" distL="0" distR="0" simplePos="0" relativeHeight="251659264" behindDoc="1" locked="0" layoutInCell="1" allowOverlap="1" wp14:anchorId="54818C7A" wp14:editId="0893A72E">
                <wp:simplePos x="0" y="0"/>
                <wp:positionH relativeFrom="margin">
                  <wp:align>right</wp:align>
                </wp:positionH>
                <wp:positionV relativeFrom="paragraph">
                  <wp:posOffset>269240</wp:posOffset>
                </wp:positionV>
                <wp:extent cx="5925185" cy="746125"/>
                <wp:effectExtent l="0" t="0" r="18415" b="15875"/>
                <wp:wrapTopAndBottom/>
                <wp:docPr id="17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5312" cy="74612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12700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B7110B" w14:textId="14974299" w:rsidR="0014652A" w:rsidRDefault="00D822ED" w:rsidP="00034883">
                            <w:pPr>
                              <w:pStyle w:val="BodyText"/>
                              <w:spacing w:before="78"/>
                              <w:ind w:left="143"/>
                              <w:rPr>
                                <w:rFonts w:ascii="Courier New"/>
                                <w:color w:val="002060"/>
                              </w:rPr>
                            </w:pPr>
                            <w:r>
                              <w:rPr>
                                <w:rFonts w:ascii="Courier New"/>
                                <w:color w:val="002060"/>
                              </w:rPr>
                              <w:t>#</w:t>
                            </w:r>
                            <w:r w:rsidR="0014652A">
                              <w:rPr>
                                <w:rFonts w:ascii="Courier New"/>
                                <w:color w:val="002060"/>
                              </w:rPr>
                              <w:t xml:space="preserve"> </w:t>
                            </w:r>
                            <w:proofErr w:type="gramStart"/>
                            <w:r w:rsidR="0014652A">
                              <w:rPr>
                                <w:rFonts w:ascii="Courier New"/>
                                <w:color w:val="002060"/>
                              </w:rPr>
                              <w:t>cd</w:t>
                            </w:r>
                            <w:proofErr w:type="gramEnd"/>
                          </w:p>
                          <w:p w14:paraId="114B85E9" w14:textId="54CB06F9" w:rsidR="00034883" w:rsidRDefault="00D822ED" w:rsidP="00034883">
                            <w:pPr>
                              <w:pStyle w:val="BodyText"/>
                              <w:spacing w:before="78"/>
                              <w:ind w:left="143"/>
                              <w:rPr>
                                <w:rFonts w:ascii="Courier New"/>
                                <w:color w:val="002060"/>
                              </w:rPr>
                            </w:pPr>
                            <w:r>
                              <w:rPr>
                                <w:rFonts w:ascii="Courier New"/>
                                <w:color w:val="002060"/>
                              </w:rPr>
                              <w:t>#</w:t>
                            </w:r>
                            <w:r w:rsidR="004A685B" w:rsidRPr="004A685B">
                              <w:rPr>
                                <w:rFonts w:ascii="Courier New"/>
                                <w:color w:val="002060"/>
                              </w:rPr>
                              <w:t xml:space="preserve"> </w:t>
                            </w:r>
                            <w:proofErr w:type="gramStart"/>
                            <w:r w:rsidR="004A685B" w:rsidRPr="004A685B">
                              <w:rPr>
                                <w:rFonts w:ascii="Courier New"/>
                                <w:color w:val="002060"/>
                              </w:rPr>
                              <w:t>mkdir</w:t>
                            </w:r>
                            <w:proofErr w:type="gramEnd"/>
                            <w:r w:rsidR="004A685B" w:rsidRPr="004A685B">
                              <w:rPr>
                                <w:rFonts w:ascii="Courier New"/>
                                <w:color w:val="002060"/>
                              </w:rPr>
                              <w:t xml:space="preserve"> parallelism</w:t>
                            </w:r>
                          </w:p>
                          <w:p w14:paraId="195CFBB6" w14:textId="634E6025" w:rsidR="004A685B" w:rsidRPr="005539D4" w:rsidRDefault="00D822ED" w:rsidP="00034883">
                            <w:pPr>
                              <w:pStyle w:val="BodyText"/>
                              <w:spacing w:before="78"/>
                              <w:ind w:left="143"/>
                              <w:rPr>
                                <w:rFonts w:ascii="Courier New"/>
                                <w:color w:val="002060"/>
                              </w:rPr>
                            </w:pPr>
                            <w:r>
                              <w:rPr>
                                <w:rFonts w:ascii="Courier New"/>
                                <w:color w:val="002060"/>
                              </w:rPr>
                              <w:t>#</w:t>
                            </w:r>
                            <w:r w:rsidR="004A685B" w:rsidRPr="004A685B">
                              <w:rPr>
                                <w:rFonts w:ascii="Courier New"/>
                                <w:color w:val="002060"/>
                              </w:rPr>
                              <w:t xml:space="preserve"> </w:t>
                            </w:r>
                            <w:proofErr w:type="gramStart"/>
                            <w:r w:rsidR="004A685B" w:rsidRPr="004A685B">
                              <w:rPr>
                                <w:rFonts w:ascii="Courier New"/>
                                <w:color w:val="002060"/>
                              </w:rPr>
                              <w:t>cd</w:t>
                            </w:r>
                            <w:proofErr w:type="gramEnd"/>
                            <w:r w:rsidR="004A685B" w:rsidRPr="004A685B">
                              <w:rPr>
                                <w:rFonts w:ascii="Courier New"/>
                                <w:color w:val="002060"/>
                              </w:rPr>
                              <w:t xml:space="preserve"> parallelism</w:t>
                            </w:r>
                          </w:p>
                          <w:p w14:paraId="1F313436" w14:textId="77777777" w:rsidR="00034883" w:rsidRDefault="00034883" w:rsidP="00034883">
                            <w:pPr>
                              <w:pStyle w:val="BodyText"/>
                              <w:spacing w:before="78"/>
                              <w:rPr>
                                <w:rFonts w:ascii="Courier New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4818C7A" id="_x0000_t202" coordsize="21600,21600" o:spt="202" path="m,l,21600r21600,l21600,xe">
                <v:stroke joinstyle="miter"/>
                <v:path gradientshapeok="t" o:connecttype="rect"/>
              </v:shapetype>
              <v:shape id="Text Box 17" o:spid="_x0000_s1026" type="#_x0000_t202" style="position:absolute;left:0;text-align:left;margin-left:415.35pt;margin-top:21.2pt;width:466.55pt;height:58.75pt;z-index:-251657216;visibility:visible;mso-wrap-style:square;mso-width-percent:0;mso-height-percent:0;mso-wrap-distance-left:0;mso-wrap-distance-top:0;mso-wrap-distance-right:0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" fillcolor="#f2f2f2 [3052]" strokecolor="#00b050" strokeweight="1pt">
                <v:textbox inset="0,0,0,0">
                  <w:txbxContent>
                    <w:p w14:paraId="3DB7110B" w14:textId="14974299" w:rsidR="0014652A" w:rsidRDefault="00D822ED" w:rsidP="00034883">
                      <w:pPr>
                        <w:pStyle w:val="BodyText"/>
                        <w:spacing w:before="78"/>
                        <w:ind w:left="143"/>
                        <w:rPr>
                          <w:rFonts w:ascii="Courier New"/>
                          <w:color w:val="002060"/>
                        </w:rPr>
                      </w:pPr>
                      <w:r>
                        <w:rPr>
                          <w:rFonts w:ascii="Courier New"/>
                          <w:color w:val="002060"/>
                        </w:rPr>
                        <w:t>#</w:t>
                      </w:r>
                      <w:r w:rsidR="0014652A">
                        <w:rPr>
                          <w:rFonts w:ascii="Courier New"/>
                          <w:color w:val="002060"/>
                        </w:rPr>
                        <w:t xml:space="preserve"> </w:t>
                      </w:r>
                      <w:proofErr w:type="gramStart"/>
                      <w:r w:rsidR="0014652A">
                        <w:rPr>
                          <w:rFonts w:ascii="Courier New"/>
                          <w:color w:val="002060"/>
                        </w:rPr>
                        <w:t>cd</w:t>
                      </w:r>
                      <w:proofErr w:type="gramEnd"/>
                    </w:p>
                    <w:p w14:paraId="114B85E9" w14:textId="54CB06F9" w:rsidR="00034883" w:rsidRDefault="00D822ED" w:rsidP="00034883">
                      <w:pPr>
                        <w:pStyle w:val="BodyText"/>
                        <w:spacing w:before="78"/>
                        <w:ind w:left="143"/>
                        <w:rPr>
                          <w:rFonts w:ascii="Courier New"/>
                          <w:color w:val="002060"/>
                        </w:rPr>
                      </w:pPr>
                      <w:r>
                        <w:rPr>
                          <w:rFonts w:ascii="Courier New"/>
                          <w:color w:val="002060"/>
                        </w:rPr>
                        <w:t>#</w:t>
                      </w:r>
                      <w:r w:rsidR="004A685B" w:rsidRPr="004A685B">
                        <w:rPr>
                          <w:rFonts w:ascii="Courier New"/>
                          <w:color w:val="002060"/>
                        </w:rPr>
                        <w:t xml:space="preserve"> </w:t>
                      </w:r>
                      <w:proofErr w:type="gramStart"/>
                      <w:r w:rsidR="004A685B" w:rsidRPr="004A685B">
                        <w:rPr>
                          <w:rFonts w:ascii="Courier New"/>
                          <w:color w:val="002060"/>
                        </w:rPr>
                        <w:t>mkdir</w:t>
                      </w:r>
                      <w:proofErr w:type="gramEnd"/>
                      <w:r w:rsidR="004A685B" w:rsidRPr="004A685B">
                        <w:rPr>
                          <w:rFonts w:ascii="Courier New"/>
                          <w:color w:val="002060"/>
                        </w:rPr>
                        <w:t xml:space="preserve"> parallelism</w:t>
                      </w:r>
                    </w:p>
                    <w:p w14:paraId="195CFBB6" w14:textId="634E6025" w:rsidR="004A685B" w:rsidRPr="005539D4" w:rsidRDefault="00D822ED" w:rsidP="00034883">
                      <w:pPr>
                        <w:pStyle w:val="BodyText"/>
                        <w:spacing w:before="78"/>
                        <w:ind w:left="143"/>
                        <w:rPr>
                          <w:rFonts w:ascii="Courier New"/>
                          <w:color w:val="002060"/>
                        </w:rPr>
                      </w:pPr>
                      <w:r>
                        <w:rPr>
                          <w:rFonts w:ascii="Courier New"/>
                          <w:color w:val="002060"/>
                        </w:rPr>
                        <w:t>#</w:t>
                      </w:r>
                      <w:r w:rsidR="004A685B" w:rsidRPr="004A685B">
                        <w:rPr>
                          <w:rFonts w:ascii="Courier New"/>
                          <w:color w:val="002060"/>
                        </w:rPr>
                        <w:t xml:space="preserve"> </w:t>
                      </w:r>
                      <w:proofErr w:type="gramStart"/>
                      <w:r w:rsidR="004A685B" w:rsidRPr="004A685B">
                        <w:rPr>
                          <w:rFonts w:ascii="Courier New"/>
                          <w:color w:val="002060"/>
                        </w:rPr>
                        <w:t>cd</w:t>
                      </w:r>
                      <w:proofErr w:type="gramEnd"/>
                      <w:r w:rsidR="004A685B" w:rsidRPr="004A685B">
                        <w:rPr>
                          <w:rFonts w:ascii="Courier New"/>
                          <w:color w:val="002060"/>
                        </w:rPr>
                        <w:t xml:space="preserve"> parallelism</w:t>
                      </w:r>
                    </w:p>
                    <w:p w14:paraId="1F313436" w14:textId="77777777" w:rsidR="00034883" w:rsidRDefault="00034883" w:rsidP="00034883">
                      <w:pPr>
                        <w:pStyle w:val="BodyText"/>
                        <w:spacing w:before="78"/>
                        <w:rPr>
                          <w:rFonts w:ascii="Courier New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D822ED">
        <w:rPr>
          <w:sz w:val="24"/>
          <w:szCs w:val="24"/>
        </w:rPr>
        <w:t xml:space="preserve">Change to </w:t>
      </w:r>
      <w:proofErr w:type="gramStart"/>
      <w:r w:rsidRPr="00D822ED">
        <w:rPr>
          <w:sz w:val="24"/>
          <w:szCs w:val="24"/>
        </w:rPr>
        <w:t xml:space="preserve">the </w:t>
      </w:r>
      <w:r w:rsidR="00DE3041" w:rsidRPr="00D822ED">
        <w:rPr>
          <w:sz w:val="24"/>
          <w:szCs w:val="24"/>
        </w:rPr>
        <w:t>.</w:t>
      </w:r>
      <w:proofErr w:type="gramEnd"/>
      <w:r w:rsidRPr="00D822ED">
        <w:rPr>
          <w:b/>
          <w:sz w:val="24"/>
          <w:szCs w:val="24"/>
        </w:rPr>
        <w:t>/parallelism</w:t>
      </w:r>
      <w:r w:rsidRPr="00D822ED">
        <w:rPr>
          <w:sz w:val="24"/>
          <w:szCs w:val="24"/>
        </w:rPr>
        <w:t xml:space="preserve"> directory.</w:t>
      </w:r>
    </w:p>
    <w:p w14:paraId="75F1B40A" w14:textId="6F5E564A" w:rsidR="00D822ED" w:rsidRPr="00D822ED" w:rsidRDefault="00D822ED" w:rsidP="00D822ED">
      <w:pPr>
        <w:pStyle w:val="ListParagraph"/>
        <w:numPr>
          <w:ilvl w:val="1"/>
          <w:numId w:val="1"/>
        </w:numPr>
        <w:rPr>
          <w:b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0" wp14:anchorId="08DA018A" wp14:editId="11214115">
                <wp:simplePos x="0" y="0"/>
                <wp:positionH relativeFrom="margin">
                  <wp:align>right</wp:align>
                </wp:positionH>
                <wp:positionV relativeFrom="paragraph">
                  <wp:posOffset>1318895</wp:posOffset>
                </wp:positionV>
                <wp:extent cx="5915025" cy="2171700"/>
                <wp:effectExtent l="0" t="0" r="28575" b="19050"/>
                <wp:wrapTopAndBottom/>
                <wp:docPr id="23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5025" cy="21717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 w="9525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6FC146" w14:textId="240AABDA" w:rsidR="007C10AD" w:rsidRPr="007C10AD" w:rsidRDefault="00D822ED" w:rsidP="007C10AD">
                            <w:pPr>
                              <w:pStyle w:val="BodyText"/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  <w:t>#</w:t>
                            </w:r>
                            <w:r w:rsidR="007C10AD" w:rsidRPr="007C10AD"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  <w:t xml:space="preserve"> cat &gt; </w:t>
                            </w:r>
                            <w:proofErr w:type="spellStart"/>
                            <w:r w:rsidR="007C10AD" w:rsidRPr="007C10AD"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  <w:t>ansible.cfg</w:t>
                            </w:r>
                            <w:proofErr w:type="spellEnd"/>
                            <w:r w:rsidR="007C10AD" w:rsidRPr="007C10AD"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  <w:t xml:space="preserve"> &lt;&lt;EOF</w:t>
                            </w:r>
                          </w:p>
                          <w:p w14:paraId="6E5655FF" w14:textId="77777777" w:rsidR="007C10AD" w:rsidRPr="007C10AD" w:rsidRDefault="007C10AD" w:rsidP="007C10AD">
                            <w:pPr>
                              <w:pStyle w:val="BodyText"/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</w:pPr>
                            <w:r w:rsidRPr="007C10AD"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  <w:t>[defaults]</w:t>
                            </w:r>
                          </w:p>
                          <w:p w14:paraId="012E00FD" w14:textId="77777777" w:rsidR="007C10AD" w:rsidRPr="007C10AD" w:rsidRDefault="007C10AD" w:rsidP="007C10AD">
                            <w:pPr>
                              <w:pStyle w:val="BodyText"/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</w:pPr>
                            <w:r w:rsidRPr="007C10AD"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  <w:t xml:space="preserve">inventory </w:t>
                            </w:r>
                            <w:proofErr w:type="gramStart"/>
                            <w:r w:rsidRPr="007C10AD"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  <w:t>= .</w:t>
                            </w:r>
                            <w:proofErr w:type="gramEnd"/>
                            <w:r w:rsidRPr="007C10AD"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  <w:t>/inventory</w:t>
                            </w:r>
                          </w:p>
                          <w:p w14:paraId="5CE8AC5F" w14:textId="77777777" w:rsidR="007C10AD" w:rsidRPr="007C10AD" w:rsidRDefault="007C10AD" w:rsidP="007C10AD">
                            <w:pPr>
                              <w:pStyle w:val="BodyText"/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</w:pPr>
                            <w:r w:rsidRPr="007C10AD"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  <w:t>forks=4</w:t>
                            </w:r>
                          </w:p>
                          <w:p w14:paraId="652996C5" w14:textId="77777777" w:rsidR="007C10AD" w:rsidRPr="007C10AD" w:rsidRDefault="007C10AD" w:rsidP="007C10AD">
                            <w:pPr>
                              <w:pStyle w:val="BodyText"/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</w:pPr>
                          </w:p>
                          <w:p w14:paraId="0789FC34" w14:textId="77777777" w:rsidR="007C10AD" w:rsidRPr="007C10AD" w:rsidRDefault="007C10AD" w:rsidP="007C10AD">
                            <w:pPr>
                              <w:pStyle w:val="BodyText"/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</w:pPr>
                            <w:r w:rsidRPr="007C10AD"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  <w:t>[</w:t>
                            </w:r>
                            <w:proofErr w:type="spellStart"/>
                            <w:r w:rsidRPr="007C10AD"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  <w:t>privilege_escalation</w:t>
                            </w:r>
                            <w:proofErr w:type="spellEnd"/>
                            <w:r w:rsidRPr="007C10AD"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  <w:t>]</w:t>
                            </w:r>
                          </w:p>
                          <w:p w14:paraId="539D1B4D" w14:textId="77777777" w:rsidR="007C10AD" w:rsidRPr="007C10AD" w:rsidRDefault="007C10AD" w:rsidP="007C10AD">
                            <w:pPr>
                              <w:pStyle w:val="BodyText"/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</w:pPr>
                            <w:r w:rsidRPr="007C10AD"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  <w:t>become=true</w:t>
                            </w:r>
                          </w:p>
                          <w:p w14:paraId="4D2D2C98" w14:textId="77777777" w:rsidR="007C10AD" w:rsidRPr="007C10AD" w:rsidRDefault="007C10AD" w:rsidP="007C10AD">
                            <w:pPr>
                              <w:pStyle w:val="BodyText"/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</w:pPr>
                            <w:proofErr w:type="spellStart"/>
                            <w:r w:rsidRPr="007C10AD"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  <w:t>become_method</w:t>
                            </w:r>
                            <w:proofErr w:type="spellEnd"/>
                            <w:r w:rsidRPr="007C10AD"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  <w:t>=</w:t>
                            </w:r>
                            <w:proofErr w:type="spellStart"/>
                            <w:r w:rsidRPr="007C10AD"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  <w:t>sudo</w:t>
                            </w:r>
                            <w:proofErr w:type="spellEnd"/>
                          </w:p>
                          <w:p w14:paraId="591491F8" w14:textId="77777777" w:rsidR="007C10AD" w:rsidRPr="007C10AD" w:rsidRDefault="007C10AD" w:rsidP="007C10AD">
                            <w:pPr>
                              <w:pStyle w:val="BodyText"/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</w:pPr>
                            <w:proofErr w:type="spellStart"/>
                            <w:r w:rsidRPr="007C10AD"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  <w:t>become_user</w:t>
                            </w:r>
                            <w:proofErr w:type="spellEnd"/>
                            <w:r w:rsidRPr="007C10AD"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  <w:t>=root</w:t>
                            </w:r>
                          </w:p>
                          <w:p w14:paraId="0530AD44" w14:textId="77777777" w:rsidR="007C10AD" w:rsidRPr="007C10AD" w:rsidRDefault="007C10AD" w:rsidP="007C10AD">
                            <w:pPr>
                              <w:pStyle w:val="BodyText"/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</w:pPr>
                            <w:proofErr w:type="spellStart"/>
                            <w:r w:rsidRPr="007C10AD"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  <w:t>become_ask_pass</w:t>
                            </w:r>
                            <w:proofErr w:type="spellEnd"/>
                            <w:r w:rsidRPr="007C10AD"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  <w:t>=false</w:t>
                            </w:r>
                          </w:p>
                          <w:p w14:paraId="3773B8D5" w14:textId="77777777" w:rsidR="007C10AD" w:rsidRDefault="007C10AD" w:rsidP="007C10AD">
                            <w:pPr>
                              <w:pStyle w:val="BodyText"/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</w:pPr>
                            <w:r w:rsidRPr="007C10AD"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  <w:t>EOF</w:t>
                            </w:r>
                          </w:p>
                          <w:p w14:paraId="7272566B" w14:textId="77777777" w:rsidR="0014652A" w:rsidRDefault="0014652A"/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DA018A" id="Text Box 23" o:spid="_x0000_s1027" type="#_x0000_t202" style="position:absolute;left:0;text-align:left;margin-left:414.55pt;margin-top:103.85pt;width:465.75pt;height:171pt;z-index:251661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" o:allowoverlap="f" fillcolor="#f2f2f2 [3052]" strokecolor="#00b050">
                <v:textbox>
                  <w:txbxContent>
                    <w:p w14:paraId="246FC146" w14:textId="240AABDA" w:rsidR="007C10AD" w:rsidRPr="007C10AD" w:rsidRDefault="00D822ED" w:rsidP="007C10AD">
                      <w:pPr>
                        <w:pStyle w:val="BodyText"/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</w:pPr>
                      <w:r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  <w:t>#</w:t>
                      </w:r>
                      <w:r w:rsidR="007C10AD" w:rsidRPr="007C10AD"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  <w:t xml:space="preserve"> cat &gt; </w:t>
                      </w:r>
                      <w:proofErr w:type="spellStart"/>
                      <w:r w:rsidR="007C10AD" w:rsidRPr="007C10AD"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  <w:t>ansible.cfg</w:t>
                      </w:r>
                      <w:proofErr w:type="spellEnd"/>
                      <w:r w:rsidR="007C10AD" w:rsidRPr="007C10AD"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  <w:t xml:space="preserve"> &lt;&lt;EOF</w:t>
                      </w:r>
                    </w:p>
                    <w:p w14:paraId="6E5655FF" w14:textId="77777777" w:rsidR="007C10AD" w:rsidRPr="007C10AD" w:rsidRDefault="007C10AD" w:rsidP="007C10AD">
                      <w:pPr>
                        <w:pStyle w:val="BodyText"/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</w:pPr>
                      <w:r w:rsidRPr="007C10AD"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  <w:t>[defaults]</w:t>
                      </w:r>
                    </w:p>
                    <w:p w14:paraId="012E00FD" w14:textId="77777777" w:rsidR="007C10AD" w:rsidRPr="007C10AD" w:rsidRDefault="007C10AD" w:rsidP="007C10AD">
                      <w:pPr>
                        <w:pStyle w:val="BodyText"/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</w:pPr>
                      <w:r w:rsidRPr="007C10AD"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  <w:t xml:space="preserve">inventory </w:t>
                      </w:r>
                      <w:proofErr w:type="gramStart"/>
                      <w:r w:rsidRPr="007C10AD"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  <w:t>= .</w:t>
                      </w:r>
                      <w:proofErr w:type="gramEnd"/>
                      <w:r w:rsidRPr="007C10AD"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  <w:t>/inventory</w:t>
                      </w:r>
                    </w:p>
                    <w:p w14:paraId="5CE8AC5F" w14:textId="77777777" w:rsidR="007C10AD" w:rsidRPr="007C10AD" w:rsidRDefault="007C10AD" w:rsidP="007C10AD">
                      <w:pPr>
                        <w:pStyle w:val="BodyText"/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</w:pPr>
                      <w:r w:rsidRPr="007C10AD"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  <w:t>forks=4</w:t>
                      </w:r>
                    </w:p>
                    <w:p w14:paraId="652996C5" w14:textId="77777777" w:rsidR="007C10AD" w:rsidRPr="007C10AD" w:rsidRDefault="007C10AD" w:rsidP="007C10AD">
                      <w:pPr>
                        <w:pStyle w:val="BodyText"/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</w:pPr>
                    </w:p>
                    <w:p w14:paraId="0789FC34" w14:textId="77777777" w:rsidR="007C10AD" w:rsidRPr="007C10AD" w:rsidRDefault="007C10AD" w:rsidP="007C10AD">
                      <w:pPr>
                        <w:pStyle w:val="BodyText"/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</w:pPr>
                      <w:r w:rsidRPr="007C10AD"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  <w:t>[</w:t>
                      </w:r>
                      <w:proofErr w:type="spellStart"/>
                      <w:r w:rsidRPr="007C10AD"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  <w:t>privilege_escalation</w:t>
                      </w:r>
                      <w:proofErr w:type="spellEnd"/>
                      <w:r w:rsidRPr="007C10AD"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  <w:t>]</w:t>
                      </w:r>
                    </w:p>
                    <w:p w14:paraId="539D1B4D" w14:textId="77777777" w:rsidR="007C10AD" w:rsidRPr="007C10AD" w:rsidRDefault="007C10AD" w:rsidP="007C10AD">
                      <w:pPr>
                        <w:pStyle w:val="BodyText"/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</w:pPr>
                      <w:r w:rsidRPr="007C10AD"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  <w:t>become=true</w:t>
                      </w:r>
                    </w:p>
                    <w:p w14:paraId="4D2D2C98" w14:textId="77777777" w:rsidR="007C10AD" w:rsidRPr="007C10AD" w:rsidRDefault="007C10AD" w:rsidP="007C10AD">
                      <w:pPr>
                        <w:pStyle w:val="BodyText"/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</w:pPr>
                      <w:proofErr w:type="spellStart"/>
                      <w:r w:rsidRPr="007C10AD"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  <w:t>become_method</w:t>
                      </w:r>
                      <w:proofErr w:type="spellEnd"/>
                      <w:r w:rsidRPr="007C10AD"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  <w:t>=</w:t>
                      </w:r>
                      <w:proofErr w:type="spellStart"/>
                      <w:r w:rsidRPr="007C10AD"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  <w:t>sudo</w:t>
                      </w:r>
                      <w:proofErr w:type="spellEnd"/>
                    </w:p>
                    <w:p w14:paraId="591491F8" w14:textId="77777777" w:rsidR="007C10AD" w:rsidRPr="007C10AD" w:rsidRDefault="007C10AD" w:rsidP="007C10AD">
                      <w:pPr>
                        <w:pStyle w:val="BodyText"/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</w:pPr>
                      <w:proofErr w:type="spellStart"/>
                      <w:r w:rsidRPr="007C10AD"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  <w:t>become_user</w:t>
                      </w:r>
                      <w:proofErr w:type="spellEnd"/>
                      <w:r w:rsidRPr="007C10AD"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  <w:t>=root</w:t>
                      </w:r>
                    </w:p>
                    <w:p w14:paraId="0530AD44" w14:textId="77777777" w:rsidR="007C10AD" w:rsidRPr="007C10AD" w:rsidRDefault="007C10AD" w:rsidP="007C10AD">
                      <w:pPr>
                        <w:pStyle w:val="BodyText"/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</w:pPr>
                      <w:proofErr w:type="spellStart"/>
                      <w:r w:rsidRPr="007C10AD"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  <w:t>become_ask_pass</w:t>
                      </w:r>
                      <w:proofErr w:type="spellEnd"/>
                      <w:r w:rsidRPr="007C10AD"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  <w:t>=false</w:t>
                      </w:r>
                    </w:p>
                    <w:p w14:paraId="3773B8D5" w14:textId="77777777" w:rsidR="007C10AD" w:rsidRDefault="007C10AD" w:rsidP="007C10AD">
                      <w:pPr>
                        <w:pStyle w:val="BodyText"/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</w:pPr>
                      <w:r w:rsidRPr="007C10AD"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  <w:t>EOF</w:t>
                      </w:r>
                    </w:p>
                    <w:p w14:paraId="7272566B" w14:textId="77777777" w:rsidR="0014652A" w:rsidRDefault="0014652A"/>
                  </w:txbxContent>
                </v:textbox>
                <w10:wrap type="topAndBottom" anchorx="margin"/>
              </v:shape>
            </w:pict>
          </mc:Fallback>
        </mc:AlternateContent>
      </w:r>
      <w:r w:rsidRPr="00D822ED">
        <w:rPr>
          <w:sz w:val="24"/>
          <w:szCs w:val="24"/>
        </w:rPr>
        <w:t xml:space="preserve"> Examine the contents of the </w:t>
      </w:r>
      <w:proofErr w:type="spellStart"/>
      <w:r w:rsidRPr="00D822ED">
        <w:rPr>
          <w:b/>
          <w:sz w:val="24"/>
          <w:szCs w:val="24"/>
        </w:rPr>
        <w:t>ansible.cfg</w:t>
      </w:r>
      <w:proofErr w:type="spellEnd"/>
      <w:r w:rsidRPr="00D822ED">
        <w:rPr>
          <w:b/>
          <w:sz w:val="24"/>
          <w:szCs w:val="24"/>
        </w:rPr>
        <w:t xml:space="preserve"> file</w:t>
      </w:r>
      <w:r w:rsidRPr="00D822ED">
        <w:rPr>
          <w:sz w:val="24"/>
          <w:szCs w:val="24"/>
        </w:rPr>
        <w:t xml:space="preserve">. Note that the inventory file is set to inventory. Note also that the </w:t>
      </w:r>
      <w:r w:rsidRPr="00D822ED">
        <w:rPr>
          <w:b/>
          <w:sz w:val="24"/>
          <w:szCs w:val="24"/>
        </w:rPr>
        <w:t>forks parameter</w:t>
      </w:r>
      <w:r w:rsidRPr="00D822ED">
        <w:rPr>
          <w:sz w:val="24"/>
          <w:szCs w:val="24"/>
        </w:rPr>
        <w:t xml:space="preserve"> is set to </w:t>
      </w:r>
      <w:r w:rsidRPr="00D822ED">
        <w:rPr>
          <w:b/>
          <w:sz w:val="24"/>
          <w:szCs w:val="24"/>
        </w:rPr>
        <w:t>4.</w:t>
      </w:r>
    </w:p>
    <w:p w14:paraId="7BA1B9B5" w14:textId="3229EB76" w:rsidR="00D822ED" w:rsidRPr="00D822ED" w:rsidRDefault="00D822ED" w:rsidP="00D822ED">
      <w:pPr>
        <w:rPr>
          <w:sz w:val="24"/>
          <w:szCs w:val="24"/>
        </w:rPr>
      </w:pPr>
    </w:p>
    <w:p w14:paraId="74B40B13" w14:textId="064DA7C0" w:rsidR="007C10AD" w:rsidRPr="00D822ED" w:rsidRDefault="00D822ED" w:rsidP="00590D25">
      <w:r w:rsidRPr="004A685B">
        <w:rPr>
          <w:rFonts w:cstheme="minorHAnsi"/>
          <w:b/>
          <w:noProof/>
        </w:rPr>
        <mc:AlternateContent>
          <mc:Choice Requires="wps">
            <w:drawing>
              <wp:anchor distT="0" distB="0" distL="0" distR="0" simplePos="0" relativeHeight="251696128" behindDoc="1" locked="0" layoutInCell="1" allowOverlap="1" wp14:anchorId="1D9A4B1A" wp14:editId="433FEC01">
                <wp:simplePos x="0" y="0"/>
                <wp:positionH relativeFrom="margin">
                  <wp:align>left</wp:align>
                </wp:positionH>
                <wp:positionV relativeFrom="paragraph">
                  <wp:posOffset>485775</wp:posOffset>
                </wp:positionV>
                <wp:extent cx="5715000" cy="1309370"/>
                <wp:effectExtent l="0" t="0" r="19050" b="24130"/>
                <wp:wrapTopAndBottom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0" cy="1309421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12700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F02D2F" w14:textId="77777777" w:rsidR="00D822ED" w:rsidRPr="0014652A" w:rsidRDefault="00D822ED" w:rsidP="00D822ED">
                            <w:pPr>
                              <w:pStyle w:val="BodyText"/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</w:pPr>
                            <w:r w:rsidRPr="0014652A"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  <w:t xml:space="preserve"> $ cat &gt; inventory &lt;&lt;</w:t>
                            </w:r>
                            <w:r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Pr="0014652A"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  <w:t>EOF</w:t>
                            </w:r>
                          </w:p>
                          <w:p w14:paraId="1B026627" w14:textId="77777777" w:rsidR="00D822ED" w:rsidRPr="0014652A" w:rsidRDefault="00D822ED" w:rsidP="00D822ED">
                            <w:pPr>
                              <w:pStyle w:val="BodyText"/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</w:pPr>
                            <w:r w:rsidRPr="0014652A"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  <w:t xml:space="preserve"> [webservers]</w:t>
                            </w:r>
                          </w:p>
                          <w:p w14:paraId="4615A63B" w14:textId="77777777" w:rsidR="00D822ED" w:rsidRPr="0014652A" w:rsidRDefault="00D822ED" w:rsidP="00D822ED">
                            <w:pPr>
                              <w:pStyle w:val="BodyText"/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</w:pPr>
                            <w:r w:rsidRPr="0014652A"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  <w:t xml:space="preserve"> ansi-node1</w:t>
                            </w:r>
                          </w:p>
                          <w:p w14:paraId="47970AE3" w14:textId="77777777" w:rsidR="00D822ED" w:rsidRPr="0014652A" w:rsidRDefault="00D822ED" w:rsidP="00D822ED">
                            <w:pPr>
                              <w:pStyle w:val="BodyText"/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</w:pPr>
                            <w:r w:rsidRPr="0014652A"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  <w:t xml:space="preserve"> ansi-node2</w:t>
                            </w:r>
                          </w:p>
                          <w:p w14:paraId="08897E0F" w14:textId="77777777" w:rsidR="00D822ED" w:rsidRPr="0014652A" w:rsidRDefault="00D822ED" w:rsidP="00D822ED">
                            <w:pPr>
                              <w:pStyle w:val="BodyText"/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</w:pPr>
                            <w:r w:rsidRPr="0014652A"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  <w:t xml:space="preserve"> ansi-node3</w:t>
                            </w:r>
                          </w:p>
                          <w:p w14:paraId="1DB5C5E4" w14:textId="77777777" w:rsidR="00D822ED" w:rsidRPr="0014652A" w:rsidRDefault="00D822ED" w:rsidP="00D822ED">
                            <w:pPr>
                              <w:pStyle w:val="BodyText"/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</w:pPr>
                            <w:r w:rsidRPr="0014652A"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  <w:t>EOF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D9A4B1A" id="Text Box 1" o:spid="_x0000_s1028" type="#_x0000_t202" style="position:absolute;margin-left:0;margin-top:38.25pt;width:450pt;height:103.1pt;z-index:-251620352;visibility:visible;mso-wrap-style:square;mso-width-percent:0;mso-height-percent:0;mso-wrap-distance-left:0;mso-wrap-distance-top:0;mso-wrap-distance-right:0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" fillcolor="#f2f2f2 [3052]" strokecolor="#00b050" strokeweight="1pt">
                <v:textbox inset="0,0,0,0">
                  <w:txbxContent>
                    <w:p w14:paraId="6AF02D2F" w14:textId="77777777" w:rsidR="00D822ED" w:rsidRPr="0014652A" w:rsidRDefault="00D822ED" w:rsidP="00D822ED">
                      <w:pPr>
                        <w:pStyle w:val="BodyText"/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</w:pPr>
                      <w:r w:rsidRPr="0014652A"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  <w:t xml:space="preserve"> $ cat &gt; inventory &lt;&lt;</w:t>
                      </w:r>
                      <w:r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  <w:t xml:space="preserve"> </w:t>
                      </w:r>
                      <w:r w:rsidRPr="0014652A"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  <w:t>EOF</w:t>
                      </w:r>
                    </w:p>
                    <w:p w14:paraId="1B026627" w14:textId="77777777" w:rsidR="00D822ED" w:rsidRPr="0014652A" w:rsidRDefault="00D822ED" w:rsidP="00D822ED">
                      <w:pPr>
                        <w:pStyle w:val="BodyText"/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</w:pPr>
                      <w:r w:rsidRPr="0014652A"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  <w:t xml:space="preserve"> [webservers]</w:t>
                      </w:r>
                    </w:p>
                    <w:p w14:paraId="4615A63B" w14:textId="77777777" w:rsidR="00D822ED" w:rsidRPr="0014652A" w:rsidRDefault="00D822ED" w:rsidP="00D822ED">
                      <w:pPr>
                        <w:pStyle w:val="BodyText"/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</w:pPr>
                      <w:r w:rsidRPr="0014652A"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  <w:t xml:space="preserve"> ansi-node1</w:t>
                      </w:r>
                    </w:p>
                    <w:p w14:paraId="47970AE3" w14:textId="77777777" w:rsidR="00D822ED" w:rsidRPr="0014652A" w:rsidRDefault="00D822ED" w:rsidP="00D822ED">
                      <w:pPr>
                        <w:pStyle w:val="BodyText"/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</w:pPr>
                      <w:r w:rsidRPr="0014652A"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  <w:t xml:space="preserve"> ansi-node2</w:t>
                      </w:r>
                    </w:p>
                    <w:p w14:paraId="08897E0F" w14:textId="77777777" w:rsidR="00D822ED" w:rsidRPr="0014652A" w:rsidRDefault="00D822ED" w:rsidP="00D822ED">
                      <w:pPr>
                        <w:pStyle w:val="BodyText"/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</w:pPr>
                      <w:r w:rsidRPr="0014652A"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  <w:t xml:space="preserve"> ansi-node3</w:t>
                      </w:r>
                    </w:p>
                    <w:p w14:paraId="1DB5C5E4" w14:textId="77777777" w:rsidR="00D822ED" w:rsidRPr="0014652A" w:rsidRDefault="00D822ED" w:rsidP="00D822ED">
                      <w:pPr>
                        <w:pStyle w:val="BodyText"/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</w:pPr>
                      <w:r w:rsidRPr="0014652A"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  <w:t>EOF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640C4D">
        <w:rPr>
          <w:b/>
        </w:rPr>
        <w:t>1.2</w:t>
      </w:r>
      <w:r>
        <w:t xml:space="preserve"> Examine the contents of the inventory file. Note that it contains a host group, </w:t>
      </w:r>
      <w:r w:rsidRPr="00D822ED">
        <w:rPr>
          <w:b/>
          <w:bCs/>
        </w:rPr>
        <w:t>webservers</w:t>
      </w:r>
      <w:r>
        <w:t xml:space="preserve">, which contains </w:t>
      </w:r>
      <w:r w:rsidRPr="00640C4D">
        <w:rPr>
          <w:b/>
        </w:rPr>
        <w:t>three hosts</w:t>
      </w:r>
      <w:r>
        <w:t>.</w:t>
      </w:r>
    </w:p>
    <w:p w14:paraId="599FB9D1" w14:textId="5063CF66" w:rsidR="000E1413" w:rsidRDefault="00DE3041" w:rsidP="000E1413">
      <w:r w:rsidRPr="00F56E95">
        <w:rPr>
          <w:rFonts w:cstheme="minorHAnsi"/>
          <w:b/>
          <w:noProof/>
        </w:rPr>
        <w:lastRenderedPageBreak/>
        <mc:AlternateContent>
          <mc:Choice Requires="wps">
            <w:drawing>
              <wp:anchor distT="0" distB="0" distL="0" distR="0" simplePos="0" relativeHeight="251665408" behindDoc="1" locked="0" layoutInCell="1" allowOverlap="1" wp14:anchorId="5105FC68" wp14:editId="11431631">
                <wp:simplePos x="0" y="0"/>
                <wp:positionH relativeFrom="margin">
                  <wp:align>left</wp:align>
                </wp:positionH>
                <wp:positionV relativeFrom="paragraph">
                  <wp:posOffset>461645</wp:posOffset>
                </wp:positionV>
                <wp:extent cx="5715000" cy="3657600"/>
                <wp:effectExtent l="0" t="0" r="19050" b="19050"/>
                <wp:wrapTopAndBottom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0" cy="36576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12700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6ED70B" w14:textId="77777777" w:rsidR="000E1413" w:rsidRPr="000E1413" w:rsidRDefault="000E1413" w:rsidP="00DE3041">
                            <w:pPr>
                              <w:pStyle w:val="BodyText"/>
                              <w:ind w:left="143"/>
                              <w:rPr>
                                <w:rFonts w:ascii="Courier New"/>
                                <w:color w:val="002060"/>
                              </w:rPr>
                            </w:pPr>
                            <w:r w:rsidRPr="000E1413">
                              <w:rPr>
                                <w:rFonts w:ascii="Courier New"/>
                                <w:color w:val="002060"/>
                              </w:rPr>
                              <w:t xml:space="preserve">$ cat &gt; </w:t>
                            </w:r>
                            <w:proofErr w:type="spellStart"/>
                            <w:r w:rsidRPr="000E1413">
                              <w:rPr>
                                <w:rFonts w:ascii="Courier New"/>
                                <w:color w:val="002060"/>
                              </w:rPr>
                              <w:t>playbook.yml</w:t>
                            </w:r>
                            <w:proofErr w:type="spellEnd"/>
                            <w:r w:rsidRPr="000E1413">
                              <w:rPr>
                                <w:rFonts w:ascii="Courier New"/>
                                <w:color w:val="002060"/>
                              </w:rPr>
                              <w:t xml:space="preserve"> &lt;&lt;EOF</w:t>
                            </w:r>
                          </w:p>
                          <w:p w14:paraId="0E3C8DBA" w14:textId="77777777" w:rsidR="000E1413" w:rsidRPr="000E1413" w:rsidRDefault="000E1413" w:rsidP="00DE3041">
                            <w:pPr>
                              <w:pStyle w:val="BodyText"/>
                              <w:ind w:left="143"/>
                              <w:rPr>
                                <w:rFonts w:ascii="Courier New"/>
                                <w:color w:val="002060"/>
                              </w:rPr>
                            </w:pPr>
                            <w:r w:rsidRPr="000E1413">
                              <w:rPr>
                                <w:rFonts w:ascii="Courier New"/>
                                <w:color w:val="002060"/>
                              </w:rPr>
                              <w:t>---</w:t>
                            </w:r>
                          </w:p>
                          <w:p w14:paraId="4415CC0C" w14:textId="77777777" w:rsidR="000E1413" w:rsidRPr="000E1413" w:rsidRDefault="000E1413" w:rsidP="00DE3041">
                            <w:pPr>
                              <w:pStyle w:val="BodyText"/>
                              <w:ind w:left="143"/>
                              <w:rPr>
                                <w:rFonts w:ascii="Courier New"/>
                                <w:color w:val="002060"/>
                              </w:rPr>
                            </w:pPr>
                            <w:r w:rsidRPr="000E1413">
                              <w:rPr>
                                <w:rFonts w:ascii="Courier New"/>
                                <w:color w:val="002060"/>
                              </w:rPr>
                              <w:t>- name: Update web server</w:t>
                            </w:r>
                          </w:p>
                          <w:p w14:paraId="1341BA09" w14:textId="49D49D59" w:rsidR="000E1413" w:rsidRDefault="000E1413" w:rsidP="00DE3041">
                            <w:pPr>
                              <w:pStyle w:val="BodyText"/>
                              <w:ind w:left="143"/>
                              <w:rPr>
                                <w:rFonts w:ascii="Courier New"/>
                                <w:color w:val="002060"/>
                              </w:rPr>
                            </w:pPr>
                            <w:r w:rsidRPr="000E1413">
                              <w:rPr>
                                <w:rFonts w:ascii="Courier New"/>
                                <w:color w:val="002060"/>
                              </w:rPr>
                              <w:t xml:space="preserve">  hosts: webservers</w:t>
                            </w:r>
                          </w:p>
                          <w:p w14:paraId="7CA5375F" w14:textId="20AF21C5" w:rsidR="0014652A" w:rsidRPr="000E1413" w:rsidRDefault="0014652A" w:rsidP="00DE3041">
                            <w:pPr>
                              <w:pStyle w:val="BodyText"/>
                              <w:ind w:left="143"/>
                              <w:rPr>
                                <w:rFonts w:ascii="Courier New"/>
                                <w:color w:val="002060"/>
                              </w:rPr>
                            </w:pPr>
                            <w:r>
                              <w:rPr>
                                <w:rFonts w:ascii="Courier New"/>
                                <w:color w:val="002060"/>
                              </w:rPr>
                              <w:t xml:space="preserve">  become: yes</w:t>
                            </w:r>
                          </w:p>
                          <w:p w14:paraId="5B8A9E4B" w14:textId="77777777" w:rsidR="000E1413" w:rsidRPr="000E1413" w:rsidRDefault="000E1413" w:rsidP="00DE3041">
                            <w:pPr>
                              <w:pStyle w:val="BodyText"/>
                              <w:ind w:left="143"/>
                              <w:rPr>
                                <w:rFonts w:ascii="Courier New"/>
                                <w:color w:val="002060"/>
                              </w:rPr>
                            </w:pPr>
                          </w:p>
                          <w:p w14:paraId="6FE797D5" w14:textId="77777777" w:rsidR="000E1413" w:rsidRPr="000E1413" w:rsidRDefault="000E1413" w:rsidP="00DE3041">
                            <w:pPr>
                              <w:pStyle w:val="BodyText"/>
                              <w:ind w:left="143"/>
                              <w:rPr>
                                <w:rFonts w:ascii="Courier New"/>
                                <w:color w:val="002060"/>
                              </w:rPr>
                            </w:pPr>
                            <w:r w:rsidRPr="000E1413">
                              <w:rPr>
                                <w:rFonts w:ascii="Courier New"/>
                                <w:color w:val="002060"/>
                              </w:rPr>
                              <w:t xml:space="preserve">  tasks:</w:t>
                            </w:r>
                          </w:p>
                          <w:p w14:paraId="22B8B87F" w14:textId="77777777" w:rsidR="000E1413" w:rsidRPr="000E1413" w:rsidRDefault="000E1413" w:rsidP="00DE3041">
                            <w:pPr>
                              <w:pStyle w:val="BodyText"/>
                              <w:ind w:left="143"/>
                              <w:rPr>
                                <w:rFonts w:ascii="Courier New"/>
                                <w:color w:val="002060"/>
                              </w:rPr>
                            </w:pPr>
                            <w:r w:rsidRPr="000E1413">
                              <w:rPr>
                                <w:rFonts w:ascii="Courier New"/>
                                <w:color w:val="002060"/>
                              </w:rPr>
                              <w:t xml:space="preserve">    - name: Latest httpd package installed</w:t>
                            </w:r>
                          </w:p>
                          <w:p w14:paraId="238AAC31" w14:textId="404EBE0A" w:rsidR="000E1413" w:rsidRPr="000E1413" w:rsidRDefault="000E1413" w:rsidP="00DE3041">
                            <w:pPr>
                              <w:pStyle w:val="BodyText"/>
                              <w:ind w:left="143"/>
                              <w:rPr>
                                <w:rFonts w:ascii="Courier New"/>
                                <w:color w:val="002060"/>
                              </w:rPr>
                            </w:pPr>
                            <w:r w:rsidRPr="000E1413">
                              <w:rPr>
                                <w:rFonts w:ascii="Courier New"/>
                                <w:color w:val="002060"/>
                              </w:rPr>
                              <w:t xml:space="preserve">      </w:t>
                            </w:r>
                            <w:r w:rsidR="007D6551">
                              <w:rPr>
                                <w:rFonts w:ascii="Courier New"/>
                                <w:color w:val="002060"/>
                              </w:rPr>
                              <w:t>dnf</w:t>
                            </w:r>
                            <w:r w:rsidRPr="000E1413">
                              <w:rPr>
                                <w:rFonts w:ascii="Courier New"/>
                                <w:color w:val="002060"/>
                              </w:rPr>
                              <w:t>:</w:t>
                            </w:r>
                          </w:p>
                          <w:p w14:paraId="19FC954A" w14:textId="77777777" w:rsidR="000E1413" w:rsidRPr="000E1413" w:rsidRDefault="000E1413" w:rsidP="00DE3041">
                            <w:pPr>
                              <w:pStyle w:val="BodyText"/>
                              <w:ind w:left="143"/>
                              <w:rPr>
                                <w:rFonts w:ascii="Courier New"/>
                                <w:color w:val="002060"/>
                              </w:rPr>
                            </w:pPr>
                            <w:r w:rsidRPr="000E1413">
                              <w:rPr>
                                <w:rFonts w:ascii="Courier New"/>
                                <w:color w:val="002060"/>
                              </w:rPr>
                              <w:t xml:space="preserve">        name: httpd</w:t>
                            </w:r>
                          </w:p>
                          <w:p w14:paraId="09F80849" w14:textId="77777777" w:rsidR="000E1413" w:rsidRPr="000E1413" w:rsidRDefault="000E1413" w:rsidP="00DE3041">
                            <w:pPr>
                              <w:pStyle w:val="BodyText"/>
                              <w:ind w:left="143"/>
                              <w:rPr>
                                <w:rFonts w:ascii="Courier New"/>
                                <w:color w:val="002060"/>
                              </w:rPr>
                            </w:pPr>
                            <w:r w:rsidRPr="000E1413">
                              <w:rPr>
                                <w:rFonts w:ascii="Courier New"/>
                                <w:color w:val="002060"/>
                              </w:rPr>
                              <w:t xml:space="preserve">        state: latest</w:t>
                            </w:r>
                          </w:p>
                          <w:p w14:paraId="0B62882D" w14:textId="77777777" w:rsidR="000E1413" w:rsidRPr="000E1413" w:rsidRDefault="000E1413" w:rsidP="00DE3041">
                            <w:pPr>
                              <w:pStyle w:val="BodyText"/>
                              <w:ind w:left="143"/>
                              <w:rPr>
                                <w:rFonts w:ascii="Courier New"/>
                                <w:color w:val="002060"/>
                              </w:rPr>
                            </w:pPr>
                            <w:r w:rsidRPr="000E1413">
                              <w:rPr>
                                <w:rFonts w:ascii="Courier New"/>
                                <w:color w:val="002060"/>
                              </w:rPr>
                              <w:t xml:space="preserve">      notify:</w:t>
                            </w:r>
                          </w:p>
                          <w:p w14:paraId="5E0EEDE7" w14:textId="77777777" w:rsidR="000E1413" w:rsidRPr="000E1413" w:rsidRDefault="000E1413" w:rsidP="00DE3041">
                            <w:pPr>
                              <w:pStyle w:val="BodyText"/>
                              <w:ind w:left="143"/>
                              <w:rPr>
                                <w:rFonts w:ascii="Courier New"/>
                                <w:color w:val="002060"/>
                              </w:rPr>
                            </w:pPr>
                            <w:r w:rsidRPr="000E1413">
                              <w:rPr>
                                <w:rFonts w:ascii="Courier New"/>
                                <w:color w:val="002060"/>
                              </w:rPr>
                              <w:t xml:space="preserve">        - Restart httpd</w:t>
                            </w:r>
                          </w:p>
                          <w:p w14:paraId="7DC9A2A9" w14:textId="77777777" w:rsidR="000E1413" w:rsidRPr="000E1413" w:rsidRDefault="000E1413" w:rsidP="00DE3041">
                            <w:pPr>
                              <w:pStyle w:val="BodyText"/>
                              <w:ind w:left="143"/>
                              <w:rPr>
                                <w:rFonts w:ascii="Courier New"/>
                                <w:color w:val="002060"/>
                              </w:rPr>
                            </w:pPr>
                          </w:p>
                          <w:p w14:paraId="3B72353D" w14:textId="77777777" w:rsidR="000E1413" w:rsidRPr="000E1413" w:rsidRDefault="000E1413" w:rsidP="00DE3041">
                            <w:pPr>
                              <w:pStyle w:val="BodyText"/>
                              <w:ind w:left="143"/>
                              <w:rPr>
                                <w:rFonts w:ascii="Courier New"/>
                                <w:color w:val="002060"/>
                              </w:rPr>
                            </w:pPr>
                            <w:r w:rsidRPr="000E1413">
                              <w:rPr>
                                <w:rFonts w:ascii="Courier New"/>
                                <w:color w:val="002060"/>
                              </w:rPr>
                              <w:t xml:space="preserve">  handlers:</w:t>
                            </w:r>
                          </w:p>
                          <w:p w14:paraId="27714B24" w14:textId="77777777" w:rsidR="000E1413" w:rsidRPr="000E1413" w:rsidRDefault="000E1413" w:rsidP="00DE3041">
                            <w:pPr>
                              <w:pStyle w:val="BodyText"/>
                              <w:ind w:left="143"/>
                              <w:rPr>
                                <w:rFonts w:ascii="Courier New"/>
                                <w:color w:val="002060"/>
                              </w:rPr>
                            </w:pPr>
                            <w:r w:rsidRPr="000E1413">
                              <w:rPr>
                                <w:rFonts w:ascii="Courier New"/>
                                <w:color w:val="002060"/>
                              </w:rPr>
                              <w:t xml:space="preserve">    - name: Restart httpd</w:t>
                            </w:r>
                          </w:p>
                          <w:p w14:paraId="405C5FB9" w14:textId="77777777" w:rsidR="000E1413" w:rsidRPr="000E1413" w:rsidRDefault="000E1413" w:rsidP="00DE3041">
                            <w:pPr>
                              <w:pStyle w:val="BodyText"/>
                              <w:ind w:left="143"/>
                              <w:rPr>
                                <w:rFonts w:ascii="Courier New"/>
                                <w:color w:val="002060"/>
                              </w:rPr>
                            </w:pPr>
                            <w:r w:rsidRPr="000E1413">
                              <w:rPr>
                                <w:rFonts w:ascii="Courier New"/>
                                <w:color w:val="002060"/>
                              </w:rPr>
                              <w:t xml:space="preserve">      service:</w:t>
                            </w:r>
                          </w:p>
                          <w:p w14:paraId="32D1062A" w14:textId="77777777" w:rsidR="000E1413" w:rsidRPr="000E1413" w:rsidRDefault="000E1413" w:rsidP="00DE3041">
                            <w:pPr>
                              <w:pStyle w:val="BodyText"/>
                              <w:ind w:left="143"/>
                              <w:rPr>
                                <w:rFonts w:ascii="Courier New"/>
                                <w:color w:val="002060"/>
                              </w:rPr>
                            </w:pPr>
                            <w:r w:rsidRPr="000E1413">
                              <w:rPr>
                                <w:rFonts w:ascii="Courier New"/>
                                <w:color w:val="002060"/>
                              </w:rPr>
                              <w:t xml:space="preserve">        name: httpd</w:t>
                            </w:r>
                          </w:p>
                          <w:p w14:paraId="17E63773" w14:textId="77777777" w:rsidR="000E1413" w:rsidRPr="000E1413" w:rsidRDefault="000E1413" w:rsidP="00DE3041">
                            <w:pPr>
                              <w:pStyle w:val="BodyText"/>
                              <w:ind w:left="143"/>
                              <w:rPr>
                                <w:rFonts w:ascii="Courier New"/>
                                <w:color w:val="002060"/>
                              </w:rPr>
                            </w:pPr>
                            <w:r w:rsidRPr="000E1413">
                              <w:rPr>
                                <w:rFonts w:ascii="Courier New"/>
                                <w:color w:val="002060"/>
                              </w:rPr>
                              <w:t xml:space="preserve">        enabled: yes</w:t>
                            </w:r>
                          </w:p>
                          <w:p w14:paraId="75EA0779" w14:textId="77777777" w:rsidR="000E1413" w:rsidRPr="000E1413" w:rsidRDefault="000E1413" w:rsidP="00DE3041">
                            <w:pPr>
                              <w:pStyle w:val="BodyText"/>
                              <w:ind w:left="143"/>
                              <w:rPr>
                                <w:rFonts w:ascii="Courier New"/>
                                <w:color w:val="002060"/>
                              </w:rPr>
                            </w:pPr>
                            <w:r w:rsidRPr="000E1413">
                              <w:rPr>
                                <w:rFonts w:ascii="Courier New"/>
                                <w:color w:val="002060"/>
                              </w:rPr>
                              <w:t xml:space="preserve">        state: restarted</w:t>
                            </w:r>
                          </w:p>
                          <w:p w14:paraId="2E2D9ED9" w14:textId="77777777" w:rsidR="000E1413" w:rsidRPr="005539D4" w:rsidRDefault="000E1413" w:rsidP="00DE3041">
                            <w:pPr>
                              <w:pStyle w:val="BodyText"/>
                              <w:rPr>
                                <w:rFonts w:ascii="Courier New"/>
                                <w:color w:val="002060"/>
                              </w:rPr>
                            </w:pPr>
                            <w:r w:rsidRPr="000E1413">
                              <w:rPr>
                                <w:rFonts w:ascii="Courier New"/>
                                <w:color w:val="002060"/>
                              </w:rPr>
                              <w:t>EOF</w:t>
                            </w:r>
                          </w:p>
                          <w:p w14:paraId="2733C845" w14:textId="188AFC74" w:rsidR="000E1413" w:rsidRDefault="00DE3041" w:rsidP="000E1413">
                            <w:pPr>
                              <w:pStyle w:val="BodyText"/>
                              <w:spacing w:before="78"/>
                              <w:rPr>
                                <w:rFonts w:ascii="Courier New"/>
                              </w:rPr>
                            </w:pPr>
                            <w:r>
                              <w:rPr>
                                <w:rFonts w:ascii="Courier New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105FC68" id="Text Box 2" o:spid="_x0000_s1029" type="#_x0000_t202" style="position:absolute;margin-left:0;margin-top:36.35pt;width:450pt;height:4in;z-index:-251651072;visibility:visible;mso-wrap-style:square;mso-width-percent:0;mso-height-percent:0;mso-wrap-distance-left:0;mso-wrap-distance-top:0;mso-wrap-distance-right:0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" fillcolor="#f2f2f2 [3052]" strokecolor="#00b050" strokeweight="1pt">
                <v:textbox inset="0,0,0,0">
                  <w:txbxContent>
                    <w:p w14:paraId="436ED70B" w14:textId="77777777" w:rsidR="000E1413" w:rsidRPr="000E1413" w:rsidRDefault="000E1413" w:rsidP="00DE3041">
                      <w:pPr>
                        <w:pStyle w:val="BodyText"/>
                        <w:ind w:left="143"/>
                        <w:rPr>
                          <w:rFonts w:ascii="Courier New"/>
                          <w:color w:val="002060"/>
                        </w:rPr>
                      </w:pPr>
                      <w:r w:rsidRPr="000E1413">
                        <w:rPr>
                          <w:rFonts w:ascii="Courier New"/>
                          <w:color w:val="002060"/>
                        </w:rPr>
                        <w:t xml:space="preserve">$ cat &gt; </w:t>
                      </w:r>
                      <w:proofErr w:type="spellStart"/>
                      <w:r w:rsidRPr="000E1413">
                        <w:rPr>
                          <w:rFonts w:ascii="Courier New"/>
                          <w:color w:val="002060"/>
                        </w:rPr>
                        <w:t>playbook.yml</w:t>
                      </w:r>
                      <w:proofErr w:type="spellEnd"/>
                      <w:r w:rsidRPr="000E1413">
                        <w:rPr>
                          <w:rFonts w:ascii="Courier New"/>
                          <w:color w:val="002060"/>
                        </w:rPr>
                        <w:t xml:space="preserve"> &lt;&lt;EOF</w:t>
                      </w:r>
                    </w:p>
                    <w:p w14:paraId="0E3C8DBA" w14:textId="77777777" w:rsidR="000E1413" w:rsidRPr="000E1413" w:rsidRDefault="000E1413" w:rsidP="00DE3041">
                      <w:pPr>
                        <w:pStyle w:val="BodyText"/>
                        <w:ind w:left="143"/>
                        <w:rPr>
                          <w:rFonts w:ascii="Courier New"/>
                          <w:color w:val="002060"/>
                        </w:rPr>
                      </w:pPr>
                      <w:r w:rsidRPr="000E1413">
                        <w:rPr>
                          <w:rFonts w:ascii="Courier New"/>
                          <w:color w:val="002060"/>
                        </w:rPr>
                        <w:t>---</w:t>
                      </w:r>
                    </w:p>
                    <w:p w14:paraId="4415CC0C" w14:textId="77777777" w:rsidR="000E1413" w:rsidRPr="000E1413" w:rsidRDefault="000E1413" w:rsidP="00DE3041">
                      <w:pPr>
                        <w:pStyle w:val="BodyText"/>
                        <w:ind w:left="143"/>
                        <w:rPr>
                          <w:rFonts w:ascii="Courier New"/>
                          <w:color w:val="002060"/>
                        </w:rPr>
                      </w:pPr>
                      <w:r w:rsidRPr="000E1413">
                        <w:rPr>
                          <w:rFonts w:ascii="Courier New"/>
                          <w:color w:val="002060"/>
                        </w:rPr>
                        <w:t>- name: Update web server</w:t>
                      </w:r>
                    </w:p>
                    <w:p w14:paraId="1341BA09" w14:textId="49D49D59" w:rsidR="000E1413" w:rsidRDefault="000E1413" w:rsidP="00DE3041">
                      <w:pPr>
                        <w:pStyle w:val="BodyText"/>
                        <w:ind w:left="143"/>
                        <w:rPr>
                          <w:rFonts w:ascii="Courier New"/>
                          <w:color w:val="002060"/>
                        </w:rPr>
                      </w:pPr>
                      <w:r w:rsidRPr="000E1413">
                        <w:rPr>
                          <w:rFonts w:ascii="Courier New"/>
                          <w:color w:val="002060"/>
                        </w:rPr>
                        <w:t xml:space="preserve">  hosts: webservers</w:t>
                      </w:r>
                    </w:p>
                    <w:p w14:paraId="7CA5375F" w14:textId="20AF21C5" w:rsidR="0014652A" w:rsidRPr="000E1413" w:rsidRDefault="0014652A" w:rsidP="00DE3041">
                      <w:pPr>
                        <w:pStyle w:val="BodyText"/>
                        <w:ind w:left="143"/>
                        <w:rPr>
                          <w:rFonts w:ascii="Courier New"/>
                          <w:color w:val="002060"/>
                        </w:rPr>
                      </w:pPr>
                      <w:r>
                        <w:rPr>
                          <w:rFonts w:ascii="Courier New"/>
                          <w:color w:val="002060"/>
                        </w:rPr>
                        <w:t xml:space="preserve">  become: yes</w:t>
                      </w:r>
                    </w:p>
                    <w:p w14:paraId="5B8A9E4B" w14:textId="77777777" w:rsidR="000E1413" w:rsidRPr="000E1413" w:rsidRDefault="000E1413" w:rsidP="00DE3041">
                      <w:pPr>
                        <w:pStyle w:val="BodyText"/>
                        <w:ind w:left="143"/>
                        <w:rPr>
                          <w:rFonts w:ascii="Courier New"/>
                          <w:color w:val="002060"/>
                        </w:rPr>
                      </w:pPr>
                    </w:p>
                    <w:p w14:paraId="6FE797D5" w14:textId="77777777" w:rsidR="000E1413" w:rsidRPr="000E1413" w:rsidRDefault="000E1413" w:rsidP="00DE3041">
                      <w:pPr>
                        <w:pStyle w:val="BodyText"/>
                        <w:ind w:left="143"/>
                        <w:rPr>
                          <w:rFonts w:ascii="Courier New"/>
                          <w:color w:val="002060"/>
                        </w:rPr>
                      </w:pPr>
                      <w:r w:rsidRPr="000E1413">
                        <w:rPr>
                          <w:rFonts w:ascii="Courier New"/>
                          <w:color w:val="002060"/>
                        </w:rPr>
                        <w:t xml:space="preserve">  tasks:</w:t>
                      </w:r>
                    </w:p>
                    <w:p w14:paraId="22B8B87F" w14:textId="77777777" w:rsidR="000E1413" w:rsidRPr="000E1413" w:rsidRDefault="000E1413" w:rsidP="00DE3041">
                      <w:pPr>
                        <w:pStyle w:val="BodyText"/>
                        <w:ind w:left="143"/>
                        <w:rPr>
                          <w:rFonts w:ascii="Courier New"/>
                          <w:color w:val="002060"/>
                        </w:rPr>
                      </w:pPr>
                      <w:r w:rsidRPr="000E1413">
                        <w:rPr>
                          <w:rFonts w:ascii="Courier New"/>
                          <w:color w:val="002060"/>
                        </w:rPr>
                        <w:t xml:space="preserve">    - name: Latest httpd package installed</w:t>
                      </w:r>
                    </w:p>
                    <w:p w14:paraId="238AAC31" w14:textId="404EBE0A" w:rsidR="000E1413" w:rsidRPr="000E1413" w:rsidRDefault="000E1413" w:rsidP="00DE3041">
                      <w:pPr>
                        <w:pStyle w:val="BodyText"/>
                        <w:ind w:left="143"/>
                        <w:rPr>
                          <w:rFonts w:ascii="Courier New"/>
                          <w:color w:val="002060"/>
                        </w:rPr>
                      </w:pPr>
                      <w:r w:rsidRPr="000E1413">
                        <w:rPr>
                          <w:rFonts w:ascii="Courier New"/>
                          <w:color w:val="002060"/>
                        </w:rPr>
                        <w:t xml:space="preserve">      </w:t>
                      </w:r>
                      <w:r w:rsidR="007D6551">
                        <w:rPr>
                          <w:rFonts w:ascii="Courier New"/>
                          <w:color w:val="002060"/>
                        </w:rPr>
                        <w:t>dnf</w:t>
                      </w:r>
                      <w:r w:rsidRPr="000E1413">
                        <w:rPr>
                          <w:rFonts w:ascii="Courier New"/>
                          <w:color w:val="002060"/>
                        </w:rPr>
                        <w:t>:</w:t>
                      </w:r>
                    </w:p>
                    <w:p w14:paraId="19FC954A" w14:textId="77777777" w:rsidR="000E1413" w:rsidRPr="000E1413" w:rsidRDefault="000E1413" w:rsidP="00DE3041">
                      <w:pPr>
                        <w:pStyle w:val="BodyText"/>
                        <w:ind w:left="143"/>
                        <w:rPr>
                          <w:rFonts w:ascii="Courier New"/>
                          <w:color w:val="002060"/>
                        </w:rPr>
                      </w:pPr>
                      <w:r w:rsidRPr="000E1413">
                        <w:rPr>
                          <w:rFonts w:ascii="Courier New"/>
                          <w:color w:val="002060"/>
                        </w:rPr>
                        <w:t xml:space="preserve">        name: httpd</w:t>
                      </w:r>
                    </w:p>
                    <w:p w14:paraId="09F80849" w14:textId="77777777" w:rsidR="000E1413" w:rsidRPr="000E1413" w:rsidRDefault="000E1413" w:rsidP="00DE3041">
                      <w:pPr>
                        <w:pStyle w:val="BodyText"/>
                        <w:ind w:left="143"/>
                        <w:rPr>
                          <w:rFonts w:ascii="Courier New"/>
                          <w:color w:val="002060"/>
                        </w:rPr>
                      </w:pPr>
                      <w:r w:rsidRPr="000E1413">
                        <w:rPr>
                          <w:rFonts w:ascii="Courier New"/>
                          <w:color w:val="002060"/>
                        </w:rPr>
                        <w:t xml:space="preserve">        state: latest</w:t>
                      </w:r>
                    </w:p>
                    <w:p w14:paraId="0B62882D" w14:textId="77777777" w:rsidR="000E1413" w:rsidRPr="000E1413" w:rsidRDefault="000E1413" w:rsidP="00DE3041">
                      <w:pPr>
                        <w:pStyle w:val="BodyText"/>
                        <w:ind w:left="143"/>
                        <w:rPr>
                          <w:rFonts w:ascii="Courier New"/>
                          <w:color w:val="002060"/>
                        </w:rPr>
                      </w:pPr>
                      <w:r w:rsidRPr="000E1413">
                        <w:rPr>
                          <w:rFonts w:ascii="Courier New"/>
                          <w:color w:val="002060"/>
                        </w:rPr>
                        <w:t xml:space="preserve">      notify:</w:t>
                      </w:r>
                    </w:p>
                    <w:p w14:paraId="5E0EEDE7" w14:textId="77777777" w:rsidR="000E1413" w:rsidRPr="000E1413" w:rsidRDefault="000E1413" w:rsidP="00DE3041">
                      <w:pPr>
                        <w:pStyle w:val="BodyText"/>
                        <w:ind w:left="143"/>
                        <w:rPr>
                          <w:rFonts w:ascii="Courier New"/>
                          <w:color w:val="002060"/>
                        </w:rPr>
                      </w:pPr>
                      <w:r w:rsidRPr="000E1413">
                        <w:rPr>
                          <w:rFonts w:ascii="Courier New"/>
                          <w:color w:val="002060"/>
                        </w:rPr>
                        <w:t xml:space="preserve">        - Restart httpd</w:t>
                      </w:r>
                    </w:p>
                    <w:p w14:paraId="7DC9A2A9" w14:textId="77777777" w:rsidR="000E1413" w:rsidRPr="000E1413" w:rsidRDefault="000E1413" w:rsidP="00DE3041">
                      <w:pPr>
                        <w:pStyle w:val="BodyText"/>
                        <w:ind w:left="143"/>
                        <w:rPr>
                          <w:rFonts w:ascii="Courier New"/>
                          <w:color w:val="002060"/>
                        </w:rPr>
                      </w:pPr>
                    </w:p>
                    <w:p w14:paraId="3B72353D" w14:textId="77777777" w:rsidR="000E1413" w:rsidRPr="000E1413" w:rsidRDefault="000E1413" w:rsidP="00DE3041">
                      <w:pPr>
                        <w:pStyle w:val="BodyText"/>
                        <w:ind w:left="143"/>
                        <w:rPr>
                          <w:rFonts w:ascii="Courier New"/>
                          <w:color w:val="002060"/>
                        </w:rPr>
                      </w:pPr>
                      <w:r w:rsidRPr="000E1413">
                        <w:rPr>
                          <w:rFonts w:ascii="Courier New"/>
                          <w:color w:val="002060"/>
                        </w:rPr>
                        <w:t xml:space="preserve">  handlers:</w:t>
                      </w:r>
                    </w:p>
                    <w:p w14:paraId="27714B24" w14:textId="77777777" w:rsidR="000E1413" w:rsidRPr="000E1413" w:rsidRDefault="000E1413" w:rsidP="00DE3041">
                      <w:pPr>
                        <w:pStyle w:val="BodyText"/>
                        <w:ind w:left="143"/>
                        <w:rPr>
                          <w:rFonts w:ascii="Courier New"/>
                          <w:color w:val="002060"/>
                        </w:rPr>
                      </w:pPr>
                      <w:r w:rsidRPr="000E1413">
                        <w:rPr>
                          <w:rFonts w:ascii="Courier New"/>
                          <w:color w:val="002060"/>
                        </w:rPr>
                        <w:t xml:space="preserve">    - name: Restart httpd</w:t>
                      </w:r>
                    </w:p>
                    <w:p w14:paraId="405C5FB9" w14:textId="77777777" w:rsidR="000E1413" w:rsidRPr="000E1413" w:rsidRDefault="000E1413" w:rsidP="00DE3041">
                      <w:pPr>
                        <w:pStyle w:val="BodyText"/>
                        <w:ind w:left="143"/>
                        <w:rPr>
                          <w:rFonts w:ascii="Courier New"/>
                          <w:color w:val="002060"/>
                        </w:rPr>
                      </w:pPr>
                      <w:r w:rsidRPr="000E1413">
                        <w:rPr>
                          <w:rFonts w:ascii="Courier New"/>
                          <w:color w:val="002060"/>
                        </w:rPr>
                        <w:t xml:space="preserve">      service:</w:t>
                      </w:r>
                    </w:p>
                    <w:p w14:paraId="32D1062A" w14:textId="77777777" w:rsidR="000E1413" w:rsidRPr="000E1413" w:rsidRDefault="000E1413" w:rsidP="00DE3041">
                      <w:pPr>
                        <w:pStyle w:val="BodyText"/>
                        <w:ind w:left="143"/>
                        <w:rPr>
                          <w:rFonts w:ascii="Courier New"/>
                          <w:color w:val="002060"/>
                        </w:rPr>
                      </w:pPr>
                      <w:r w:rsidRPr="000E1413">
                        <w:rPr>
                          <w:rFonts w:ascii="Courier New"/>
                          <w:color w:val="002060"/>
                        </w:rPr>
                        <w:t xml:space="preserve">        name: httpd</w:t>
                      </w:r>
                    </w:p>
                    <w:p w14:paraId="17E63773" w14:textId="77777777" w:rsidR="000E1413" w:rsidRPr="000E1413" w:rsidRDefault="000E1413" w:rsidP="00DE3041">
                      <w:pPr>
                        <w:pStyle w:val="BodyText"/>
                        <w:ind w:left="143"/>
                        <w:rPr>
                          <w:rFonts w:ascii="Courier New"/>
                          <w:color w:val="002060"/>
                        </w:rPr>
                      </w:pPr>
                      <w:r w:rsidRPr="000E1413">
                        <w:rPr>
                          <w:rFonts w:ascii="Courier New"/>
                          <w:color w:val="002060"/>
                        </w:rPr>
                        <w:t xml:space="preserve">        enabled: yes</w:t>
                      </w:r>
                    </w:p>
                    <w:p w14:paraId="75EA0779" w14:textId="77777777" w:rsidR="000E1413" w:rsidRPr="000E1413" w:rsidRDefault="000E1413" w:rsidP="00DE3041">
                      <w:pPr>
                        <w:pStyle w:val="BodyText"/>
                        <w:ind w:left="143"/>
                        <w:rPr>
                          <w:rFonts w:ascii="Courier New"/>
                          <w:color w:val="002060"/>
                        </w:rPr>
                      </w:pPr>
                      <w:r w:rsidRPr="000E1413">
                        <w:rPr>
                          <w:rFonts w:ascii="Courier New"/>
                          <w:color w:val="002060"/>
                        </w:rPr>
                        <w:t xml:space="preserve">        state: restarted</w:t>
                      </w:r>
                    </w:p>
                    <w:p w14:paraId="2E2D9ED9" w14:textId="77777777" w:rsidR="000E1413" w:rsidRPr="005539D4" w:rsidRDefault="000E1413" w:rsidP="00DE3041">
                      <w:pPr>
                        <w:pStyle w:val="BodyText"/>
                        <w:rPr>
                          <w:rFonts w:ascii="Courier New"/>
                          <w:color w:val="002060"/>
                        </w:rPr>
                      </w:pPr>
                      <w:r w:rsidRPr="000E1413">
                        <w:rPr>
                          <w:rFonts w:ascii="Courier New"/>
                          <w:color w:val="002060"/>
                        </w:rPr>
                        <w:t>EOF</w:t>
                      </w:r>
                    </w:p>
                    <w:p w14:paraId="2733C845" w14:textId="188AFC74" w:rsidR="000E1413" w:rsidRDefault="00DE3041" w:rsidP="000E1413">
                      <w:pPr>
                        <w:pStyle w:val="BodyText"/>
                        <w:spacing w:before="78"/>
                        <w:rPr>
                          <w:rFonts w:ascii="Courier New"/>
                        </w:rPr>
                      </w:pPr>
                      <w:r>
                        <w:rPr>
                          <w:rFonts w:ascii="Courier New"/>
                        </w:rPr>
                        <w:t xml:space="preserve"> 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0E1413" w:rsidRPr="000E1413">
        <w:rPr>
          <w:b/>
        </w:rPr>
        <w:t>1.3</w:t>
      </w:r>
      <w:r w:rsidR="000E1413">
        <w:t xml:space="preserve"> </w:t>
      </w:r>
      <w:r w:rsidR="00D822ED">
        <w:t xml:space="preserve">Lets </w:t>
      </w:r>
      <w:proofErr w:type="gramStart"/>
      <w:r w:rsidR="00D822ED">
        <w:t xml:space="preserve">create </w:t>
      </w:r>
      <w:r w:rsidR="000E1413">
        <w:t xml:space="preserve"> </w:t>
      </w:r>
      <w:proofErr w:type="spellStart"/>
      <w:r w:rsidR="000E1413" w:rsidRPr="000E1413">
        <w:rPr>
          <w:b/>
        </w:rPr>
        <w:t>playbook.yml</w:t>
      </w:r>
      <w:proofErr w:type="spellEnd"/>
      <w:proofErr w:type="gramEnd"/>
      <w:r w:rsidR="000E1413">
        <w:t xml:space="preserve"> file. The playbook executes on the webservers host </w:t>
      </w:r>
      <w:r>
        <w:t>group,</w:t>
      </w:r>
      <w:r w:rsidR="000E1413">
        <w:t xml:space="preserve"> ensures that the latest </w:t>
      </w:r>
      <w:r w:rsidR="000E1413" w:rsidRPr="00D822ED">
        <w:rPr>
          <w:b/>
          <w:bCs/>
        </w:rPr>
        <w:t>httpd package</w:t>
      </w:r>
      <w:r w:rsidR="000E1413">
        <w:t xml:space="preserve"> is installed and that the httpd service is enabled and started.</w:t>
      </w:r>
    </w:p>
    <w:p w14:paraId="5FA87465" w14:textId="46F3BE24" w:rsidR="00034883" w:rsidRDefault="00034883" w:rsidP="00590D25">
      <w:pPr>
        <w:rPr>
          <w:sz w:val="24"/>
          <w:szCs w:val="24"/>
        </w:rPr>
      </w:pPr>
    </w:p>
    <w:p w14:paraId="5C862EFD" w14:textId="22AA27DF" w:rsidR="00F56E95" w:rsidRDefault="00F56E95" w:rsidP="00590D25">
      <w:pPr>
        <w:rPr>
          <w:sz w:val="24"/>
          <w:szCs w:val="24"/>
        </w:rPr>
      </w:pPr>
    </w:p>
    <w:p w14:paraId="22C59A1F" w14:textId="77777777" w:rsidR="00E76972" w:rsidRDefault="003C44D5" w:rsidP="00E76972">
      <w:r w:rsidRPr="004A685B">
        <w:rPr>
          <w:rFonts w:cstheme="minorHAnsi"/>
          <w:b/>
          <w:noProof/>
        </w:rPr>
        <mc:AlternateContent>
          <mc:Choice Requires="wps">
            <w:drawing>
              <wp:anchor distT="0" distB="0" distL="0" distR="0" simplePos="0" relativeHeight="251667456" behindDoc="1" locked="0" layoutInCell="1" allowOverlap="1" wp14:anchorId="3BF0BA92" wp14:editId="5AD384CE">
                <wp:simplePos x="0" y="0"/>
                <wp:positionH relativeFrom="margin">
                  <wp:align>left</wp:align>
                </wp:positionH>
                <wp:positionV relativeFrom="paragraph">
                  <wp:posOffset>628015</wp:posOffset>
                </wp:positionV>
                <wp:extent cx="5715000" cy="2197100"/>
                <wp:effectExtent l="0" t="0" r="19050" b="12700"/>
                <wp:wrapTopAndBottom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0" cy="21971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12700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34CEAD" w14:textId="77777777" w:rsidR="003C44D5" w:rsidRPr="003C44D5" w:rsidRDefault="003C44D5" w:rsidP="00DE3041">
                            <w:pPr>
                              <w:pStyle w:val="BodyText"/>
                              <w:ind w:left="143"/>
                              <w:rPr>
                                <w:rFonts w:ascii="Courier New"/>
                                <w:color w:val="002060"/>
                              </w:rPr>
                            </w:pPr>
                            <w:r>
                              <w:rPr>
                                <w:rFonts w:ascii="Courier New"/>
                                <w:color w:val="002060"/>
                              </w:rPr>
                              <w:t>$</w:t>
                            </w:r>
                            <w:r w:rsidRPr="003C44D5">
                              <w:rPr>
                                <w:rFonts w:ascii="Courier New"/>
                                <w:color w:val="002060"/>
                              </w:rPr>
                              <w:t xml:space="preserve"> cat &gt; </w:t>
                            </w:r>
                            <w:proofErr w:type="spellStart"/>
                            <w:r w:rsidRPr="003C44D5">
                              <w:rPr>
                                <w:rFonts w:ascii="Courier New"/>
                                <w:color w:val="002060"/>
                              </w:rPr>
                              <w:t>removeapache.yml</w:t>
                            </w:r>
                            <w:proofErr w:type="spellEnd"/>
                            <w:r w:rsidRPr="003C44D5">
                              <w:rPr>
                                <w:rFonts w:ascii="Courier New"/>
                                <w:color w:val="002060"/>
                              </w:rPr>
                              <w:t xml:space="preserve"> &lt;&lt; EOF</w:t>
                            </w:r>
                          </w:p>
                          <w:p w14:paraId="53E97CB1" w14:textId="77777777" w:rsidR="003C44D5" w:rsidRPr="003C44D5" w:rsidRDefault="003C44D5" w:rsidP="00DE3041">
                            <w:pPr>
                              <w:pStyle w:val="BodyText"/>
                              <w:ind w:left="143"/>
                              <w:rPr>
                                <w:rFonts w:ascii="Courier New"/>
                                <w:color w:val="002060"/>
                              </w:rPr>
                            </w:pPr>
                            <w:r w:rsidRPr="003C44D5">
                              <w:rPr>
                                <w:rFonts w:ascii="Courier New"/>
                                <w:color w:val="002060"/>
                              </w:rPr>
                              <w:t>---</w:t>
                            </w:r>
                          </w:p>
                          <w:p w14:paraId="3F6174D5" w14:textId="77777777" w:rsidR="003C44D5" w:rsidRPr="003C44D5" w:rsidRDefault="003C44D5" w:rsidP="00DE3041">
                            <w:pPr>
                              <w:pStyle w:val="BodyText"/>
                              <w:ind w:left="143"/>
                              <w:rPr>
                                <w:rFonts w:ascii="Courier New"/>
                                <w:color w:val="002060"/>
                              </w:rPr>
                            </w:pPr>
                            <w:r w:rsidRPr="003C44D5">
                              <w:rPr>
                                <w:rFonts w:ascii="Courier New"/>
                                <w:color w:val="002060"/>
                              </w:rPr>
                              <w:t>- hosts: webservers</w:t>
                            </w:r>
                          </w:p>
                          <w:p w14:paraId="18CBE3C0" w14:textId="77777777" w:rsidR="003C44D5" w:rsidRPr="003C44D5" w:rsidRDefault="003C44D5" w:rsidP="00DE3041">
                            <w:pPr>
                              <w:pStyle w:val="BodyText"/>
                              <w:ind w:left="143"/>
                              <w:rPr>
                                <w:rFonts w:ascii="Courier New"/>
                                <w:color w:val="002060"/>
                              </w:rPr>
                            </w:pPr>
                            <w:r w:rsidRPr="003C44D5">
                              <w:rPr>
                                <w:rFonts w:ascii="Courier New"/>
                                <w:color w:val="002060"/>
                              </w:rPr>
                              <w:t xml:space="preserve">  tasks:</w:t>
                            </w:r>
                          </w:p>
                          <w:p w14:paraId="60ED0474" w14:textId="77777777" w:rsidR="003C44D5" w:rsidRPr="003C44D5" w:rsidRDefault="003C44D5" w:rsidP="00DE3041">
                            <w:pPr>
                              <w:pStyle w:val="BodyText"/>
                              <w:ind w:left="143"/>
                              <w:rPr>
                                <w:rFonts w:ascii="Courier New"/>
                                <w:color w:val="002060"/>
                              </w:rPr>
                            </w:pPr>
                            <w:r w:rsidRPr="003C44D5">
                              <w:rPr>
                                <w:rFonts w:ascii="Courier New"/>
                                <w:color w:val="002060"/>
                              </w:rPr>
                              <w:t xml:space="preserve">    - service:</w:t>
                            </w:r>
                          </w:p>
                          <w:p w14:paraId="7FD0CFD2" w14:textId="77777777" w:rsidR="003C44D5" w:rsidRPr="003C44D5" w:rsidRDefault="003C44D5" w:rsidP="00DE3041">
                            <w:pPr>
                              <w:pStyle w:val="BodyText"/>
                              <w:ind w:left="143"/>
                              <w:rPr>
                                <w:rFonts w:ascii="Courier New"/>
                                <w:color w:val="002060"/>
                              </w:rPr>
                            </w:pPr>
                            <w:r w:rsidRPr="003C44D5">
                              <w:rPr>
                                <w:rFonts w:ascii="Courier New"/>
                                <w:color w:val="002060"/>
                              </w:rPr>
                              <w:t xml:space="preserve">        name: httpd</w:t>
                            </w:r>
                          </w:p>
                          <w:p w14:paraId="08C1AAE5" w14:textId="77777777" w:rsidR="003C44D5" w:rsidRPr="003C44D5" w:rsidRDefault="003C44D5" w:rsidP="00DE3041">
                            <w:pPr>
                              <w:pStyle w:val="BodyText"/>
                              <w:ind w:left="143"/>
                              <w:rPr>
                                <w:rFonts w:ascii="Courier New"/>
                                <w:color w:val="002060"/>
                              </w:rPr>
                            </w:pPr>
                            <w:r w:rsidRPr="003C44D5">
                              <w:rPr>
                                <w:rFonts w:ascii="Courier New"/>
                                <w:color w:val="002060"/>
                              </w:rPr>
                              <w:t xml:space="preserve">        enabled: no</w:t>
                            </w:r>
                          </w:p>
                          <w:p w14:paraId="08C5D38F" w14:textId="77777777" w:rsidR="003C44D5" w:rsidRPr="003C44D5" w:rsidRDefault="003C44D5" w:rsidP="00DE3041">
                            <w:pPr>
                              <w:pStyle w:val="BodyText"/>
                              <w:ind w:left="143"/>
                              <w:rPr>
                                <w:rFonts w:ascii="Courier New"/>
                                <w:color w:val="002060"/>
                              </w:rPr>
                            </w:pPr>
                            <w:r w:rsidRPr="003C44D5">
                              <w:rPr>
                                <w:rFonts w:ascii="Courier New"/>
                                <w:color w:val="002060"/>
                              </w:rPr>
                              <w:t xml:space="preserve">        state: stopped</w:t>
                            </w:r>
                          </w:p>
                          <w:p w14:paraId="2851C98D" w14:textId="582C1A1F" w:rsidR="003C44D5" w:rsidRPr="003C44D5" w:rsidRDefault="003C44D5" w:rsidP="00DE3041">
                            <w:pPr>
                              <w:pStyle w:val="BodyText"/>
                              <w:ind w:left="143"/>
                              <w:rPr>
                                <w:rFonts w:ascii="Courier New"/>
                                <w:color w:val="002060"/>
                              </w:rPr>
                            </w:pPr>
                            <w:r w:rsidRPr="003C44D5">
                              <w:rPr>
                                <w:rFonts w:ascii="Courier New"/>
                                <w:color w:val="002060"/>
                              </w:rPr>
                              <w:t xml:space="preserve">    - </w:t>
                            </w:r>
                            <w:r w:rsidR="007D6551">
                              <w:rPr>
                                <w:rFonts w:ascii="Courier New"/>
                                <w:color w:val="002060"/>
                              </w:rPr>
                              <w:t>dnf</w:t>
                            </w:r>
                            <w:r w:rsidRPr="003C44D5">
                              <w:rPr>
                                <w:rFonts w:ascii="Courier New"/>
                                <w:color w:val="002060"/>
                              </w:rPr>
                              <w:t>:</w:t>
                            </w:r>
                          </w:p>
                          <w:p w14:paraId="64ADED54" w14:textId="77777777" w:rsidR="003C44D5" w:rsidRPr="003C44D5" w:rsidRDefault="003C44D5" w:rsidP="00DE3041">
                            <w:pPr>
                              <w:pStyle w:val="BodyText"/>
                              <w:ind w:left="143"/>
                              <w:rPr>
                                <w:rFonts w:ascii="Courier New"/>
                                <w:color w:val="002060"/>
                              </w:rPr>
                            </w:pPr>
                            <w:r w:rsidRPr="003C44D5">
                              <w:rPr>
                                <w:rFonts w:ascii="Courier New"/>
                                <w:color w:val="002060"/>
                              </w:rPr>
                              <w:t xml:space="preserve">        name: httpd</w:t>
                            </w:r>
                          </w:p>
                          <w:p w14:paraId="7F7697D0" w14:textId="77777777" w:rsidR="003C44D5" w:rsidRPr="003C44D5" w:rsidRDefault="003C44D5" w:rsidP="00DE3041">
                            <w:pPr>
                              <w:pStyle w:val="BodyText"/>
                              <w:ind w:left="143"/>
                              <w:rPr>
                                <w:rFonts w:ascii="Courier New"/>
                                <w:color w:val="002060"/>
                              </w:rPr>
                            </w:pPr>
                            <w:r w:rsidRPr="003C44D5">
                              <w:rPr>
                                <w:rFonts w:ascii="Courier New"/>
                                <w:color w:val="002060"/>
                              </w:rPr>
                              <w:t xml:space="preserve">        state: absent</w:t>
                            </w:r>
                          </w:p>
                          <w:p w14:paraId="03AB00C6" w14:textId="77777777" w:rsidR="003C44D5" w:rsidRPr="005539D4" w:rsidRDefault="003C44D5" w:rsidP="00DE3041">
                            <w:pPr>
                              <w:pStyle w:val="BodyText"/>
                              <w:ind w:left="143"/>
                              <w:rPr>
                                <w:rFonts w:ascii="Courier New"/>
                                <w:color w:val="002060"/>
                              </w:rPr>
                            </w:pPr>
                            <w:r w:rsidRPr="003C44D5">
                              <w:rPr>
                                <w:rFonts w:ascii="Courier New"/>
                                <w:color w:val="002060"/>
                              </w:rPr>
                              <w:t>EOF</w:t>
                            </w:r>
                          </w:p>
                          <w:p w14:paraId="5249694C" w14:textId="77777777" w:rsidR="003C44D5" w:rsidRDefault="003C44D5" w:rsidP="003C44D5">
                            <w:pPr>
                              <w:pStyle w:val="BodyText"/>
                              <w:spacing w:before="78"/>
                              <w:rPr>
                                <w:rFonts w:ascii="Courier New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BF0BA92" id="Text Box 3" o:spid="_x0000_s1030" type="#_x0000_t202" style="position:absolute;margin-left:0;margin-top:49.45pt;width:450pt;height:173pt;z-index:-251649024;visibility:visible;mso-wrap-style:square;mso-width-percent:0;mso-height-percent:0;mso-wrap-distance-left:0;mso-wrap-distance-top:0;mso-wrap-distance-right:0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" fillcolor="#f2f2f2 [3052]" strokecolor="#00b050" strokeweight="1pt">
                <v:textbox inset="0,0,0,0">
                  <w:txbxContent>
                    <w:p w14:paraId="1B34CEAD" w14:textId="77777777" w:rsidR="003C44D5" w:rsidRPr="003C44D5" w:rsidRDefault="003C44D5" w:rsidP="00DE3041">
                      <w:pPr>
                        <w:pStyle w:val="BodyText"/>
                        <w:ind w:left="143"/>
                        <w:rPr>
                          <w:rFonts w:ascii="Courier New"/>
                          <w:color w:val="002060"/>
                        </w:rPr>
                      </w:pPr>
                      <w:r>
                        <w:rPr>
                          <w:rFonts w:ascii="Courier New"/>
                          <w:color w:val="002060"/>
                        </w:rPr>
                        <w:t>$</w:t>
                      </w:r>
                      <w:r w:rsidRPr="003C44D5">
                        <w:rPr>
                          <w:rFonts w:ascii="Courier New"/>
                          <w:color w:val="002060"/>
                        </w:rPr>
                        <w:t xml:space="preserve"> cat &gt; </w:t>
                      </w:r>
                      <w:proofErr w:type="spellStart"/>
                      <w:r w:rsidRPr="003C44D5">
                        <w:rPr>
                          <w:rFonts w:ascii="Courier New"/>
                          <w:color w:val="002060"/>
                        </w:rPr>
                        <w:t>removeapache.yml</w:t>
                      </w:r>
                      <w:proofErr w:type="spellEnd"/>
                      <w:r w:rsidRPr="003C44D5">
                        <w:rPr>
                          <w:rFonts w:ascii="Courier New"/>
                          <w:color w:val="002060"/>
                        </w:rPr>
                        <w:t xml:space="preserve"> &lt;&lt; EOF</w:t>
                      </w:r>
                    </w:p>
                    <w:p w14:paraId="53E97CB1" w14:textId="77777777" w:rsidR="003C44D5" w:rsidRPr="003C44D5" w:rsidRDefault="003C44D5" w:rsidP="00DE3041">
                      <w:pPr>
                        <w:pStyle w:val="BodyText"/>
                        <w:ind w:left="143"/>
                        <w:rPr>
                          <w:rFonts w:ascii="Courier New"/>
                          <w:color w:val="002060"/>
                        </w:rPr>
                      </w:pPr>
                      <w:r w:rsidRPr="003C44D5">
                        <w:rPr>
                          <w:rFonts w:ascii="Courier New"/>
                          <w:color w:val="002060"/>
                        </w:rPr>
                        <w:t>---</w:t>
                      </w:r>
                    </w:p>
                    <w:p w14:paraId="3F6174D5" w14:textId="77777777" w:rsidR="003C44D5" w:rsidRPr="003C44D5" w:rsidRDefault="003C44D5" w:rsidP="00DE3041">
                      <w:pPr>
                        <w:pStyle w:val="BodyText"/>
                        <w:ind w:left="143"/>
                        <w:rPr>
                          <w:rFonts w:ascii="Courier New"/>
                          <w:color w:val="002060"/>
                        </w:rPr>
                      </w:pPr>
                      <w:r w:rsidRPr="003C44D5">
                        <w:rPr>
                          <w:rFonts w:ascii="Courier New"/>
                          <w:color w:val="002060"/>
                        </w:rPr>
                        <w:t>- hosts: webservers</w:t>
                      </w:r>
                    </w:p>
                    <w:p w14:paraId="18CBE3C0" w14:textId="77777777" w:rsidR="003C44D5" w:rsidRPr="003C44D5" w:rsidRDefault="003C44D5" w:rsidP="00DE3041">
                      <w:pPr>
                        <w:pStyle w:val="BodyText"/>
                        <w:ind w:left="143"/>
                        <w:rPr>
                          <w:rFonts w:ascii="Courier New"/>
                          <w:color w:val="002060"/>
                        </w:rPr>
                      </w:pPr>
                      <w:r w:rsidRPr="003C44D5">
                        <w:rPr>
                          <w:rFonts w:ascii="Courier New"/>
                          <w:color w:val="002060"/>
                        </w:rPr>
                        <w:t xml:space="preserve">  tasks:</w:t>
                      </w:r>
                    </w:p>
                    <w:p w14:paraId="60ED0474" w14:textId="77777777" w:rsidR="003C44D5" w:rsidRPr="003C44D5" w:rsidRDefault="003C44D5" w:rsidP="00DE3041">
                      <w:pPr>
                        <w:pStyle w:val="BodyText"/>
                        <w:ind w:left="143"/>
                        <w:rPr>
                          <w:rFonts w:ascii="Courier New"/>
                          <w:color w:val="002060"/>
                        </w:rPr>
                      </w:pPr>
                      <w:r w:rsidRPr="003C44D5">
                        <w:rPr>
                          <w:rFonts w:ascii="Courier New"/>
                          <w:color w:val="002060"/>
                        </w:rPr>
                        <w:t xml:space="preserve">    - service:</w:t>
                      </w:r>
                    </w:p>
                    <w:p w14:paraId="7FD0CFD2" w14:textId="77777777" w:rsidR="003C44D5" w:rsidRPr="003C44D5" w:rsidRDefault="003C44D5" w:rsidP="00DE3041">
                      <w:pPr>
                        <w:pStyle w:val="BodyText"/>
                        <w:ind w:left="143"/>
                        <w:rPr>
                          <w:rFonts w:ascii="Courier New"/>
                          <w:color w:val="002060"/>
                        </w:rPr>
                      </w:pPr>
                      <w:r w:rsidRPr="003C44D5">
                        <w:rPr>
                          <w:rFonts w:ascii="Courier New"/>
                          <w:color w:val="002060"/>
                        </w:rPr>
                        <w:t xml:space="preserve">        name: httpd</w:t>
                      </w:r>
                    </w:p>
                    <w:p w14:paraId="08C1AAE5" w14:textId="77777777" w:rsidR="003C44D5" w:rsidRPr="003C44D5" w:rsidRDefault="003C44D5" w:rsidP="00DE3041">
                      <w:pPr>
                        <w:pStyle w:val="BodyText"/>
                        <w:ind w:left="143"/>
                        <w:rPr>
                          <w:rFonts w:ascii="Courier New"/>
                          <w:color w:val="002060"/>
                        </w:rPr>
                      </w:pPr>
                      <w:r w:rsidRPr="003C44D5">
                        <w:rPr>
                          <w:rFonts w:ascii="Courier New"/>
                          <w:color w:val="002060"/>
                        </w:rPr>
                        <w:t xml:space="preserve">        enabled: no</w:t>
                      </w:r>
                    </w:p>
                    <w:p w14:paraId="08C5D38F" w14:textId="77777777" w:rsidR="003C44D5" w:rsidRPr="003C44D5" w:rsidRDefault="003C44D5" w:rsidP="00DE3041">
                      <w:pPr>
                        <w:pStyle w:val="BodyText"/>
                        <w:ind w:left="143"/>
                        <w:rPr>
                          <w:rFonts w:ascii="Courier New"/>
                          <w:color w:val="002060"/>
                        </w:rPr>
                      </w:pPr>
                      <w:r w:rsidRPr="003C44D5">
                        <w:rPr>
                          <w:rFonts w:ascii="Courier New"/>
                          <w:color w:val="002060"/>
                        </w:rPr>
                        <w:t xml:space="preserve">        state: stopped</w:t>
                      </w:r>
                    </w:p>
                    <w:p w14:paraId="2851C98D" w14:textId="582C1A1F" w:rsidR="003C44D5" w:rsidRPr="003C44D5" w:rsidRDefault="003C44D5" w:rsidP="00DE3041">
                      <w:pPr>
                        <w:pStyle w:val="BodyText"/>
                        <w:ind w:left="143"/>
                        <w:rPr>
                          <w:rFonts w:ascii="Courier New"/>
                          <w:color w:val="002060"/>
                        </w:rPr>
                      </w:pPr>
                      <w:r w:rsidRPr="003C44D5">
                        <w:rPr>
                          <w:rFonts w:ascii="Courier New"/>
                          <w:color w:val="002060"/>
                        </w:rPr>
                        <w:t xml:space="preserve">    - </w:t>
                      </w:r>
                      <w:r w:rsidR="007D6551">
                        <w:rPr>
                          <w:rFonts w:ascii="Courier New"/>
                          <w:color w:val="002060"/>
                        </w:rPr>
                        <w:t>dnf</w:t>
                      </w:r>
                      <w:r w:rsidRPr="003C44D5">
                        <w:rPr>
                          <w:rFonts w:ascii="Courier New"/>
                          <w:color w:val="002060"/>
                        </w:rPr>
                        <w:t>:</w:t>
                      </w:r>
                    </w:p>
                    <w:p w14:paraId="64ADED54" w14:textId="77777777" w:rsidR="003C44D5" w:rsidRPr="003C44D5" w:rsidRDefault="003C44D5" w:rsidP="00DE3041">
                      <w:pPr>
                        <w:pStyle w:val="BodyText"/>
                        <w:ind w:left="143"/>
                        <w:rPr>
                          <w:rFonts w:ascii="Courier New"/>
                          <w:color w:val="002060"/>
                        </w:rPr>
                      </w:pPr>
                      <w:r w:rsidRPr="003C44D5">
                        <w:rPr>
                          <w:rFonts w:ascii="Courier New"/>
                          <w:color w:val="002060"/>
                        </w:rPr>
                        <w:t xml:space="preserve">        name: httpd</w:t>
                      </w:r>
                    </w:p>
                    <w:p w14:paraId="7F7697D0" w14:textId="77777777" w:rsidR="003C44D5" w:rsidRPr="003C44D5" w:rsidRDefault="003C44D5" w:rsidP="00DE3041">
                      <w:pPr>
                        <w:pStyle w:val="BodyText"/>
                        <w:ind w:left="143"/>
                        <w:rPr>
                          <w:rFonts w:ascii="Courier New"/>
                          <w:color w:val="002060"/>
                        </w:rPr>
                      </w:pPr>
                      <w:r w:rsidRPr="003C44D5">
                        <w:rPr>
                          <w:rFonts w:ascii="Courier New"/>
                          <w:color w:val="002060"/>
                        </w:rPr>
                        <w:t xml:space="preserve">        state: absent</w:t>
                      </w:r>
                    </w:p>
                    <w:p w14:paraId="03AB00C6" w14:textId="77777777" w:rsidR="003C44D5" w:rsidRPr="005539D4" w:rsidRDefault="003C44D5" w:rsidP="00DE3041">
                      <w:pPr>
                        <w:pStyle w:val="BodyText"/>
                        <w:ind w:left="143"/>
                        <w:rPr>
                          <w:rFonts w:ascii="Courier New"/>
                          <w:color w:val="002060"/>
                        </w:rPr>
                      </w:pPr>
                      <w:r w:rsidRPr="003C44D5">
                        <w:rPr>
                          <w:rFonts w:ascii="Courier New"/>
                          <w:color w:val="002060"/>
                        </w:rPr>
                        <w:t>EOF</w:t>
                      </w:r>
                    </w:p>
                    <w:p w14:paraId="5249694C" w14:textId="77777777" w:rsidR="003C44D5" w:rsidRDefault="003C44D5" w:rsidP="003C44D5">
                      <w:pPr>
                        <w:pStyle w:val="BodyText"/>
                        <w:spacing w:before="78"/>
                        <w:rPr>
                          <w:rFonts w:ascii="Courier New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E76972" w:rsidRPr="00E76972">
        <w:rPr>
          <w:b/>
        </w:rPr>
        <w:t>1.4</w:t>
      </w:r>
      <w:r w:rsidR="00E76972">
        <w:t xml:space="preserve"> Finally examine the contents of the </w:t>
      </w:r>
      <w:proofErr w:type="spellStart"/>
      <w:r w:rsidR="00E76972" w:rsidRPr="00E76972">
        <w:rPr>
          <w:b/>
        </w:rPr>
        <w:t>remove_apache.yml</w:t>
      </w:r>
      <w:proofErr w:type="spellEnd"/>
      <w:r w:rsidR="00E76972">
        <w:t xml:space="preserve"> file. The playbook executes on the webservers host group, ensures that the httpd service is </w:t>
      </w:r>
      <w:r w:rsidR="00E76972" w:rsidRPr="00D822ED">
        <w:rPr>
          <w:b/>
          <w:bCs/>
        </w:rPr>
        <w:t>disabled</w:t>
      </w:r>
      <w:r w:rsidR="00E76972">
        <w:t xml:space="preserve"> and </w:t>
      </w:r>
      <w:r w:rsidR="00E76972" w:rsidRPr="00D822ED">
        <w:rPr>
          <w:b/>
          <w:bCs/>
        </w:rPr>
        <w:t>stopped</w:t>
      </w:r>
      <w:r w:rsidR="00E76972">
        <w:t>, and then ensures that the httpd package is not installed.</w:t>
      </w:r>
    </w:p>
    <w:p w14:paraId="11B6548E" w14:textId="77777777" w:rsidR="003C44D5" w:rsidRDefault="003C44D5" w:rsidP="00E76972"/>
    <w:p w14:paraId="1AD69565" w14:textId="74C6788F" w:rsidR="00D669F4" w:rsidRDefault="00F56E95">
      <w:r w:rsidRPr="004A685B">
        <w:rPr>
          <w:rFonts w:cstheme="minorHAnsi"/>
          <w:b/>
          <w:noProof/>
        </w:rPr>
        <w:lastRenderedPageBreak/>
        <mc:AlternateContent>
          <mc:Choice Requires="wps">
            <w:drawing>
              <wp:anchor distT="0" distB="0" distL="0" distR="0" simplePos="0" relativeHeight="251671552" behindDoc="1" locked="0" layoutInCell="1" allowOverlap="1" wp14:anchorId="2AE7C600" wp14:editId="129361F6">
                <wp:simplePos x="0" y="0"/>
                <wp:positionH relativeFrom="margin">
                  <wp:align>right</wp:align>
                </wp:positionH>
                <wp:positionV relativeFrom="paragraph">
                  <wp:posOffset>641350</wp:posOffset>
                </wp:positionV>
                <wp:extent cx="5924550" cy="311150"/>
                <wp:effectExtent l="0" t="0" r="19050" b="12700"/>
                <wp:wrapTopAndBottom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4550" cy="3111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12700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C6D719" w14:textId="2E37A7DC" w:rsidR="00F56E95" w:rsidRPr="005539D4" w:rsidRDefault="00F56E95" w:rsidP="00F56E95">
                            <w:pPr>
                              <w:pStyle w:val="BodyText"/>
                              <w:spacing w:before="78"/>
                              <w:ind w:left="143"/>
                              <w:rPr>
                                <w:rFonts w:ascii="Courier New"/>
                                <w:color w:val="002060"/>
                              </w:rPr>
                            </w:pPr>
                            <w:r w:rsidRPr="00F56E95">
                              <w:rPr>
                                <w:rFonts w:ascii="Courier New"/>
                                <w:color w:val="002060"/>
                              </w:rPr>
                              <w:t xml:space="preserve">$ time ansible-playbook </w:t>
                            </w:r>
                            <w:proofErr w:type="spellStart"/>
                            <w:r w:rsidRPr="00F56E95">
                              <w:rPr>
                                <w:rFonts w:ascii="Courier New"/>
                                <w:color w:val="002060"/>
                              </w:rPr>
                              <w:t>playbook.yml</w:t>
                            </w:r>
                            <w:proofErr w:type="spellEnd"/>
                            <w:r w:rsidRPr="00F56E95">
                              <w:rPr>
                                <w:rFonts w:ascii="Courier New"/>
                                <w:color w:val="002060"/>
                              </w:rPr>
                              <w:t xml:space="preserve"> </w:t>
                            </w:r>
                          </w:p>
                          <w:p w14:paraId="7A36B365" w14:textId="77777777" w:rsidR="00F56E95" w:rsidRDefault="00F56E95" w:rsidP="00F56E95">
                            <w:pPr>
                              <w:pStyle w:val="BodyText"/>
                              <w:spacing w:before="78"/>
                              <w:rPr>
                                <w:rFonts w:ascii="Courier New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E7C600" id="Text Box 6" o:spid="_x0000_s1031" type="#_x0000_t202" style="position:absolute;margin-left:415.3pt;margin-top:50.5pt;width:466.5pt;height:24.5pt;z-index:-251644928;visibility:visible;mso-wrap-style:square;mso-width-percent:0;mso-height-percent:0;mso-wrap-distance-left:0;mso-wrap-distance-top:0;mso-wrap-distance-right:0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" fillcolor="#f2f2f2 [3052]" strokecolor="#00b050" strokeweight="1pt">
                <v:textbox inset="0,0,0,0">
                  <w:txbxContent>
                    <w:p w14:paraId="2FC6D719" w14:textId="2E37A7DC" w:rsidR="00F56E95" w:rsidRPr="005539D4" w:rsidRDefault="00F56E95" w:rsidP="00F56E95">
                      <w:pPr>
                        <w:pStyle w:val="BodyText"/>
                        <w:spacing w:before="78"/>
                        <w:ind w:left="143"/>
                        <w:rPr>
                          <w:rFonts w:ascii="Courier New"/>
                          <w:color w:val="002060"/>
                        </w:rPr>
                      </w:pPr>
                      <w:r w:rsidRPr="00F56E95">
                        <w:rPr>
                          <w:rFonts w:ascii="Courier New"/>
                          <w:color w:val="002060"/>
                        </w:rPr>
                        <w:t xml:space="preserve">$ time ansible-playbook </w:t>
                      </w:r>
                      <w:proofErr w:type="spellStart"/>
                      <w:r w:rsidRPr="00F56E95">
                        <w:rPr>
                          <w:rFonts w:ascii="Courier New"/>
                          <w:color w:val="002060"/>
                        </w:rPr>
                        <w:t>playbook.yml</w:t>
                      </w:r>
                      <w:proofErr w:type="spellEnd"/>
                      <w:r w:rsidRPr="00F56E95">
                        <w:rPr>
                          <w:rFonts w:ascii="Courier New"/>
                          <w:color w:val="002060"/>
                        </w:rPr>
                        <w:t xml:space="preserve"> </w:t>
                      </w:r>
                    </w:p>
                    <w:p w14:paraId="7A36B365" w14:textId="77777777" w:rsidR="00F56E95" w:rsidRDefault="00F56E95" w:rsidP="00F56E95">
                      <w:pPr>
                        <w:pStyle w:val="BodyText"/>
                        <w:spacing w:before="78"/>
                        <w:rPr>
                          <w:rFonts w:ascii="Courier New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b/>
          <w:sz w:val="24"/>
          <w:szCs w:val="24"/>
        </w:rPr>
        <w:t xml:space="preserve">2. </w:t>
      </w:r>
      <w:r w:rsidR="00482C6E" w:rsidRPr="00D822ED">
        <w:rPr>
          <w:bCs/>
          <w:sz w:val="24"/>
          <w:szCs w:val="24"/>
        </w:rPr>
        <w:t>Let’s</w:t>
      </w:r>
      <w:r w:rsidR="00D822ED">
        <w:rPr>
          <w:b/>
          <w:sz w:val="24"/>
          <w:szCs w:val="24"/>
        </w:rPr>
        <w:t xml:space="preserve"> </w:t>
      </w:r>
      <w:r>
        <w:t xml:space="preserve">Execute the </w:t>
      </w:r>
      <w:proofErr w:type="spellStart"/>
      <w:r w:rsidRPr="00F56E95">
        <w:rPr>
          <w:b/>
        </w:rPr>
        <w:t>playbook.yml</w:t>
      </w:r>
      <w:proofErr w:type="spellEnd"/>
      <w:r>
        <w:t xml:space="preserve"> playbook using </w:t>
      </w:r>
      <w:r w:rsidRPr="00967BF9">
        <w:rPr>
          <w:b/>
          <w:bCs/>
        </w:rPr>
        <w:t>time</w:t>
      </w:r>
      <w:r>
        <w:t xml:space="preserve"> command to determine how long it takes for the playbook to run. Watch the playbook as it runs. Note how ansible performs each task on all </w:t>
      </w:r>
      <w:r w:rsidR="00967BF9">
        <w:t>three</w:t>
      </w:r>
      <w:r>
        <w:t xml:space="preserve"> host</w:t>
      </w:r>
      <w:r w:rsidR="00967BF9">
        <w:t>s</w:t>
      </w:r>
      <w:r>
        <w:t xml:space="preserve"> at the same time.</w:t>
      </w:r>
    </w:p>
    <w:p w14:paraId="352DF3F2" w14:textId="77A38345" w:rsidR="00F56E95" w:rsidRDefault="00967BF9">
      <w:r w:rsidRPr="00967BF9">
        <w:rPr>
          <w:b/>
          <w:bCs/>
        </w:rPr>
        <w:t>Output</w:t>
      </w:r>
      <w:r>
        <w:t>:</w:t>
      </w:r>
    </w:p>
    <w:p w14:paraId="56EFF5C3" w14:textId="0626A0BD" w:rsidR="00967BF9" w:rsidRDefault="00967BF9">
      <w:r>
        <w:rPr>
          <w:noProof/>
        </w:rPr>
        <w:drawing>
          <wp:inline distT="0" distB="0" distL="0" distR="0" wp14:anchorId="12F11DE6" wp14:editId="624FFBD5">
            <wp:extent cx="5943600" cy="257746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7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F463DB" w14:textId="77777777" w:rsidR="00563423" w:rsidRDefault="00563423"/>
    <w:p w14:paraId="40A79356" w14:textId="77777777" w:rsidR="00563423" w:rsidRDefault="00563423">
      <w:r w:rsidRPr="004A685B">
        <w:rPr>
          <w:rFonts w:cstheme="minorHAnsi"/>
          <w:b/>
          <w:noProof/>
        </w:rPr>
        <mc:AlternateContent>
          <mc:Choice Requires="wps">
            <w:drawing>
              <wp:anchor distT="0" distB="0" distL="0" distR="0" simplePos="0" relativeHeight="251673600" behindDoc="1" locked="0" layoutInCell="1" allowOverlap="1" wp14:anchorId="72A680E1" wp14:editId="0766201F">
                <wp:simplePos x="0" y="0"/>
                <wp:positionH relativeFrom="margin">
                  <wp:align>right</wp:align>
                </wp:positionH>
                <wp:positionV relativeFrom="paragraph">
                  <wp:posOffset>421640</wp:posOffset>
                </wp:positionV>
                <wp:extent cx="5924550" cy="371475"/>
                <wp:effectExtent l="0" t="0" r="19050" b="28575"/>
                <wp:wrapTopAndBottom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4550" cy="3714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12700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C42804" w14:textId="60E0F13F" w:rsidR="00563423" w:rsidRPr="005539D4" w:rsidRDefault="00FC7BF3" w:rsidP="00563423">
                            <w:pPr>
                              <w:pStyle w:val="BodyText"/>
                              <w:spacing w:before="78"/>
                              <w:ind w:left="143"/>
                              <w:rPr>
                                <w:rFonts w:ascii="Courier New"/>
                                <w:color w:val="002060"/>
                              </w:rPr>
                            </w:pPr>
                            <w:r>
                              <w:rPr>
                                <w:rFonts w:ascii="Courier New"/>
                                <w:color w:val="002060"/>
                              </w:rPr>
                              <w:t>#</w:t>
                            </w:r>
                            <w:r w:rsidR="00563423" w:rsidRPr="00563423">
                              <w:rPr>
                                <w:rFonts w:ascii="Courier New"/>
                                <w:color w:val="002060"/>
                              </w:rPr>
                              <w:t xml:space="preserve"> </w:t>
                            </w:r>
                            <w:proofErr w:type="gramStart"/>
                            <w:r w:rsidR="00563423" w:rsidRPr="00563423">
                              <w:rPr>
                                <w:rFonts w:ascii="Courier New"/>
                                <w:color w:val="002060"/>
                              </w:rPr>
                              <w:t>time</w:t>
                            </w:r>
                            <w:proofErr w:type="gramEnd"/>
                            <w:r w:rsidR="00563423" w:rsidRPr="00563423">
                              <w:rPr>
                                <w:rFonts w:ascii="Courier New"/>
                                <w:color w:val="002060"/>
                              </w:rPr>
                              <w:t xml:space="preserve"> ansible-playbook </w:t>
                            </w:r>
                            <w:proofErr w:type="spellStart"/>
                            <w:r w:rsidR="00563423" w:rsidRPr="00563423">
                              <w:rPr>
                                <w:rFonts w:ascii="Courier New"/>
                                <w:color w:val="002060"/>
                              </w:rPr>
                              <w:t>removeapache.yml</w:t>
                            </w:r>
                            <w:proofErr w:type="spellEnd"/>
                          </w:p>
                          <w:p w14:paraId="3A3FCDA9" w14:textId="77777777" w:rsidR="00563423" w:rsidRDefault="00563423" w:rsidP="00563423">
                            <w:pPr>
                              <w:pStyle w:val="BodyText"/>
                              <w:spacing w:before="78"/>
                              <w:rPr>
                                <w:rFonts w:ascii="Courier New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A680E1" id="Text Box 8" o:spid="_x0000_s1032" type="#_x0000_t202" style="position:absolute;margin-left:415.3pt;margin-top:33.2pt;width:466.5pt;height:29.25pt;z-index:-251642880;visibility:visible;mso-wrap-style:square;mso-width-percent:0;mso-height-percent:0;mso-wrap-distance-left:0;mso-wrap-distance-top:0;mso-wrap-distance-right:0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" fillcolor="#f2f2f2 [3052]" strokecolor="#00b050" strokeweight="1pt">
                <v:textbox inset="0,0,0,0">
                  <w:txbxContent>
                    <w:p w14:paraId="02C42804" w14:textId="60E0F13F" w:rsidR="00563423" w:rsidRPr="005539D4" w:rsidRDefault="00FC7BF3" w:rsidP="00563423">
                      <w:pPr>
                        <w:pStyle w:val="BodyText"/>
                        <w:spacing w:before="78"/>
                        <w:ind w:left="143"/>
                        <w:rPr>
                          <w:rFonts w:ascii="Courier New"/>
                          <w:color w:val="002060"/>
                        </w:rPr>
                      </w:pPr>
                      <w:r>
                        <w:rPr>
                          <w:rFonts w:ascii="Courier New"/>
                          <w:color w:val="002060"/>
                        </w:rPr>
                        <w:t>#</w:t>
                      </w:r>
                      <w:r w:rsidR="00563423" w:rsidRPr="00563423">
                        <w:rPr>
                          <w:rFonts w:ascii="Courier New"/>
                          <w:color w:val="002060"/>
                        </w:rPr>
                        <w:t xml:space="preserve"> </w:t>
                      </w:r>
                      <w:proofErr w:type="gramStart"/>
                      <w:r w:rsidR="00563423" w:rsidRPr="00563423">
                        <w:rPr>
                          <w:rFonts w:ascii="Courier New"/>
                          <w:color w:val="002060"/>
                        </w:rPr>
                        <w:t>time</w:t>
                      </w:r>
                      <w:proofErr w:type="gramEnd"/>
                      <w:r w:rsidR="00563423" w:rsidRPr="00563423">
                        <w:rPr>
                          <w:rFonts w:ascii="Courier New"/>
                          <w:color w:val="002060"/>
                        </w:rPr>
                        <w:t xml:space="preserve"> ansible-playbook </w:t>
                      </w:r>
                      <w:proofErr w:type="spellStart"/>
                      <w:r w:rsidR="00563423" w:rsidRPr="00563423">
                        <w:rPr>
                          <w:rFonts w:ascii="Courier New"/>
                          <w:color w:val="002060"/>
                        </w:rPr>
                        <w:t>removeapache.yml</w:t>
                      </w:r>
                      <w:proofErr w:type="spellEnd"/>
                    </w:p>
                    <w:p w14:paraId="3A3FCDA9" w14:textId="77777777" w:rsidR="00563423" w:rsidRDefault="00563423" w:rsidP="00563423">
                      <w:pPr>
                        <w:pStyle w:val="BodyText"/>
                        <w:spacing w:before="78"/>
                        <w:rPr>
                          <w:rFonts w:ascii="Courier New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563423">
        <w:rPr>
          <w:b/>
        </w:rPr>
        <w:t>3.</w:t>
      </w:r>
      <w:r w:rsidRPr="00563423">
        <w:t xml:space="preserve"> </w:t>
      </w:r>
      <w:r>
        <w:t xml:space="preserve">Execute the </w:t>
      </w:r>
      <w:proofErr w:type="spellStart"/>
      <w:r w:rsidRPr="00563423">
        <w:rPr>
          <w:b/>
        </w:rPr>
        <w:t>remove_apache.yml</w:t>
      </w:r>
      <w:proofErr w:type="spellEnd"/>
      <w:r>
        <w:t xml:space="preserve"> playbook to stop and disable the httpd service and to remove the httpd package.</w:t>
      </w:r>
    </w:p>
    <w:p w14:paraId="77CC2EB8" w14:textId="63949111" w:rsidR="00563423" w:rsidRDefault="00967BF9">
      <w:r w:rsidRPr="00967BF9">
        <w:rPr>
          <w:b/>
          <w:bCs/>
        </w:rPr>
        <w:t>Output</w:t>
      </w:r>
      <w:r>
        <w:t>:</w:t>
      </w:r>
    </w:p>
    <w:p w14:paraId="558E3016" w14:textId="203DCEA4" w:rsidR="00967BF9" w:rsidRDefault="00967BF9">
      <w:r>
        <w:rPr>
          <w:noProof/>
        </w:rPr>
        <w:drawing>
          <wp:inline distT="0" distB="0" distL="0" distR="0" wp14:anchorId="7E2D3746" wp14:editId="52801C6D">
            <wp:extent cx="5943600" cy="25781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2938EF" w14:textId="77777777" w:rsidR="00563423" w:rsidRDefault="00563423"/>
    <w:p w14:paraId="1B7A1ED7" w14:textId="77777777" w:rsidR="00563423" w:rsidRDefault="00322863">
      <w:pPr>
        <w:rPr>
          <w:b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5648" behindDoc="0" locked="0" layoutInCell="1" allowOverlap="0" wp14:anchorId="7EAA787E" wp14:editId="6CDD82AA">
                <wp:simplePos x="0" y="0"/>
                <wp:positionH relativeFrom="margin">
                  <wp:align>right</wp:align>
                </wp:positionH>
                <wp:positionV relativeFrom="paragraph">
                  <wp:posOffset>236855</wp:posOffset>
                </wp:positionV>
                <wp:extent cx="5915025" cy="2133600"/>
                <wp:effectExtent l="0" t="0" r="28575" b="19050"/>
                <wp:wrapTopAndBottom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5025" cy="21336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 w="9525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0A6959" w14:textId="1423C159" w:rsidR="00322863" w:rsidRPr="007C10AD" w:rsidRDefault="00967BF9" w:rsidP="00322863">
                            <w:pPr>
                              <w:pStyle w:val="BodyText"/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  <w:t>#</w:t>
                            </w:r>
                            <w:r w:rsidR="00322863" w:rsidRPr="007C10AD"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  <w:t xml:space="preserve"> cat &gt; </w:t>
                            </w:r>
                            <w:proofErr w:type="spellStart"/>
                            <w:r w:rsidR="00322863" w:rsidRPr="007C10AD"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  <w:t>ansible.cfg</w:t>
                            </w:r>
                            <w:proofErr w:type="spellEnd"/>
                            <w:r w:rsidR="00322863" w:rsidRPr="007C10AD"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  <w:t xml:space="preserve"> &lt;&lt;EOF</w:t>
                            </w:r>
                          </w:p>
                          <w:p w14:paraId="437868E1" w14:textId="77777777" w:rsidR="00322863" w:rsidRPr="007C10AD" w:rsidRDefault="00322863" w:rsidP="00322863">
                            <w:pPr>
                              <w:pStyle w:val="BodyText"/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</w:pPr>
                            <w:r w:rsidRPr="007C10AD"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  <w:t>[defaults]</w:t>
                            </w:r>
                          </w:p>
                          <w:p w14:paraId="7D5C48CA" w14:textId="77777777" w:rsidR="00322863" w:rsidRPr="007C10AD" w:rsidRDefault="00322863" w:rsidP="00322863">
                            <w:pPr>
                              <w:pStyle w:val="BodyText"/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</w:pPr>
                            <w:r w:rsidRPr="007C10AD"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  <w:t xml:space="preserve">inventory </w:t>
                            </w:r>
                            <w:proofErr w:type="gramStart"/>
                            <w:r w:rsidRPr="007C10AD"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  <w:t>= .</w:t>
                            </w:r>
                            <w:proofErr w:type="gramEnd"/>
                            <w:r w:rsidRPr="007C10AD"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  <w:t>/inventory</w:t>
                            </w:r>
                          </w:p>
                          <w:p w14:paraId="58617168" w14:textId="77777777" w:rsidR="00322863" w:rsidRPr="007C10AD" w:rsidRDefault="00322863" w:rsidP="00322863">
                            <w:pPr>
                              <w:pStyle w:val="BodyText"/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  <w:t>forks=1</w:t>
                            </w:r>
                          </w:p>
                          <w:p w14:paraId="2D487EB8" w14:textId="77777777" w:rsidR="00322863" w:rsidRPr="007C10AD" w:rsidRDefault="00322863" w:rsidP="00322863">
                            <w:pPr>
                              <w:pStyle w:val="BodyText"/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</w:pPr>
                          </w:p>
                          <w:p w14:paraId="51322DD0" w14:textId="77777777" w:rsidR="00322863" w:rsidRPr="007C10AD" w:rsidRDefault="00322863" w:rsidP="00322863">
                            <w:pPr>
                              <w:pStyle w:val="BodyText"/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</w:pPr>
                            <w:r w:rsidRPr="007C10AD"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  <w:t>[</w:t>
                            </w:r>
                            <w:proofErr w:type="spellStart"/>
                            <w:r w:rsidRPr="007C10AD"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  <w:t>privilege_escalation</w:t>
                            </w:r>
                            <w:proofErr w:type="spellEnd"/>
                            <w:r w:rsidRPr="007C10AD"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  <w:t>]</w:t>
                            </w:r>
                          </w:p>
                          <w:p w14:paraId="0D145DA8" w14:textId="77777777" w:rsidR="00322863" w:rsidRPr="007C10AD" w:rsidRDefault="00322863" w:rsidP="00322863">
                            <w:pPr>
                              <w:pStyle w:val="BodyText"/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</w:pPr>
                            <w:r w:rsidRPr="007C10AD"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  <w:t>become=true</w:t>
                            </w:r>
                          </w:p>
                          <w:p w14:paraId="6159A862" w14:textId="77777777" w:rsidR="00322863" w:rsidRPr="007C10AD" w:rsidRDefault="00322863" w:rsidP="00322863">
                            <w:pPr>
                              <w:pStyle w:val="BodyText"/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</w:pPr>
                            <w:proofErr w:type="spellStart"/>
                            <w:r w:rsidRPr="007C10AD"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  <w:t>become_method</w:t>
                            </w:r>
                            <w:proofErr w:type="spellEnd"/>
                            <w:r w:rsidRPr="007C10AD"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  <w:t>=</w:t>
                            </w:r>
                            <w:proofErr w:type="spellStart"/>
                            <w:r w:rsidRPr="007C10AD"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  <w:t>sudo</w:t>
                            </w:r>
                            <w:proofErr w:type="spellEnd"/>
                          </w:p>
                          <w:p w14:paraId="479D93D7" w14:textId="77777777" w:rsidR="00322863" w:rsidRPr="007C10AD" w:rsidRDefault="00322863" w:rsidP="00322863">
                            <w:pPr>
                              <w:pStyle w:val="BodyText"/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</w:pPr>
                            <w:proofErr w:type="spellStart"/>
                            <w:r w:rsidRPr="007C10AD"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  <w:t>become_user</w:t>
                            </w:r>
                            <w:proofErr w:type="spellEnd"/>
                            <w:r w:rsidRPr="007C10AD"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  <w:t>=root</w:t>
                            </w:r>
                          </w:p>
                          <w:p w14:paraId="5A474560" w14:textId="77777777" w:rsidR="0014652A" w:rsidRDefault="00322863" w:rsidP="00322863">
                            <w:pPr>
                              <w:pStyle w:val="BodyText"/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</w:pPr>
                            <w:proofErr w:type="spellStart"/>
                            <w:r w:rsidRPr="007C10AD"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  <w:t>become_ask_pass</w:t>
                            </w:r>
                            <w:proofErr w:type="spellEnd"/>
                            <w:r w:rsidRPr="007C10AD"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  <w:t>=false</w:t>
                            </w:r>
                          </w:p>
                          <w:p w14:paraId="66086819" w14:textId="2BE70F6B" w:rsidR="00322863" w:rsidRDefault="00322863" w:rsidP="00322863">
                            <w:pPr>
                              <w:pStyle w:val="BodyText"/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</w:pPr>
                            <w:r w:rsidRPr="007C10AD"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  <w:t>EOF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AA787E" id="Text Box 10" o:spid="_x0000_s1033" type="#_x0000_t202" style="position:absolute;margin-left:414.55pt;margin-top:18.65pt;width:465.75pt;height:168pt;z-index:25167564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" o:allowoverlap="f" fillcolor="#f2f2f2 [3052]" strokecolor="#00b050">
                <v:textbox>
                  <w:txbxContent>
                    <w:p w14:paraId="6D0A6959" w14:textId="1423C159" w:rsidR="00322863" w:rsidRPr="007C10AD" w:rsidRDefault="00967BF9" w:rsidP="00322863">
                      <w:pPr>
                        <w:pStyle w:val="BodyText"/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</w:pPr>
                      <w:r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  <w:t>#</w:t>
                      </w:r>
                      <w:r w:rsidR="00322863" w:rsidRPr="007C10AD"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  <w:t xml:space="preserve"> cat &gt; </w:t>
                      </w:r>
                      <w:proofErr w:type="spellStart"/>
                      <w:r w:rsidR="00322863" w:rsidRPr="007C10AD"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  <w:t>ansible.cfg</w:t>
                      </w:r>
                      <w:proofErr w:type="spellEnd"/>
                      <w:r w:rsidR="00322863" w:rsidRPr="007C10AD"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  <w:t xml:space="preserve"> &lt;&lt;EOF</w:t>
                      </w:r>
                    </w:p>
                    <w:p w14:paraId="437868E1" w14:textId="77777777" w:rsidR="00322863" w:rsidRPr="007C10AD" w:rsidRDefault="00322863" w:rsidP="00322863">
                      <w:pPr>
                        <w:pStyle w:val="BodyText"/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</w:pPr>
                      <w:r w:rsidRPr="007C10AD"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  <w:t>[defaults]</w:t>
                      </w:r>
                    </w:p>
                    <w:p w14:paraId="7D5C48CA" w14:textId="77777777" w:rsidR="00322863" w:rsidRPr="007C10AD" w:rsidRDefault="00322863" w:rsidP="00322863">
                      <w:pPr>
                        <w:pStyle w:val="BodyText"/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</w:pPr>
                      <w:r w:rsidRPr="007C10AD"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  <w:t xml:space="preserve">inventory </w:t>
                      </w:r>
                      <w:proofErr w:type="gramStart"/>
                      <w:r w:rsidRPr="007C10AD"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  <w:t>= .</w:t>
                      </w:r>
                      <w:proofErr w:type="gramEnd"/>
                      <w:r w:rsidRPr="007C10AD"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  <w:t>/inventory</w:t>
                      </w:r>
                    </w:p>
                    <w:p w14:paraId="58617168" w14:textId="77777777" w:rsidR="00322863" w:rsidRPr="007C10AD" w:rsidRDefault="00322863" w:rsidP="00322863">
                      <w:pPr>
                        <w:pStyle w:val="BodyText"/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</w:pPr>
                      <w:r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  <w:t>forks=1</w:t>
                      </w:r>
                    </w:p>
                    <w:p w14:paraId="2D487EB8" w14:textId="77777777" w:rsidR="00322863" w:rsidRPr="007C10AD" w:rsidRDefault="00322863" w:rsidP="00322863">
                      <w:pPr>
                        <w:pStyle w:val="BodyText"/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</w:pPr>
                    </w:p>
                    <w:p w14:paraId="51322DD0" w14:textId="77777777" w:rsidR="00322863" w:rsidRPr="007C10AD" w:rsidRDefault="00322863" w:rsidP="00322863">
                      <w:pPr>
                        <w:pStyle w:val="BodyText"/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</w:pPr>
                      <w:r w:rsidRPr="007C10AD"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  <w:t>[</w:t>
                      </w:r>
                      <w:proofErr w:type="spellStart"/>
                      <w:r w:rsidRPr="007C10AD"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  <w:t>privilege_escalation</w:t>
                      </w:r>
                      <w:proofErr w:type="spellEnd"/>
                      <w:r w:rsidRPr="007C10AD"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  <w:t>]</w:t>
                      </w:r>
                    </w:p>
                    <w:p w14:paraId="0D145DA8" w14:textId="77777777" w:rsidR="00322863" w:rsidRPr="007C10AD" w:rsidRDefault="00322863" w:rsidP="00322863">
                      <w:pPr>
                        <w:pStyle w:val="BodyText"/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</w:pPr>
                      <w:r w:rsidRPr="007C10AD"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  <w:t>become=true</w:t>
                      </w:r>
                    </w:p>
                    <w:p w14:paraId="6159A862" w14:textId="77777777" w:rsidR="00322863" w:rsidRPr="007C10AD" w:rsidRDefault="00322863" w:rsidP="00322863">
                      <w:pPr>
                        <w:pStyle w:val="BodyText"/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</w:pPr>
                      <w:proofErr w:type="spellStart"/>
                      <w:r w:rsidRPr="007C10AD"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  <w:t>become_method</w:t>
                      </w:r>
                      <w:proofErr w:type="spellEnd"/>
                      <w:r w:rsidRPr="007C10AD"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  <w:t>=</w:t>
                      </w:r>
                      <w:proofErr w:type="spellStart"/>
                      <w:r w:rsidRPr="007C10AD"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  <w:t>sudo</w:t>
                      </w:r>
                      <w:proofErr w:type="spellEnd"/>
                    </w:p>
                    <w:p w14:paraId="479D93D7" w14:textId="77777777" w:rsidR="00322863" w:rsidRPr="007C10AD" w:rsidRDefault="00322863" w:rsidP="00322863">
                      <w:pPr>
                        <w:pStyle w:val="BodyText"/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</w:pPr>
                      <w:proofErr w:type="spellStart"/>
                      <w:r w:rsidRPr="007C10AD"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  <w:t>become_user</w:t>
                      </w:r>
                      <w:proofErr w:type="spellEnd"/>
                      <w:r w:rsidRPr="007C10AD"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  <w:t>=root</w:t>
                      </w:r>
                    </w:p>
                    <w:p w14:paraId="5A474560" w14:textId="77777777" w:rsidR="0014652A" w:rsidRDefault="00322863" w:rsidP="00322863">
                      <w:pPr>
                        <w:pStyle w:val="BodyText"/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</w:pPr>
                      <w:proofErr w:type="spellStart"/>
                      <w:r w:rsidRPr="007C10AD"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  <w:t>become_ask_pass</w:t>
                      </w:r>
                      <w:proofErr w:type="spellEnd"/>
                      <w:r w:rsidRPr="007C10AD"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  <w:t>=false</w:t>
                      </w:r>
                    </w:p>
                    <w:p w14:paraId="66086819" w14:textId="2BE70F6B" w:rsidR="00322863" w:rsidRDefault="00322863" w:rsidP="00322863">
                      <w:pPr>
                        <w:pStyle w:val="BodyText"/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</w:pPr>
                      <w:r w:rsidRPr="007C10AD"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  <w:t>EOF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322863">
        <w:rPr>
          <w:b/>
        </w:rPr>
        <w:t>4.</w:t>
      </w:r>
      <w:r>
        <w:t xml:space="preserve"> Change the value of the </w:t>
      </w:r>
      <w:r w:rsidRPr="00322863">
        <w:rPr>
          <w:b/>
        </w:rPr>
        <w:t>fork parameter</w:t>
      </w:r>
      <w:r>
        <w:t xml:space="preserve"> to </w:t>
      </w:r>
      <w:r w:rsidRPr="00322863">
        <w:rPr>
          <w:b/>
        </w:rPr>
        <w:t>1</w:t>
      </w:r>
      <w:r>
        <w:t xml:space="preserve"> in </w:t>
      </w:r>
      <w:proofErr w:type="spellStart"/>
      <w:r w:rsidRPr="00322863">
        <w:rPr>
          <w:b/>
        </w:rPr>
        <w:t>ansible.cfg</w:t>
      </w:r>
      <w:proofErr w:type="spellEnd"/>
      <w:r>
        <w:rPr>
          <w:b/>
        </w:rPr>
        <w:t>.</w:t>
      </w:r>
    </w:p>
    <w:p w14:paraId="36FDD4E1" w14:textId="77777777" w:rsidR="00322863" w:rsidRDefault="00322863"/>
    <w:p w14:paraId="42DC8D1C" w14:textId="77777777" w:rsidR="00322863" w:rsidRDefault="00322863" w:rsidP="00322863">
      <w:r w:rsidRPr="004A685B">
        <w:rPr>
          <w:rFonts w:cstheme="minorHAnsi"/>
          <w:b/>
          <w:noProof/>
        </w:rPr>
        <mc:AlternateContent>
          <mc:Choice Requires="wps">
            <w:drawing>
              <wp:anchor distT="0" distB="0" distL="0" distR="0" simplePos="0" relativeHeight="251677696" behindDoc="1" locked="0" layoutInCell="1" allowOverlap="1" wp14:anchorId="08EAAE92" wp14:editId="2E37BF6D">
                <wp:simplePos x="0" y="0"/>
                <wp:positionH relativeFrom="margin">
                  <wp:align>left</wp:align>
                </wp:positionH>
                <wp:positionV relativeFrom="paragraph">
                  <wp:posOffset>412115</wp:posOffset>
                </wp:positionV>
                <wp:extent cx="5715000" cy="371475"/>
                <wp:effectExtent l="0" t="0" r="19050" b="28575"/>
                <wp:wrapTopAndBottom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0" cy="3714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12700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3785C3" w14:textId="61FA5AB8" w:rsidR="00322863" w:rsidRPr="005539D4" w:rsidRDefault="00FC7BF3" w:rsidP="00322863">
                            <w:pPr>
                              <w:pStyle w:val="BodyText"/>
                              <w:spacing w:before="78"/>
                              <w:ind w:left="143"/>
                              <w:rPr>
                                <w:rFonts w:ascii="Courier New"/>
                                <w:color w:val="002060"/>
                              </w:rPr>
                            </w:pPr>
                            <w:r>
                              <w:rPr>
                                <w:rFonts w:ascii="Courier New"/>
                                <w:color w:val="002060"/>
                              </w:rPr>
                              <w:t>#</w:t>
                            </w:r>
                            <w:r w:rsidR="00322863" w:rsidRPr="00322863">
                              <w:rPr>
                                <w:rFonts w:ascii="Courier New"/>
                                <w:color w:val="002060"/>
                              </w:rPr>
                              <w:t xml:space="preserve"> </w:t>
                            </w:r>
                            <w:proofErr w:type="gramStart"/>
                            <w:r w:rsidR="00322863" w:rsidRPr="00322863">
                              <w:rPr>
                                <w:rFonts w:ascii="Courier New"/>
                                <w:color w:val="002060"/>
                              </w:rPr>
                              <w:t>time</w:t>
                            </w:r>
                            <w:proofErr w:type="gramEnd"/>
                            <w:r w:rsidR="00322863" w:rsidRPr="00322863">
                              <w:rPr>
                                <w:rFonts w:ascii="Courier New"/>
                                <w:color w:val="002060"/>
                              </w:rPr>
                              <w:t xml:space="preserve"> ansible-playbook </w:t>
                            </w:r>
                            <w:proofErr w:type="spellStart"/>
                            <w:r w:rsidR="00322863" w:rsidRPr="00322863">
                              <w:rPr>
                                <w:rFonts w:ascii="Courier New"/>
                                <w:color w:val="002060"/>
                              </w:rPr>
                              <w:t>playbook.yml</w:t>
                            </w:r>
                            <w:proofErr w:type="spellEnd"/>
                          </w:p>
                          <w:p w14:paraId="7D136C11" w14:textId="77777777" w:rsidR="00322863" w:rsidRDefault="00322863" w:rsidP="00322863">
                            <w:pPr>
                              <w:pStyle w:val="BodyText"/>
                              <w:spacing w:before="78"/>
                              <w:rPr>
                                <w:rFonts w:ascii="Courier New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8EAAE92" id="Text Box 11" o:spid="_x0000_s1034" type="#_x0000_t202" style="position:absolute;margin-left:0;margin-top:32.45pt;width:450pt;height:29.25pt;z-index:-251638784;visibility:visible;mso-wrap-style:square;mso-width-percent:0;mso-height-percent:0;mso-wrap-distance-left:0;mso-wrap-distance-top:0;mso-wrap-distance-right:0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" fillcolor="#f2f2f2 [3052]" strokecolor="#00b050" strokeweight="1pt">
                <v:textbox inset="0,0,0,0">
                  <w:txbxContent>
                    <w:p w14:paraId="503785C3" w14:textId="61FA5AB8" w:rsidR="00322863" w:rsidRPr="005539D4" w:rsidRDefault="00FC7BF3" w:rsidP="00322863">
                      <w:pPr>
                        <w:pStyle w:val="BodyText"/>
                        <w:spacing w:before="78"/>
                        <w:ind w:left="143"/>
                        <w:rPr>
                          <w:rFonts w:ascii="Courier New"/>
                          <w:color w:val="002060"/>
                        </w:rPr>
                      </w:pPr>
                      <w:r>
                        <w:rPr>
                          <w:rFonts w:ascii="Courier New"/>
                          <w:color w:val="002060"/>
                        </w:rPr>
                        <w:t>#</w:t>
                      </w:r>
                      <w:r w:rsidR="00322863" w:rsidRPr="00322863">
                        <w:rPr>
                          <w:rFonts w:ascii="Courier New"/>
                          <w:color w:val="002060"/>
                        </w:rPr>
                        <w:t xml:space="preserve"> </w:t>
                      </w:r>
                      <w:proofErr w:type="gramStart"/>
                      <w:r w:rsidR="00322863" w:rsidRPr="00322863">
                        <w:rPr>
                          <w:rFonts w:ascii="Courier New"/>
                          <w:color w:val="002060"/>
                        </w:rPr>
                        <w:t>time</w:t>
                      </w:r>
                      <w:proofErr w:type="gramEnd"/>
                      <w:r w:rsidR="00322863" w:rsidRPr="00322863">
                        <w:rPr>
                          <w:rFonts w:ascii="Courier New"/>
                          <w:color w:val="002060"/>
                        </w:rPr>
                        <w:t xml:space="preserve"> ansible-playbook </w:t>
                      </w:r>
                      <w:proofErr w:type="spellStart"/>
                      <w:r w:rsidR="00322863" w:rsidRPr="00322863">
                        <w:rPr>
                          <w:rFonts w:ascii="Courier New"/>
                          <w:color w:val="002060"/>
                        </w:rPr>
                        <w:t>playbook.yml</w:t>
                      </w:r>
                      <w:proofErr w:type="spellEnd"/>
                    </w:p>
                    <w:p w14:paraId="7D136C11" w14:textId="77777777" w:rsidR="00322863" w:rsidRDefault="00322863" w:rsidP="00322863">
                      <w:pPr>
                        <w:pStyle w:val="BodyText"/>
                        <w:spacing w:before="78"/>
                        <w:rPr>
                          <w:rFonts w:ascii="Courier New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322863">
        <w:rPr>
          <w:b/>
        </w:rPr>
        <w:t>5</w:t>
      </w:r>
      <w:r>
        <w:t>.</w:t>
      </w:r>
      <w:r w:rsidRPr="00322863">
        <w:t xml:space="preserve"> </w:t>
      </w:r>
      <w:r w:rsidRPr="00322863">
        <w:rPr>
          <w:b/>
        </w:rPr>
        <w:t>Re-execute</w:t>
      </w:r>
      <w:r>
        <w:t xml:space="preserve"> the </w:t>
      </w:r>
      <w:proofErr w:type="spellStart"/>
      <w:r w:rsidRPr="00322863">
        <w:rPr>
          <w:b/>
        </w:rPr>
        <w:t>playbook.yml</w:t>
      </w:r>
      <w:proofErr w:type="spellEnd"/>
      <w:r>
        <w:t xml:space="preserve"> playbook using time command to determine how long it takes for the playbook to run.</w:t>
      </w:r>
    </w:p>
    <w:p w14:paraId="221E4F0E" w14:textId="7EE05A44" w:rsidR="00322863" w:rsidRDefault="00F95710" w:rsidP="00322863">
      <w:r>
        <w:t>Output:</w:t>
      </w:r>
    </w:p>
    <w:p w14:paraId="7FF3D5F0" w14:textId="3CEF49F5" w:rsidR="00F95710" w:rsidRDefault="00F95710" w:rsidP="00322863">
      <w:r>
        <w:rPr>
          <w:noProof/>
        </w:rPr>
        <w:drawing>
          <wp:inline distT="0" distB="0" distL="0" distR="0" wp14:anchorId="42F50775" wp14:editId="54938532">
            <wp:extent cx="5943600" cy="257238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2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CB846E" w14:textId="77777777" w:rsidR="00322863" w:rsidRDefault="00322863"/>
    <w:p w14:paraId="3DA46094" w14:textId="338DEB0F" w:rsidR="00322863" w:rsidRDefault="00322863"/>
    <w:p w14:paraId="6619E7E7" w14:textId="3A699FF0" w:rsidR="00322863" w:rsidRDefault="00322863"/>
    <w:p w14:paraId="01298CB0" w14:textId="3206EEE4" w:rsidR="00F95710" w:rsidRDefault="00F95710"/>
    <w:p w14:paraId="4F076816" w14:textId="77777777" w:rsidR="00F95710" w:rsidRDefault="00F95710"/>
    <w:p w14:paraId="0AE27677" w14:textId="77777777" w:rsidR="00322863" w:rsidRDefault="00322863">
      <w:r w:rsidRPr="004A685B">
        <w:rPr>
          <w:rFonts w:cstheme="minorHAnsi"/>
          <w:b/>
          <w:noProof/>
        </w:rPr>
        <w:lastRenderedPageBreak/>
        <mc:AlternateContent>
          <mc:Choice Requires="wps">
            <w:drawing>
              <wp:anchor distT="0" distB="0" distL="0" distR="0" simplePos="0" relativeHeight="251679744" behindDoc="1" locked="0" layoutInCell="1" allowOverlap="1" wp14:anchorId="0628F22C" wp14:editId="6BDF3DDA">
                <wp:simplePos x="0" y="0"/>
                <wp:positionH relativeFrom="margin">
                  <wp:align>left</wp:align>
                </wp:positionH>
                <wp:positionV relativeFrom="paragraph">
                  <wp:posOffset>459740</wp:posOffset>
                </wp:positionV>
                <wp:extent cx="5715000" cy="371475"/>
                <wp:effectExtent l="0" t="0" r="19050" b="28575"/>
                <wp:wrapTopAndBottom/>
                <wp:docPr id="1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0" cy="3714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12700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459A65" w14:textId="2BD811AF" w:rsidR="00322863" w:rsidRPr="005539D4" w:rsidRDefault="00FC7BF3" w:rsidP="00322863">
                            <w:pPr>
                              <w:pStyle w:val="BodyText"/>
                              <w:spacing w:before="78"/>
                              <w:ind w:left="143"/>
                              <w:rPr>
                                <w:rFonts w:ascii="Courier New"/>
                                <w:color w:val="002060"/>
                              </w:rPr>
                            </w:pPr>
                            <w:r>
                              <w:rPr>
                                <w:rFonts w:ascii="Courier New"/>
                                <w:color w:val="002060"/>
                              </w:rPr>
                              <w:t>#</w:t>
                            </w:r>
                            <w:r w:rsidR="00322863" w:rsidRPr="00322863">
                              <w:rPr>
                                <w:rFonts w:ascii="Courier New"/>
                                <w:color w:val="002060"/>
                              </w:rPr>
                              <w:t xml:space="preserve"> </w:t>
                            </w:r>
                            <w:proofErr w:type="gramStart"/>
                            <w:r w:rsidR="00322863" w:rsidRPr="00322863">
                              <w:rPr>
                                <w:rFonts w:ascii="Courier New"/>
                                <w:color w:val="002060"/>
                              </w:rPr>
                              <w:t>time</w:t>
                            </w:r>
                            <w:proofErr w:type="gramEnd"/>
                            <w:r w:rsidR="00322863" w:rsidRPr="00322863">
                              <w:rPr>
                                <w:rFonts w:ascii="Courier New"/>
                                <w:color w:val="002060"/>
                              </w:rPr>
                              <w:t xml:space="preserve"> ansible-playbook </w:t>
                            </w:r>
                            <w:proofErr w:type="spellStart"/>
                            <w:r w:rsidR="00322863" w:rsidRPr="00322863">
                              <w:rPr>
                                <w:rFonts w:ascii="Courier New"/>
                                <w:color w:val="002060"/>
                              </w:rPr>
                              <w:t>removeapache.y</w:t>
                            </w:r>
                            <w:r w:rsidR="0014652A">
                              <w:rPr>
                                <w:rFonts w:ascii="Courier New"/>
                                <w:color w:val="002060"/>
                              </w:rPr>
                              <w:t>ml</w:t>
                            </w:r>
                            <w:proofErr w:type="spellEnd"/>
                          </w:p>
                          <w:p w14:paraId="2F40F487" w14:textId="77777777" w:rsidR="00322863" w:rsidRDefault="00322863" w:rsidP="00322863">
                            <w:pPr>
                              <w:pStyle w:val="BodyText"/>
                              <w:spacing w:before="78"/>
                              <w:rPr>
                                <w:rFonts w:ascii="Courier New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628F22C" id="Text Box 13" o:spid="_x0000_s1035" type="#_x0000_t202" style="position:absolute;margin-left:0;margin-top:36.2pt;width:450pt;height:29.25pt;z-index:-251636736;visibility:visible;mso-wrap-style:square;mso-width-percent:0;mso-height-percent:0;mso-wrap-distance-left:0;mso-wrap-distance-top:0;mso-wrap-distance-right:0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" fillcolor="#f2f2f2 [3052]" strokecolor="#00b050" strokeweight="1pt">
                <v:textbox inset="0,0,0,0">
                  <w:txbxContent>
                    <w:p w14:paraId="5E459A65" w14:textId="2BD811AF" w:rsidR="00322863" w:rsidRPr="005539D4" w:rsidRDefault="00FC7BF3" w:rsidP="00322863">
                      <w:pPr>
                        <w:pStyle w:val="BodyText"/>
                        <w:spacing w:before="78"/>
                        <w:ind w:left="143"/>
                        <w:rPr>
                          <w:rFonts w:ascii="Courier New"/>
                          <w:color w:val="002060"/>
                        </w:rPr>
                      </w:pPr>
                      <w:r>
                        <w:rPr>
                          <w:rFonts w:ascii="Courier New"/>
                          <w:color w:val="002060"/>
                        </w:rPr>
                        <w:t>#</w:t>
                      </w:r>
                      <w:r w:rsidR="00322863" w:rsidRPr="00322863">
                        <w:rPr>
                          <w:rFonts w:ascii="Courier New"/>
                          <w:color w:val="002060"/>
                        </w:rPr>
                        <w:t xml:space="preserve"> </w:t>
                      </w:r>
                      <w:proofErr w:type="gramStart"/>
                      <w:r w:rsidR="00322863" w:rsidRPr="00322863">
                        <w:rPr>
                          <w:rFonts w:ascii="Courier New"/>
                          <w:color w:val="002060"/>
                        </w:rPr>
                        <w:t>time</w:t>
                      </w:r>
                      <w:proofErr w:type="gramEnd"/>
                      <w:r w:rsidR="00322863" w:rsidRPr="00322863">
                        <w:rPr>
                          <w:rFonts w:ascii="Courier New"/>
                          <w:color w:val="002060"/>
                        </w:rPr>
                        <w:t xml:space="preserve"> ansible-playbook </w:t>
                      </w:r>
                      <w:proofErr w:type="spellStart"/>
                      <w:r w:rsidR="00322863" w:rsidRPr="00322863">
                        <w:rPr>
                          <w:rFonts w:ascii="Courier New"/>
                          <w:color w:val="002060"/>
                        </w:rPr>
                        <w:t>removeapache.y</w:t>
                      </w:r>
                      <w:r w:rsidR="0014652A">
                        <w:rPr>
                          <w:rFonts w:ascii="Courier New"/>
                          <w:color w:val="002060"/>
                        </w:rPr>
                        <w:t>ml</w:t>
                      </w:r>
                      <w:proofErr w:type="spellEnd"/>
                    </w:p>
                    <w:p w14:paraId="2F40F487" w14:textId="77777777" w:rsidR="00322863" w:rsidRDefault="00322863" w:rsidP="00322863">
                      <w:pPr>
                        <w:pStyle w:val="BodyText"/>
                        <w:spacing w:before="78"/>
                        <w:rPr>
                          <w:rFonts w:ascii="Courier New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322863">
        <w:rPr>
          <w:b/>
        </w:rPr>
        <w:t>6.</w:t>
      </w:r>
      <w:r>
        <w:t xml:space="preserve"> Execute the </w:t>
      </w:r>
      <w:proofErr w:type="spellStart"/>
      <w:r w:rsidRPr="00322863">
        <w:rPr>
          <w:b/>
        </w:rPr>
        <w:t>remove_apache.yml</w:t>
      </w:r>
      <w:proofErr w:type="spellEnd"/>
      <w:r>
        <w:t xml:space="preserve"> playbook to stop and disable the httpd service and to remove the httpd package.</w:t>
      </w:r>
    </w:p>
    <w:p w14:paraId="2CE77C23" w14:textId="71F8800B" w:rsidR="00322863" w:rsidRDefault="0014652A">
      <w:pPr>
        <w:rPr>
          <w:noProof/>
        </w:rPr>
      </w:pPr>
      <w:r>
        <w:rPr>
          <w:noProof/>
        </w:rPr>
        <w:t>Output:</w:t>
      </w:r>
    </w:p>
    <w:p w14:paraId="6555236D" w14:textId="521B8EBE" w:rsidR="00F95710" w:rsidRDefault="00F95710">
      <w:r>
        <w:rPr>
          <w:noProof/>
        </w:rPr>
        <w:drawing>
          <wp:inline distT="0" distB="0" distL="0" distR="0" wp14:anchorId="063FF5D4" wp14:editId="2E03E0F6">
            <wp:extent cx="5943600" cy="257937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9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921A70" w14:textId="667F7B49" w:rsidR="00322863" w:rsidRDefault="00322863"/>
    <w:p w14:paraId="4B0D1EB7" w14:textId="77777777" w:rsidR="00322863" w:rsidRDefault="00B4110D">
      <w:pPr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0" wp14:anchorId="5CF84D6E" wp14:editId="3CBF5B04">
                <wp:simplePos x="0" y="0"/>
                <wp:positionH relativeFrom="margin">
                  <wp:align>right</wp:align>
                </wp:positionH>
                <wp:positionV relativeFrom="paragraph">
                  <wp:posOffset>275590</wp:posOffset>
                </wp:positionV>
                <wp:extent cx="5915025" cy="2133600"/>
                <wp:effectExtent l="0" t="0" r="28575" b="19050"/>
                <wp:wrapTopAndBottom/>
                <wp:docPr id="1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5025" cy="21336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 w="9525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6354E8" w14:textId="2C8294CB" w:rsidR="00B4110D" w:rsidRPr="007C10AD" w:rsidRDefault="00FC7BF3" w:rsidP="00B4110D">
                            <w:pPr>
                              <w:pStyle w:val="BodyText"/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  <w:t>#</w:t>
                            </w:r>
                            <w:r w:rsidR="00B4110D" w:rsidRPr="007C10AD"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  <w:t xml:space="preserve"> cat &gt; </w:t>
                            </w:r>
                            <w:proofErr w:type="spellStart"/>
                            <w:r w:rsidR="00B4110D" w:rsidRPr="007C10AD"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  <w:t>ansible.cfg</w:t>
                            </w:r>
                            <w:proofErr w:type="spellEnd"/>
                            <w:r w:rsidR="00B4110D" w:rsidRPr="007C10AD"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  <w:t xml:space="preserve"> &lt;&lt;EOF</w:t>
                            </w:r>
                          </w:p>
                          <w:p w14:paraId="7EBD3479" w14:textId="77777777" w:rsidR="00B4110D" w:rsidRPr="007C10AD" w:rsidRDefault="00B4110D" w:rsidP="00B4110D">
                            <w:pPr>
                              <w:pStyle w:val="BodyText"/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</w:pPr>
                            <w:r w:rsidRPr="007C10AD"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  <w:t>[defaults]</w:t>
                            </w:r>
                          </w:p>
                          <w:p w14:paraId="3B931140" w14:textId="77777777" w:rsidR="00B4110D" w:rsidRPr="007C10AD" w:rsidRDefault="00B4110D" w:rsidP="00B4110D">
                            <w:pPr>
                              <w:pStyle w:val="BodyText"/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</w:pPr>
                            <w:r w:rsidRPr="007C10AD"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  <w:t xml:space="preserve">inventory </w:t>
                            </w:r>
                            <w:proofErr w:type="gramStart"/>
                            <w:r w:rsidRPr="007C10AD"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  <w:t>= .</w:t>
                            </w:r>
                            <w:proofErr w:type="gramEnd"/>
                            <w:r w:rsidRPr="007C10AD"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  <w:t>/inventory</w:t>
                            </w:r>
                          </w:p>
                          <w:p w14:paraId="14099181" w14:textId="77777777" w:rsidR="00B4110D" w:rsidRPr="007C10AD" w:rsidRDefault="00B4110D" w:rsidP="00B4110D">
                            <w:pPr>
                              <w:pStyle w:val="BodyText"/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  <w:t>forks=2</w:t>
                            </w:r>
                          </w:p>
                          <w:p w14:paraId="4E1FBFC1" w14:textId="77777777" w:rsidR="00B4110D" w:rsidRPr="007C10AD" w:rsidRDefault="00B4110D" w:rsidP="00B4110D">
                            <w:pPr>
                              <w:pStyle w:val="BodyText"/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</w:pPr>
                          </w:p>
                          <w:p w14:paraId="330C2A4D" w14:textId="77777777" w:rsidR="00B4110D" w:rsidRPr="007C10AD" w:rsidRDefault="00B4110D" w:rsidP="00B4110D">
                            <w:pPr>
                              <w:pStyle w:val="BodyText"/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</w:pPr>
                            <w:r w:rsidRPr="007C10AD"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  <w:t>[</w:t>
                            </w:r>
                            <w:proofErr w:type="spellStart"/>
                            <w:r w:rsidRPr="007C10AD"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  <w:t>privilege_escalation</w:t>
                            </w:r>
                            <w:proofErr w:type="spellEnd"/>
                            <w:r w:rsidRPr="007C10AD"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  <w:t>]</w:t>
                            </w:r>
                          </w:p>
                          <w:p w14:paraId="74BFA7FB" w14:textId="77777777" w:rsidR="00B4110D" w:rsidRPr="007C10AD" w:rsidRDefault="00B4110D" w:rsidP="00B4110D">
                            <w:pPr>
                              <w:pStyle w:val="BodyText"/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</w:pPr>
                            <w:r w:rsidRPr="007C10AD"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  <w:t>become=true</w:t>
                            </w:r>
                          </w:p>
                          <w:p w14:paraId="779C4A7B" w14:textId="77777777" w:rsidR="00B4110D" w:rsidRPr="007C10AD" w:rsidRDefault="00B4110D" w:rsidP="00B4110D">
                            <w:pPr>
                              <w:pStyle w:val="BodyText"/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</w:pPr>
                            <w:proofErr w:type="spellStart"/>
                            <w:r w:rsidRPr="007C10AD"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  <w:t>become_method</w:t>
                            </w:r>
                            <w:proofErr w:type="spellEnd"/>
                            <w:r w:rsidRPr="007C10AD"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  <w:t>=</w:t>
                            </w:r>
                            <w:proofErr w:type="spellStart"/>
                            <w:r w:rsidRPr="007C10AD"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  <w:t>sudo</w:t>
                            </w:r>
                            <w:proofErr w:type="spellEnd"/>
                          </w:p>
                          <w:p w14:paraId="41E24C17" w14:textId="77777777" w:rsidR="00B4110D" w:rsidRPr="007C10AD" w:rsidRDefault="00B4110D" w:rsidP="00B4110D">
                            <w:pPr>
                              <w:pStyle w:val="BodyText"/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</w:pPr>
                            <w:proofErr w:type="spellStart"/>
                            <w:r w:rsidRPr="007C10AD"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  <w:t>become_user</w:t>
                            </w:r>
                            <w:proofErr w:type="spellEnd"/>
                            <w:r w:rsidRPr="007C10AD"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  <w:t>=root</w:t>
                            </w:r>
                          </w:p>
                          <w:p w14:paraId="218DEE7E" w14:textId="77777777" w:rsidR="00B4110D" w:rsidRPr="007C10AD" w:rsidRDefault="00B4110D" w:rsidP="00B4110D">
                            <w:pPr>
                              <w:pStyle w:val="BodyText"/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</w:pPr>
                            <w:proofErr w:type="spellStart"/>
                            <w:r w:rsidRPr="007C10AD"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  <w:t>become_ask_pass</w:t>
                            </w:r>
                            <w:proofErr w:type="spellEnd"/>
                            <w:r w:rsidRPr="007C10AD"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  <w:t>=false</w:t>
                            </w:r>
                          </w:p>
                          <w:p w14:paraId="5D030CF9" w14:textId="77777777" w:rsidR="00B4110D" w:rsidRDefault="00B4110D" w:rsidP="00B4110D">
                            <w:pPr>
                              <w:pStyle w:val="BodyText"/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</w:pPr>
                            <w:r w:rsidRPr="007C10AD"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  <w:t>EOF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F84D6E" id="Text Box 15" o:spid="_x0000_s1036" type="#_x0000_t202" style="position:absolute;margin-left:414.55pt;margin-top:21.7pt;width:465.75pt;height:168pt;z-index:25168179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" o:allowoverlap="f" fillcolor="#f2f2f2 [3052]" strokecolor="#00b050">
                <v:textbox>
                  <w:txbxContent>
                    <w:p w14:paraId="756354E8" w14:textId="2C8294CB" w:rsidR="00B4110D" w:rsidRPr="007C10AD" w:rsidRDefault="00FC7BF3" w:rsidP="00B4110D">
                      <w:pPr>
                        <w:pStyle w:val="BodyText"/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</w:pPr>
                      <w:r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  <w:t>#</w:t>
                      </w:r>
                      <w:r w:rsidR="00B4110D" w:rsidRPr="007C10AD"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  <w:t xml:space="preserve"> cat &gt; </w:t>
                      </w:r>
                      <w:proofErr w:type="spellStart"/>
                      <w:r w:rsidR="00B4110D" w:rsidRPr="007C10AD"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  <w:t>ansible.cfg</w:t>
                      </w:r>
                      <w:proofErr w:type="spellEnd"/>
                      <w:r w:rsidR="00B4110D" w:rsidRPr="007C10AD"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  <w:t xml:space="preserve"> &lt;&lt;EOF</w:t>
                      </w:r>
                    </w:p>
                    <w:p w14:paraId="7EBD3479" w14:textId="77777777" w:rsidR="00B4110D" w:rsidRPr="007C10AD" w:rsidRDefault="00B4110D" w:rsidP="00B4110D">
                      <w:pPr>
                        <w:pStyle w:val="BodyText"/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</w:pPr>
                      <w:r w:rsidRPr="007C10AD"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  <w:t>[defaults]</w:t>
                      </w:r>
                    </w:p>
                    <w:p w14:paraId="3B931140" w14:textId="77777777" w:rsidR="00B4110D" w:rsidRPr="007C10AD" w:rsidRDefault="00B4110D" w:rsidP="00B4110D">
                      <w:pPr>
                        <w:pStyle w:val="BodyText"/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</w:pPr>
                      <w:r w:rsidRPr="007C10AD"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  <w:t xml:space="preserve">inventory </w:t>
                      </w:r>
                      <w:proofErr w:type="gramStart"/>
                      <w:r w:rsidRPr="007C10AD"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  <w:t>= .</w:t>
                      </w:r>
                      <w:proofErr w:type="gramEnd"/>
                      <w:r w:rsidRPr="007C10AD"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  <w:t>/inventory</w:t>
                      </w:r>
                    </w:p>
                    <w:p w14:paraId="14099181" w14:textId="77777777" w:rsidR="00B4110D" w:rsidRPr="007C10AD" w:rsidRDefault="00B4110D" w:rsidP="00B4110D">
                      <w:pPr>
                        <w:pStyle w:val="BodyText"/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</w:pPr>
                      <w:r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  <w:t>forks=2</w:t>
                      </w:r>
                    </w:p>
                    <w:p w14:paraId="4E1FBFC1" w14:textId="77777777" w:rsidR="00B4110D" w:rsidRPr="007C10AD" w:rsidRDefault="00B4110D" w:rsidP="00B4110D">
                      <w:pPr>
                        <w:pStyle w:val="BodyText"/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</w:pPr>
                    </w:p>
                    <w:p w14:paraId="330C2A4D" w14:textId="77777777" w:rsidR="00B4110D" w:rsidRPr="007C10AD" w:rsidRDefault="00B4110D" w:rsidP="00B4110D">
                      <w:pPr>
                        <w:pStyle w:val="BodyText"/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</w:pPr>
                      <w:r w:rsidRPr="007C10AD"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  <w:t>[</w:t>
                      </w:r>
                      <w:proofErr w:type="spellStart"/>
                      <w:r w:rsidRPr="007C10AD"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  <w:t>privilege_escalation</w:t>
                      </w:r>
                      <w:proofErr w:type="spellEnd"/>
                      <w:r w:rsidRPr="007C10AD"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  <w:t>]</w:t>
                      </w:r>
                    </w:p>
                    <w:p w14:paraId="74BFA7FB" w14:textId="77777777" w:rsidR="00B4110D" w:rsidRPr="007C10AD" w:rsidRDefault="00B4110D" w:rsidP="00B4110D">
                      <w:pPr>
                        <w:pStyle w:val="BodyText"/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</w:pPr>
                      <w:r w:rsidRPr="007C10AD"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  <w:t>become=true</w:t>
                      </w:r>
                    </w:p>
                    <w:p w14:paraId="779C4A7B" w14:textId="77777777" w:rsidR="00B4110D" w:rsidRPr="007C10AD" w:rsidRDefault="00B4110D" w:rsidP="00B4110D">
                      <w:pPr>
                        <w:pStyle w:val="BodyText"/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</w:pPr>
                      <w:proofErr w:type="spellStart"/>
                      <w:r w:rsidRPr="007C10AD"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  <w:t>become_method</w:t>
                      </w:r>
                      <w:proofErr w:type="spellEnd"/>
                      <w:r w:rsidRPr="007C10AD"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  <w:t>=</w:t>
                      </w:r>
                      <w:proofErr w:type="spellStart"/>
                      <w:r w:rsidRPr="007C10AD"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  <w:t>sudo</w:t>
                      </w:r>
                      <w:proofErr w:type="spellEnd"/>
                    </w:p>
                    <w:p w14:paraId="41E24C17" w14:textId="77777777" w:rsidR="00B4110D" w:rsidRPr="007C10AD" w:rsidRDefault="00B4110D" w:rsidP="00B4110D">
                      <w:pPr>
                        <w:pStyle w:val="BodyText"/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</w:pPr>
                      <w:proofErr w:type="spellStart"/>
                      <w:r w:rsidRPr="007C10AD"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  <w:t>become_user</w:t>
                      </w:r>
                      <w:proofErr w:type="spellEnd"/>
                      <w:r w:rsidRPr="007C10AD"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  <w:t>=root</w:t>
                      </w:r>
                    </w:p>
                    <w:p w14:paraId="218DEE7E" w14:textId="77777777" w:rsidR="00B4110D" w:rsidRPr="007C10AD" w:rsidRDefault="00B4110D" w:rsidP="00B4110D">
                      <w:pPr>
                        <w:pStyle w:val="BodyText"/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</w:pPr>
                      <w:proofErr w:type="spellStart"/>
                      <w:r w:rsidRPr="007C10AD"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  <w:t>become_ask_pass</w:t>
                      </w:r>
                      <w:proofErr w:type="spellEnd"/>
                      <w:r w:rsidRPr="007C10AD"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  <w:t>=false</w:t>
                      </w:r>
                    </w:p>
                    <w:p w14:paraId="5D030CF9" w14:textId="77777777" w:rsidR="00B4110D" w:rsidRDefault="00B4110D" w:rsidP="00B4110D">
                      <w:pPr>
                        <w:pStyle w:val="BodyText"/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</w:pPr>
                      <w:r w:rsidRPr="007C10AD"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  <w:t>EOF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B4110D">
        <w:rPr>
          <w:b/>
        </w:rPr>
        <w:t>7.</w:t>
      </w:r>
      <w:r w:rsidRPr="00B4110D">
        <w:t xml:space="preserve"> </w:t>
      </w:r>
      <w:r>
        <w:t xml:space="preserve">Set the value of the </w:t>
      </w:r>
      <w:proofErr w:type="gramStart"/>
      <w:r w:rsidRPr="00B4110D">
        <w:rPr>
          <w:b/>
        </w:rPr>
        <w:t>forks</w:t>
      </w:r>
      <w:proofErr w:type="gramEnd"/>
      <w:r w:rsidRPr="00B4110D">
        <w:rPr>
          <w:b/>
        </w:rPr>
        <w:t xml:space="preserve"> parameter</w:t>
      </w:r>
      <w:r>
        <w:t xml:space="preserve"> to </w:t>
      </w:r>
      <w:r w:rsidRPr="00B4110D">
        <w:rPr>
          <w:b/>
        </w:rPr>
        <w:t>2</w:t>
      </w:r>
      <w:r>
        <w:t xml:space="preserve"> in </w:t>
      </w:r>
      <w:proofErr w:type="spellStart"/>
      <w:r w:rsidRPr="00B4110D">
        <w:rPr>
          <w:b/>
        </w:rPr>
        <w:t>ansible.cfg</w:t>
      </w:r>
      <w:proofErr w:type="spellEnd"/>
      <w:r>
        <w:rPr>
          <w:b/>
        </w:rPr>
        <w:t>.</w:t>
      </w:r>
    </w:p>
    <w:p w14:paraId="24A0A543" w14:textId="77777777" w:rsidR="003721FF" w:rsidRDefault="003721FF" w:rsidP="003721FF">
      <w:pPr>
        <w:rPr>
          <w:b/>
        </w:rPr>
      </w:pPr>
    </w:p>
    <w:p w14:paraId="41F0CE6F" w14:textId="77777777" w:rsidR="003721FF" w:rsidRDefault="003721FF" w:rsidP="003721FF">
      <w:r w:rsidRPr="004A685B">
        <w:rPr>
          <w:rFonts w:cstheme="minorHAnsi"/>
          <w:b/>
          <w:noProof/>
        </w:rPr>
        <w:lastRenderedPageBreak/>
        <mc:AlternateContent>
          <mc:Choice Requires="wps">
            <w:drawing>
              <wp:anchor distT="0" distB="0" distL="0" distR="0" simplePos="0" relativeHeight="251683840" behindDoc="1" locked="0" layoutInCell="1" allowOverlap="1" wp14:anchorId="14136B11" wp14:editId="71610382">
                <wp:simplePos x="0" y="0"/>
                <wp:positionH relativeFrom="margin">
                  <wp:align>left</wp:align>
                </wp:positionH>
                <wp:positionV relativeFrom="paragraph">
                  <wp:posOffset>431165</wp:posOffset>
                </wp:positionV>
                <wp:extent cx="5715000" cy="3554730"/>
                <wp:effectExtent l="0" t="0" r="19050" b="26670"/>
                <wp:wrapTopAndBottom/>
                <wp:docPr id="16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0" cy="3555187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12700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9A259C" w14:textId="1139243D" w:rsidR="003721FF" w:rsidRPr="003721FF" w:rsidRDefault="00F95710" w:rsidP="0014652A">
                            <w:pPr>
                              <w:pStyle w:val="BodyText"/>
                              <w:ind w:left="143"/>
                              <w:rPr>
                                <w:rFonts w:ascii="Courier New"/>
                                <w:color w:val="002060"/>
                              </w:rPr>
                            </w:pPr>
                            <w:r>
                              <w:rPr>
                                <w:rFonts w:ascii="Courier New"/>
                                <w:color w:val="002060"/>
                              </w:rPr>
                              <w:t>#</w:t>
                            </w:r>
                            <w:r w:rsidR="003721FF" w:rsidRPr="003721FF">
                              <w:rPr>
                                <w:rFonts w:ascii="Courier New"/>
                                <w:color w:val="002060"/>
                              </w:rPr>
                              <w:t xml:space="preserve"> cat &gt; </w:t>
                            </w:r>
                            <w:proofErr w:type="spellStart"/>
                            <w:r w:rsidR="003721FF" w:rsidRPr="003721FF">
                              <w:rPr>
                                <w:rFonts w:ascii="Courier New"/>
                                <w:color w:val="002060"/>
                              </w:rPr>
                              <w:t>playbook.yml</w:t>
                            </w:r>
                            <w:proofErr w:type="spellEnd"/>
                            <w:r w:rsidR="003721FF" w:rsidRPr="003721FF">
                              <w:rPr>
                                <w:rFonts w:ascii="Courier New"/>
                                <w:color w:val="002060"/>
                              </w:rPr>
                              <w:t xml:space="preserve"> &lt;&lt;EOF</w:t>
                            </w:r>
                          </w:p>
                          <w:p w14:paraId="19A1A884" w14:textId="77777777" w:rsidR="003721FF" w:rsidRPr="003721FF" w:rsidRDefault="003721FF" w:rsidP="0014652A">
                            <w:pPr>
                              <w:pStyle w:val="BodyText"/>
                              <w:ind w:left="143"/>
                              <w:rPr>
                                <w:rFonts w:ascii="Courier New"/>
                                <w:color w:val="002060"/>
                              </w:rPr>
                            </w:pPr>
                            <w:r w:rsidRPr="003721FF">
                              <w:rPr>
                                <w:rFonts w:ascii="Courier New"/>
                                <w:color w:val="002060"/>
                              </w:rPr>
                              <w:t>---</w:t>
                            </w:r>
                          </w:p>
                          <w:p w14:paraId="69CA976F" w14:textId="77777777" w:rsidR="003721FF" w:rsidRPr="003721FF" w:rsidRDefault="003721FF" w:rsidP="0014652A">
                            <w:pPr>
                              <w:pStyle w:val="BodyText"/>
                              <w:ind w:left="143"/>
                              <w:rPr>
                                <w:rFonts w:ascii="Courier New"/>
                                <w:color w:val="002060"/>
                              </w:rPr>
                            </w:pPr>
                            <w:r w:rsidRPr="003721FF">
                              <w:rPr>
                                <w:rFonts w:ascii="Courier New"/>
                                <w:color w:val="002060"/>
                              </w:rPr>
                              <w:t>- name: Update web server</w:t>
                            </w:r>
                          </w:p>
                          <w:p w14:paraId="1C20621B" w14:textId="77777777" w:rsidR="003721FF" w:rsidRPr="003721FF" w:rsidRDefault="003721FF" w:rsidP="0014652A">
                            <w:pPr>
                              <w:pStyle w:val="BodyText"/>
                              <w:ind w:left="143"/>
                              <w:rPr>
                                <w:rFonts w:ascii="Courier New"/>
                                <w:color w:val="002060"/>
                              </w:rPr>
                            </w:pPr>
                            <w:r w:rsidRPr="003721FF">
                              <w:rPr>
                                <w:rFonts w:ascii="Courier New"/>
                                <w:color w:val="002060"/>
                              </w:rPr>
                              <w:t xml:space="preserve">  hosts: webservers</w:t>
                            </w:r>
                          </w:p>
                          <w:p w14:paraId="2160650D" w14:textId="606D22E4" w:rsidR="003721FF" w:rsidRPr="003721FF" w:rsidRDefault="003721FF" w:rsidP="0014652A">
                            <w:pPr>
                              <w:pStyle w:val="BodyText"/>
                              <w:ind w:left="143"/>
                              <w:rPr>
                                <w:rFonts w:ascii="Courier New"/>
                                <w:color w:val="002060"/>
                              </w:rPr>
                            </w:pPr>
                            <w:r w:rsidRPr="003721FF">
                              <w:rPr>
                                <w:rFonts w:ascii="Courier New"/>
                                <w:color w:val="002060"/>
                              </w:rPr>
                              <w:t xml:space="preserve">  serial: </w:t>
                            </w:r>
                            <w:r w:rsidR="00FC7BF3">
                              <w:rPr>
                                <w:rFonts w:ascii="Courier New"/>
                                <w:color w:val="002060"/>
                              </w:rPr>
                              <w:t>1</w:t>
                            </w:r>
                          </w:p>
                          <w:p w14:paraId="0A1162E4" w14:textId="77777777" w:rsidR="003721FF" w:rsidRPr="003721FF" w:rsidRDefault="003721FF" w:rsidP="0014652A">
                            <w:pPr>
                              <w:pStyle w:val="BodyText"/>
                              <w:ind w:left="143"/>
                              <w:rPr>
                                <w:rFonts w:ascii="Courier New"/>
                                <w:color w:val="002060"/>
                              </w:rPr>
                            </w:pPr>
                            <w:r w:rsidRPr="003721FF">
                              <w:rPr>
                                <w:rFonts w:ascii="Courier New"/>
                                <w:color w:val="002060"/>
                              </w:rPr>
                              <w:t xml:space="preserve">  tasks:</w:t>
                            </w:r>
                          </w:p>
                          <w:p w14:paraId="580B7D06" w14:textId="77777777" w:rsidR="003721FF" w:rsidRPr="003721FF" w:rsidRDefault="003721FF" w:rsidP="0014652A">
                            <w:pPr>
                              <w:pStyle w:val="BodyText"/>
                              <w:ind w:left="143"/>
                              <w:rPr>
                                <w:rFonts w:ascii="Courier New"/>
                                <w:color w:val="002060"/>
                              </w:rPr>
                            </w:pPr>
                            <w:r w:rsidRPr="003721FF">
                              <w:rPr>
                                <w:rFonts w:ascii="Courier New"/>
                                <w:color w:val="002060"/>
                              </w:rPr>
                              <w:t xml:space="preserve">    - name: Latest httpd package installed</w:t>
                            </w:r>
                          </w:p>
                          <w:p w14:paraId="4BC831DC" w14:textId="3C374D9A" w:rsidR="003721FF" w:rsidRPr="003721FF" w:rsidRDefault="003721FF" w:rsidP="0014652A">
                            <w:pPr>
                              <w:pStyle w:val="BodyText"/>
                              <w:ind w:left="143"/>
                              <w:rPr>
                                <w:rFonts w:ascii="Courier New"/>
                                <w:color w:val="002060"/>
                              </w:rPr>
                            </w:pPr>
                            <w:r w:rsidRPr="003721FF">
                              <w:rPr>
                                <w:rFonts w:ascii="Courier New"/>
                                <w:color w:val="002060"/>
                              </w:rPr>
                              <w:t xml:space="preserve">      </w:t>
                            </w:r>
                            <w:r w:rsidR="007D6551">
                              <w:rPr>
                                <w:rFonts w:ascii="Courier New"/>
                                <w:color w:val="002060"/>
                              </w:rPr>
                              <w:t>dnf</w:t>
                            </w:r>
                            <w:r w:rsidRPr="003721FF">
                              <w:rPr>
                                <w:rFonts w:ascii="Courier New"/>
                                <w:color w:val="002060"/>
                              </w:rPr>
                              <w:t>:</w:t>
                            </w:r>
                          </w:p>
                          <w:p w14:paraId="5A2DA73A" w14:textId="77777777" w:rsidR="003721FF" w:rsidRPr="003721FF" w:rsidRDefault="003721FF" w:rsidP="0014652A">
                            <w:pPr>
                              <w:pStyle w:val="BodyText"/>
                              <w:ind w:left="143"/>
                              <w:rPr>
                                <w:rFonts w:ascii="Courier New"/>
                                <w:color w:val="002060"/>
                              </w:rPr>
                            </w:pPr>
                            <w:r w:rsidRPr="003721FF">
                              <w:rPr>
                                <w:rFonts w:ascii="Courier New"/>
                                <w:color w:val="002060"/>
                              </w:rPr>
                              <w:t xml:space="preserve">        name: httpd</w:t>
                            </w:r>
                          </w:p>
                          <w:p w14:paraId="247541E6" w14:textId="77777777" w:rsidR="003721FF" w:rsidRPr="003721FF" w:rsidRDefault="003721FF" w:rsidP="0014652A">
                            <w:pPr>
                              <w:pStyle w:val="BodyText"/>
                              <w:ind w:left="143"/>
                              <w:rPr>
                                <w:rFonts w:ascii="Courier New"/>
                                <w:color w:val="002060"/>
                              </w:rPr>
                            </w:pPr>
                            <w:r w:rsidRPr="003721FF">
                              <w:rPr>
                                <w:rFonts w:ascii="Courier New"/>
                                <w:color w:val="002060"/>
                              </w:rPr>
                              <w:t xml:space="preserve">        state: latest</w:t>
                            </w:r>
                          </w:p>
                          <w:p w14:paraId="416DE8A0" w14:textId="77777777" w:rsidR="003721FF" w:rsidRPr="003721FF" w:rsidRDefault="003721FF" w:rsidP="0014652A">
                            <w:pPr>
                              <w:pStyle w:val="BodyText"/>
                              <w:ind w:left="143"/>
                              <w:rPr>
                                <w:rFonts w:ascii="Courier New"/>
                                <w:color w:val="002060"/>
                              </w:rPr>
                            </w:pPr>
                            <w:r w:rsidRPr="003721FF">
                              <w:rPr>
                                <w:rFonts w:ascii="Courier New"/>
                                <w:color w:val="002060"/>
                              </w:rPr>
                              <w:t xml:space="preserve">      notify:</w:t>
                            </w:r>
                          </w:p>
                          <w:p w14:paraId="30821453" w14:textId="77777777" w:rsidR="003721FF" w:rsidRPr="003721FF" w:rsidRDefault="003721FF" w:rsidP="0014652A">
                            <w:pPr>
                              <w:pStyle w:val="BodyText"/>
                              <w:ind w:left="143"/>
                              <w:rPr>
                                <w:rFonts w:ascii="Courier New"/>
                                <w:color w:val="002060"/>
                              </w:rPr>
                            </w:pPr>
                            <w:r w:rsidRPr="003721FF">
                              <w:rPr>
                                <w:rFonts w:ascii="Courier New"/>
                                <w:color w:val="002060"/>
                              </w:rPr>
                              <w:t xml:space="preserve">        - Restart httpd</w:t>
                            </w:r>
                          </w:p>
                          <w:p w14:paraId="09527199" w14:textId="77777777" w:rsidR="003721FF" w:rsidRPr="003721FF" w:rsidRDefault="003721FF" w:rsidP="0014652A">
                            <w:pPr>
                              <w:pStyle w:val="BodyText"/>
                              <w:ind w:left="143"/>
                              <w:rPr>
                                <w:rFonts w:ascii="Courier New"/>
                                <w:color w:val="002060"/>
                              </w:rPr>
                            </w:pPr>
                          </w:p>
                          <w:p w14:paraId="3ADCABF6" w14:textId="77777777" w:rsidR="003721FF" w:rsidRPr="003721FF" w:rsidRDefault="003721FF" w:rsidP="0014652A">
                            <w:pPr>
                              <w:pStyle w:val="BodyText"/>
                              <w:ind w:left="143"/>
                              <w:rPr>
                                <w:rFonts w:ascii="Courier New"/>
                                <w:color w:val="002060"/>
                              </w:rPr>
                            </w:pPr>
                            <w:r w:rsidRPr="003721FF">
                              <w:rPr>
                                <w:rFonts w:ascii="Courier New"/>
                                <w:color w:val="002060"/>
                              </w:rPr>
                              <w:t xml:space="preserve">  handlers:</w:t>
                            </w:r>
                          </w:p>
                          <w:p w14:paraId="3EBDCABE" w14:textId="77777777" w:rsidR="003721FF" w:rsidRPr="003721FF" w:rsidRDefault="003721FF" w:rsidP="0014652A">
                            <w:pPr>
                              <w:pStyle w:val="BodyText"/>
                              <w:ind w:left="143"/>
                              <w:rPr>
                                <w:rFonts w:ascii="Courier New"/>
                                <w:color w:val="002060"/>
                              </w:rPr>
                            </w:pPr>
                            <w:r w:rsidRPr="003721FF">
                              <w:rPr>
                                <w:rFonts w:ascii="Courier New"/>
                                <w:color w:val="002060"/>
                              </w:rPr>
                              <w:t xml:space="preserve">    - name: Restart httpd</w:t>
                            </w:r>
                          </w:p>
                          <w:p w14:paraId="1217B4B7" w14:textId="77777777" w:rsidR="003721FF" w:rsidRPr="003721FF" w:rsidRDefault="003721FF" w:rsidP="0014652A">
                            <w:pPr>
                              <w:pStyle w:val="BodyText"/>
                              <w:ind w:left="143"/>
                              <w:rPr>
                                <w:rFonts w:ascii="Courier New"/>
                                <w:color w:val="002060"/>
                              </w:rPr>
                            </w:pPr>
                            <w:r w:rsidRPr="003721FF">
                              <w:rPr>
                                <w:rFonts w:ascii="Courier New"/>
                                <w:color w:val="002060"/>
                              </w:rPr>
                              <w:t xml:space="preserve">      service:</w:t>
                            </w:r>
                          </w:p>
                          <w:p w14:paraId="327C9438" w14:textId="77777777" w:rsidR="003721FF" w:rsidRPr="003721FF" w:rsidRDefault="003721FF" w:rsidP="0014652A">
                            <w:pPr>
                              <w:pStyle w:val="BodyText"/>
                              <w:ind w:left="143"/>
                              <w:rPr>
                                <w:rFonts w:ascii="Courier New"/>
                                <w:color w:val="002060"/>
                              </w:rPr>
                            </w:pPr>
                            <w:r w:rsidRPr="003721FF">
                              <w:rPr>
                                <w:rFonts w:ascii="Courier New"/>
                                <w:color w:val="002060"/>
                              </w:rPr>
                              <w:t xml:space="preserve">        name: httpd</w:t>
                            </w:r>
                          </w:p>
                          <w:p w14:paraId="704EE39C" w14:textId="77777777" w:rsidR="003721FF" w:rsidRPr="003721FF" w:rsidRDefault="003721FF" w:rsidP="0014652A">
                            <w:pPr>
                              <w:pStyle w:val="BodyText"/>
                              <w:ind w:left="143"/>
                              <w:rPr>
                                <w:rFonts w:ascii="Courier New"/>
                                <w:color w:val="002060"/>
                              </w:rPr>
                            </w:pPr>
                            <w:r w:rsidRPr="003721FF">
                              <w:rPr>
                                <w:rFonts w:ascii="Courier New"/>
                                <w:color w:val="002060"/>
                              </w:rPr>
                              <w:t xml:space="preserve">        enabled: yes</w:t>
                            </w:r>
                          </w:p>
                          <w:p w14:paraId="1D7ECB83" w14:textId="77777777" w:rsidR="003721FF" w:rsidRPr="003721FF" w:rsidRDefault="003721FF" w:rsidP="0014652A">
                            <w:pPr>
                              <w:pStyle w:val="BodyText"/>
                              <w:ind w:left="143"/>
                              <w:rPr>
                                <w:rFonts w:ascii="Courier New"/>
                                <w:color w:val="002060"/>
                              </w:rPr>
                            </w:pPr>
                            <w:r w:rsidRPr="003721FF">
                              <w:rPr>
                                <w:rFonts w:ascii="Courier New"/>
                                <w:color w:val="002060"/>
                              </w:rPr>
                              <w:t xml:space="preserve">        state: restarted</w:t>
                            </w:r>
                          </w:p>
                          <w:p w14:paraId="2452338A" w14:textId="77777777" w:rsidR="003721FF" w:rsidRPr="005539D4" w:rsidRDefault="003721FF" w:rsidP="0014652A">
                            <w:pPr>
                              <w:pStyle w:val="BodyText"/>
                              <w:ind w:left="143"/>
                              <w:rPr>
                                <w:rFonts w:ascii="Courier New"/>
                                <w:color w:val="002060"/>
                              </w:rPr>
                            </w:pPr>
                            <w:r w:rsidRPr="003721FF">
                              <w:rPr>
                                <w:rFonts w:ascii="Courier New"/>
                                <w:color w:val="002060"/>
                              </w:rPr>
                              <w:t>EOF</w:t>
                            </w:r>
                          </w:p>
                          <w:p w14:paraId="008FEB89" w14:textId="77777777" w:rsidR="003721FF" w:rsidRDefault="003721FF" w:rsidP="003721FF">
                            <w:pPr>
                              <w:pStyle w:val="BodyText"/>
                              <w:spacing w:before="78"/>
                              <w:rPr>
                                <w:rFonts w:ascii="Courier New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4136B11" id="Text Box 16" o:spid="_x0000_s1037" type="#_x0000_t202" style="position:absolute;margin-left:0;margin-top:33.95pt;width:450pt;height:279.9pt;z-index:-251632640;visibility:visible;mso-wrap-style:square;mso-width-percent:0;mso-height-percent:0;mso-wrap-distance-left:0;mso-wrap-distance-top:0;mso-wrap-distance-right:0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" fillcolor="#f2f2f2 [3052]" strokecolor="#00b050" strokeweight="1pt">
                <v:textbox inset="0,0,0,0">
                  <w:txbxContent>
                    <w:p w14:paraId="299A259C" w14:textId="1139243D" w:rsidR="003721FF" w:rsidRPr="003721FF" w:rsidRDefault="00F95710" w:rsidP="0014652A">
                      <w:pPr>
                        <w:pStyle w:val="BodyText"/>
                        <w:ind w:left="143"/>
                        <w:rPr>
                          <w:rFonts w:ascii="Courier New"/>
                          <w:color w:val="002060"/>
                        </w:rPr>
                      </w:pPr>
                      <w:r>
                        <w:rPr>
                          <w:rFonts w:ascii="Courier New"/>
                          <w:color w:val="002060"/>
                        </w:rPr>
                        <w:t>#</w:t>
                      </w:r>
                      <w:r w:rsidR="003721FF" w:rsidRPr="003721FF">
                        <w:rPr>
                          <w:rFonts w:ascii="Courier New"/>
                          <w:color w:val="002060"/>
                        </w:rPr>
                        <w:t xml:space="preserve"> cat &gt; </w:t>
                      </w:r>
                      <w:proofErr w:type="spellStart"/>
                      <w:r w:rsidR="003721FF" w:rsidRPr="003721FF">
                        <w:rPr>
                          <w:rFonts w:ascii="Courier New"/>
                          <w:color w:val="002060"/>
                        </w:rPr>
                        <w:t>playbook.yml</w:t>
                      </w:r>
                      <w:proofErr w:type="spellEnd"/>
                      <w:r w:rsidR="003721FF" w:rsidRPr="003721FF">
                        <w:rPr>
                          <w:rFonts w:ascii="Courier New"/>
                          <w:color w:val="002060"/>
                        </w:rPr>
                        <w:t xml:space="preserve"> &lt;&lt;EOF</w:t>
                      </w:r>
                    </w:p>
                    <w:p w14:paraId="19A1A884" w14:textId="77777777" w:rsidR="003721FF" w:rsidRPr="003721FF" w:rsidRDefault="003721FF" w:rsidP="0014652A">
                      <w:pPr>
                        <w:pStyle w:val="BodyText"/>
                        <w:ind w:left="143"/>
                        <w:rPr>
                          <w:rFonts w:ascii="Courier New"/>
                          <w:color w:val="002060"/>
                        </w:rPr>
                      </w:pPr>
                      <w:r w:rsidRPr="003721FF">
                        <w:rPr>
                          <w:rFonts w:ascii="Courier New"/>
                          <w:color w:val="002060"/>
                        </w:rPr>
                        <w:t>---</w:t>
                      </w:r>
                    </w:p>
                    <w:p w14:paraId="69CA976F" w14:textId="77777777" w:rsidR="003721FF" w:rsidRPr="003721FF" w:rsidRDefault="003721FF" w:rsidP="0014652A">
                      <w:pPr>
                        <w:pStyle w:val="BodyText"/>
                        <w:ind w:left="143"/>
                        <w:rPr>
                          <w:rFonts w:ascii="Courier New"/>
                          <w:color w:val="002060"/>
                        </w:rPr>
                      </w:pPr>
                      <w:r w:rsidRPr="003721FF">
                        <w:rPr>
                          <w:rFonts w:ascii="Courier New"/>
                          <w:color w:val="002060"/>
                        </w:rPr>
                        <w:t>- name: Update web server</w:t>
                      </w:r>
                    </w:p>
                    <w:p w14:paraId="1C20621B" w14:textId="77777777" w:rsidR="003721FF" w:rsidRPr="003721FF" w:rsidRDefault="003721FF" w:rsidP="0014652A">
                      <w:pPr>
                        <w:pStyle w:val="BodyText"/>
                        <w:ind w:left="143"/>
                        <w:rPr>
                          <w:rFonts w:ascii="Courier New"/>
                          <w:color w:val="002060"/>
                        </w:rPr>
                      </w:pPr>
                      <w:r w:rsidRPr="003721FF">
                        <w:rPr>
                          <w:rFonts w:ascii="Courier New"/>
                          <w:color w:val="002060"/>
                        </w:rPr>
                        <w:t xml:space="preserve">  hosts: webservers</w:t>
                      </w:r>
                    </w:p>
                    <w:p w14:paraId="2160650D" w14:textId="606D22E4" w:rsidR="003721FF" w:rsidRPr="003721FF" w:rsidRDefault="003721FF" w:rsidP="0014652A">
                      <w:pPr>
                        <w:pStyle w:val="BodyText"/>
                        <w:ind w:left="143"/>
                        <w:rPr>
                          <w:rFonts w:ascii="Courier New"/>
                          <w:color w:val="002060"/>
                        </w:rPr>
                      </w:pPr>
                      <w:r w:rsidRPr="003721FF">
                        <w:rPr>
                          <w:rFonts w:ascii="Courier New"/>
                          <w:color w:val="002060"/>
                        </w:rPr>
                        <w:t xml:space="preserve">  serial: </w:t>
                      </w:r>
                      <w:r w:rsidR="00FC7BF3">
                        <w:rPr>
                          <w:rFonts w:ascii="Courier New"/>
                          <w:color w:val="002060"/>
                        </w:rPr>
                        <w:t>1</w:t>
                      </w:r>
                    </w:p>
                    <w:p w14:paraId="0A1162E4" w14:textId="77777777" w:rsidR="003721FF" w:rsidRPr="003721FF" w:rsidRDefault="003721FF" w:rsidP="0014652A">
                      <w:pPr>
                        <w:pStyle w:val="BodyText"/>
                        <w:ind w:left="143"/>
                        <w:rPr>
                          <w:rFonts w:ascii="Courier New"/>
                          <w:color w:val="002060"/>
                        </w:rPr>
                      </w:pPr>
                      <w:r w:rsidRPr="003721FF">
                        <w:rPr>
                          <w:rFonts w:ascii="Courier New"/>
                          <w:color w:val="002060"/>
                        </w:rPr>
                        <w:t xml:space="preserve">  tasks:</w:t>
                      </w:r>
                    </w:p>
                    <w:p w14:paraId="580B7D06" w14:textId="77777777" w:rsidR="003721FF" w:rsidRPr="003721FF" w:rsidRDefault="003721FF" w:rsidP="0014652A">
                      <w:pPr>
                        <w:pStyle w:val="BodyText"/>
                        <w:ind w:left="143"/>
                        <w:rPr>
                          <w:rFonts w:ascii="Courier New"/>
                          <w:color w:val="002060"/>
                        </w:rPr>
                      </w:pPr>
                      <w:r w:rsidRPr="003721FF">
                        <w:rPr>
                          <w:rFonts w:ascii="Courier New"/>
                          <w:color w:val="002060"/>
                        </w:rPr>
                        <w:t xml:space="preserve">    - name: Latest httpd package installed</w:t>
                      </w:r>
                    </w:p>
                    <w:p w14:paraId="4BC831DC" w14:textId="3C374D9A" w:rsidR="003721FF" w:rsidRPr="003721FF" w:rsidRDefault="003721FF" w:rsidP="0014652A">
                      <w:pPr>
                        <w:pStyle w:val="BodyText"/>
                        <w:ind w:left="143"/>
                        <w:rPr>
                          <w:rFonts w:ascii="Courier New"/>
                          <w:color w:val="002060"/>
                        </w:rPr>
                      </w:pPr>
                      <w:r w:rsidRPr="003721FF">
                        <w:rPr>
                          <w:rFonts w:ascii="Courier New"/>
                          <w:color w:val="002060"/>
                        </w:rPr>
                        <w:t xml:space="preserve">      </w:t>
                      </w:r>
                      <w:r w:rsidR="007D6551">
                        <w:rPr>
                          <w:rFonts w:ascii="Courier New"/>
                          <w:color w:val="002060"/>
                        </w:rPr>
                        <w:t>dnf</w:t>
                      </w:r>
                      <w:r w:rsidRPr="003721FF">
                        <w:rPr>
                          <w:rFonts w:ascii="Courier New"/>
                          <w:color w:val="002060"/>
                        </w:rPr>
                        <w:t>:</w:t>
                      </w:r>
                    </w:p>
                    <w:p w14:paraId="5A2DA73A" w14:textId="77777777" w:rsidR="003721FF" w:rsidRPr="003721FF" w:rsidRDefault="003721FF" w:rsidP="0014652A">
                      <w:pPr>
                        <w:pStyle w:val="BodyText"/>
                        <w:ind w:left="143"/>
                        <w:rPr>
                          <w:rFonts w:ascii="Courier New"/>
                          <w:color w:val="002060"/>
                        </w:rPr>
                      </w:pPr>
                      <w:r w:rsidRPr="003721FF">
                        <w:rPr>
                          <w:rFonts w:ascii="Courier New"/>
                          <w:color w:val="002060"/>
                        </w:rPr>
                        <w:t xml:space="preserve">        name: httpd</w:t>
                      </w:r>
                    </w:p>
                    <w:p w14:paraId="247541E6" w14:textId="77777777" w:rsidR="003721FF" w:rsidRPr="003721FF" w:rsidRDefault="003721FF" w:rsidP="0014652A">
                      <w:pPr>
                        <w:pStyle w:val="BodyText"/>
                        <w:ind w:left="143"/>
                        <w:rPr>
                          <w:rFonts w:ascii="Courier New"/>
                          <w:color w:val="002060"/>
                        </w:rPr>
                      </w:pPr>
                      <w:r w:rsidRPr="003721FF">
                        <w:rPr>
                          <w:rFonts w:ascii="Courier New"/>
                          <w:color w:val="002060"/>
                        </w:rPr>
                        <w:t xml:space="preserve">        state: latest</w:t>
                      </w:r>
                    </w:p>
                    <w:p w14:paraId="416DE8A0" w14:textId="77777777" w:rsidR="003721FF" w:rsidRPr="003721FF" w:rsidRDefault="003721FF" w:rsidP="0014652A">
                      <w:pPr>
                        <w:pStyle w:val="BodyText"/>
                        <w:ind w:left="143"/>
                        <w:rPr>
                          <w:rFonts w:ascii="Courier New"/>
                          <w:color w:val="002060"/>
                        </w:rPr>
                      </w:pPr>
                      <w:r w:rsidRPr="003721FF">
                        <w:rPr>
                          <w:rFonts w:ascii="Courier New"/>
                          <w:color w:val="002060"/>
                        </w:rPr>
                        <w:t xml:space="preserve">      notify:</w:t>
                      </w:r>
                    </w:p>
                    <w:p w14:paraId="30821453" w14:textId="77777777" w:rsidR="003721FF" w:rsidRPr="003721FF" w:rsidRDefault="003721FF" w:rsidP="0014652A">
                      <w:pPr>
                        <w:pStyle w:val="BodyText"/>
                        <w:ind w:left="143"/>
                        <w:rPr>
                          <w:rFonts w:ascii="Courier New"/>
                          <w:color w:val="002060"/>
                        </w:rPr>
                      </w:pPr>
                      <w:r w:rsidRPr="003721FF">
                        <w:rPr>
                          <w:rFonts w:ascii="Courier New"/>
                          <w:color w:val="002060"/>
                        </w:rPr>
                        <w:t xml:space="preserve">        - Restart httpd</w:t>
                      </w:r>
                    </w:p>
                    <w:p w14:paraId="09527199" w14:textId="77777777" w:rsidR="003721FF" w:rsidRPr="003721FF" w:rsidRDefault="003721FF" w:rsidP="0014652A">
                      <w:pPr>
                        <w:pStyle w:val="BodyText"/>
                        <w:ind w:left="143"/>
                        <w:rPr>
                          <w:rFonts w:ascii="Courier New"/>
                          <w:color w:val="002060"/>
                        </w:rPr>
                      </w:pPr>
                    </w:p>
                    <w:p w14:paraId="3ADCABF6" w14:textId="77777777" w:rsidR="003721FF" w:rsidRPr="003721FF" w:rsidRDefault="003721FF" w:rsidP="0014652A">
                      <w:pPr>
                        <w:pStyle w:val="BodyText"/>
                        <w:ind w:left="143"/>
                        <w:rPr>
                          <w:rFonts w:ascii="Courier New"/>
                          <w:color w:val="002060"/>
                        </w:rPr>
                      </w:pPr>
                      <w:r w:rsidRPr="003721FF">
                        <w:rPr>
                          <w:rFonts w:ascii="Courier New"/>
                          <w:color w:val="002060"/>
                        </w:rPr>
                        <w:t xml:space="preserve">  handlers:</w:t>
                      </w:r>
                    </w:p>
                    <w:p w14:paraId="3EBDCABE" w14:textId="77777777" w:rsidR="003721FF" w:rsidRPr="003721FF" w:rsidRDefault="003721FF" w:rsidP="0014652A">
                      <w:pPr>
                        <w:pStyle w:val="BodyText"/>
                        <w:ind w:left="143"/>
                        <w:rPr>
                          <w:rFonts w:ascii="Courier New"/>
                          <w:color w:val="002060"/>
                        </w:rPr>
                      </w:pPr>
                      <w:r w:rsidRPr="003721FF">
                        <w:rPr>
                          <w:rFonts w:ascii="Courier New"/>
                          <w:color w:val="002060"/>
                        </w:rPr>
                        <w:t xml:space="preserve">    - name: Restart httpd</w:t>
                      </w:r>
                    </w:p>
                    <w:p w14:paraId="1217B4B7" w14:textId="77777777" w:rsidR="003721FF" w:rsidRPr="003721FF" w:rsidRDefault="003721FF" w:rsidP="0014652A">
                      <w:pPr>
                        <w:pStyle w:val="BodyText"/>
                        <w:ind w:left="143"/>
                        <w:rPr>
                          <w:rFonts w:ascii="Courier New"/>
                          <w:color w:val="002060"/>
                        </w:rPr>
                      </w:pPr>
                      <w:r w:rsidRPr="003721FF">
                        <w:rPr>
                          <w:rFonts w:ascii="Courier New"/>
                          <w:color w:val="002060"/>
                        </w:rPr>
                        <w:t xml:space="preserve">      service:</w:t>
                      </w:r>
                    </w:p>
                    <w:p w14:paraId="327C9438" w14:textId="77777777" w:rsidR="003721FF" w:rsidRPr="003721FF" w:rsidRDefault="003721FF" w:rsidP="0014652A">
                      <w:pPr>
                        <w:pStyle w:val="BodyText"/>
                        <w:ind w:left="143"/>
                        <w:rPr>
                          <w:rFonts w:ascii="Courier New"/>
                          <w:color w:val="002060"/>
                        </w:rPr>
                      </w:pPr>
                      <w:r w:rsidRPr="003721FF">
                        <w:rPr>
                          <w:rFonts w:ascii="Courier New"/>
                          <w:color w:val="002060"/>
                        </w:rPr>
                        <w:t xml:space="preserve">        name: httpd</w:t>
                      </w:r>
                    </w:p>
                    <w:p w14:paraId="704EE39C" w14:textId="77777777" w:rsidR="003721FF" w:rsidRPr="003721FF" w:rsidRDefault="003721FF" w:rsidP="0014652A">
                      <w:pPr>
                        <w:pStyle w:val="BodyText"/>
                        <w:ind w:left="143"/>
                        <w:rPr>
                          <w:rFonts w:ascii="Courier New"/>
                          <w:color w:val="002060"/>
                        </w:rPr>
                      </w:pPr>
                      <w:r w:rsidRPr="003721FF">
                        <w:rPr>
                          <w:rFonts w:ascii="Courier New"/>
                          <w:color w:val="002060"/>
                        </w:rPr>
                        <w:t xml:space="preserve">        enabled: yes</w:t>
                      </w:r>
                    </w:p>
                    <w:p w14:paraId="1D7ECB83" w14:textId="77777777" w:rsidR="003721FF" w:rsidRPr="003721FF" w:rsidRDefault="003721FF" w:rsidP="0014652A">
                      <w:pPr>
                        <w:pStyle w:val="BodyText"/>
                        <w:ind w:left="143"/>
                        <w:rPr>
                          <w:rFonts w:ascii="Courier New"/>
                          <w:color w:val="002060"/>
                        </w:rPr>
                      </w:pPr>
                      <w:r w:rsidRPr="003721FF">
                        <w:rPr>
                          <w:rFonts w:ascii="Courier New"/>
                          <w:color w:val="002060"/>
                        </w:rPr>
                        <w:t xml:space="preserve">        state: restarted</w:t>
                      </w:r>
                    </w:p>
                    <w:p w14:paraId="2452338A" w14:textId="77777777" w:rsidR="003721FF" w:rsidRPr="005539D4" w:rsidRDefault="003721FF" w:rsidP="0014652A">
                      <w:pPr>
                        <w:pStyle w:val="BodyText"/>
                        <w:ind w:left="143"/>
                        <w:rPr>
                          <w:rFonts w:ascii="Courier New"/>
                          <w:color w:val="002060"/>
                        </w:rPr>
                      </w:pPr>
                      <w:r w:rsidRPr="003721FF">
                        <w:rPr>
                          <w:rFonts w:ascii="Courier New"/>
                          <w:color w:val="002060"/>
                        </w:rPr>
                        <w:t>EOF</w:t>
                      </w:r>
                    </w:p>
                    <w:p w14:paraId="008FEB89" w14:textId="77777777" w:rsidR="003721FF" w:rsidRDefault="003721FF" w:rsidP="003721FF">
                      <w:pPr>
                        <w:pStyle w:val="BodyText"/>
                        <w:spacing w:before="78"/>
                        <w:rPr>
                          <w:rFonts w:ascii="Courier New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3721FF">
        <w:rPr>
          <w:b/>
        </w:rPr>
        <w:t>8.</w:t>
      </w:r>
      <w:r>
        <w:t xml:space="preserve"> Add the following serial parameter to the play in the </w:t>
      </w:r>
      <w:proofErr w:type="spellStart"/>
      <w:r>
        <w:t>playbook.yml</w:t>
      </w:r>
      <w:proofErr w:type="spellEnd"/>
      <w:r>
        <w:t xml:space="preserve"> playbook so that the play only executes on two hosts at a time.</w:t>
      </w:r>
    </w:p>
    <w:p w14:paraId="4E2C6306" w14:textId="77777777" w:rsidR="003721FF" w:rsidRDefault="003721FF" w:rsidP="003721FF"/>
    <w:p w14:paraId="17DFA9D6" w14:textId="77777777" w:rsidR="003721FF" w:rsidRDefault="003721FF" w:rsidP="003721FF">
      <w:r w:rsidRPr="004A685B">
        <w:rPr>
          <w:rFonts w:cstheme="minorHAnsi"/>
          <w:b/>
          <w:noProof/>
        </w:rPr>
        <mc:AlternateContent>
          <mc:Choice Requires="wps">
            <w:drawing>
              <wp:anchor distT="0" distB="0" distL="0" distR="0" simplePos="0" relativeHeight="251685888" behindDoc="1" locked="0" layoutInCell="1" allowOverlap="1" wp14:anchorId="2407FEA8" wp14:editId="27346054">
                <wp:simplePos x="0" y="0"/>
                <wp:positionH relativeFrom="margin">
                  <wp:align>left</wp:align>
                </wp:positionH>
                <wp:positionV relativeFrom="paragraph">
                  <wp:posOffset>440690</wp:posOffset>
                </wp:positionV>
                <wp:extent cx="5715000" cy="273050"/>
                <wp:effectExtent l="0" t="0" r="19050" b="12700"/>
                <wp:wrapTopAndBottom/>
                <wp:docPr id="18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0" cy="2730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12700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AB7D18" w14:textId="4524D2D0" w:rsidR="003721FF" w:rsidRPr="005539D4" w:rsidRDefault="00FC7BF3" w:rsidP="003721FF">
                            <w:pPr>
                              <w:pStyle w:val="BodyText"/>
                              <w:spacing w:before="78"/>
                              <w:ind w:left="143"/>
                              <w:rPr>
                                <w:rFonts w:ascii="Courier New"/>
                                <w:color w:val="002060"/>
                              </w:rPr>
                            </w:pPr>
                            <w:r>
                              <w:rPr>
                                <w:rFonts w:ascii="Courier New"/>
                                <w:color w:val="002060"/>
                              </w:rPr>
                              <w:t>#</w:t>
                            </w:r>
                            <w:r w:rsidR="003721FF">
                              <w:rPr>
                                <w:rFonts w:ascii="Courier New"/>
                                <w:color w:val="002060"/>
                              </w:rPr>
                              <w:t xml:space="preserve"> </w:t>
                            </w:r>
                            <w:proofErr w:type="gramStart"/>
                            <w:r w:rsidR="00F95710">
                              <w:rPr>
                                <w:rFonts w:ascii="Courier New"/>
                                <w:color w:val="002060"/>
                              </w:rPr>
                              <w:t>time</w:t>
                            </w:r>
                            <w:proofErr w:type="gramEnd"/>
                            <w:r>
                              <w:rPr>
                                <w:rFonts w:ascii="Courier New"/>
                                <w:color w:val="002060"/>
                              </w:rPr>
                              <w:t xml:space="preserve"> </w:t>
                            </w:r>
                            <w:r w:rsidR="003721FF" w:rsidRPr="003721FF">
                              <w:rPr>
                                <w:rFonts w:ascii="Courier New"/>
                                <w:color w:val="002060"/>
                              </w:rPr>
                              <w:t xml:space="preserve">ansible-playbook </w:t>
                            </w:r>
                            <w:proofErr w:type="spellStart"/>
                            <w:r w:rsidR="003721FF" w:rsidRPr="003721FF">
                              <w:rPr>
                                <w:rFonts w:ascii="Courier New"/>
                                <w:color w:val="002060"/>
                              </w:rPr>
                              <w:t>playbook.yml</w:t>
                            </w:r>
                            <w:proofErr w:type="spellEnd"/>
                          </w:p>
                          <w:p w14:paraId="4FEAEA0E" w14:textId="77777777" w:rsidR="003721FF" w:rsidRDefault="003721FF" w:rsidP="003721FF">
                            <w:pPr>
                              <w:pStyle w:val="BodyText"/>
                              <w:spacing w:before="78"/>
                              <w:rPr>
                                <w:rFonts w:ascii="Courier New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407FEA8" id="Text Box 18" o:spid="_x0000_s1038" type="#_x0000_t202" style="position:absolute;margin-left:0;margin-top:34.7pt;width:450pt;height:21.5pt;z-index:-251630592;visibility:visible;mso-wrap-style:square;mso-width-percent:0;mso-height-percent:0;mso-wrap-distance-left:0;mso-wrap-distance-top:0;mso-wrap-distance-right:0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" fillcolor="#f2f2f2 [3052]" strokecolor="#00b050" strokeweight="1pt">
                <v:textbox inset="0,0,0,0">
                  <w:txbxContent>
                    <w:p w14:paraId="6AAB7D18" w14:textId="4524D2D0" w:rsidR="003721FF" w:rsidRPr="005539D4" w:rsidRDefault="00FC7BF3" w:rsidP="003721FF">
                      <w:pPr>
                        <w:pStyle w:val="BodyText"/>
                        <w:spacing w:before="78"/>
                        <w:ind w:left="143"/>
                        <w:rPr>
                          <w:rFonts w:ascii="Courier New"/>
                          <w:color w:val="002060"/>
                        </w:rPr>
                      </w:pPr>
                      <w:r>
                        <w:rPr>
                          <w:rFonts w:ascii="Courier New"/>
                          <w:color w:val="002060"/>
                        </w:rPr>
                        <w:t>#</w:t>
                      </w:r>
                      <w:r w:rsidR="003721FF">
                        <w:rPr>
                          <w:rFonts w:ascii="Courier New"/>
                          <w:color w:val="002060"/>
                        </w:rPr>
                        <w:t xml:space="preserve"> </w:t>
                      </w:r>
                      <w:proofErr w:type="gramStart"/>
                      <w:r w:rsidR="00F95710">
                        <w:rPr>
                          <w:rFonts w:ascii="Courier New"/>
                          <w:color w:val="002060"/>
                        </w:rPr>
                        <w:t>time</w:t>
                      </w:r>
                      <w:proofErr w:type="gramEnd"/>
                      <w:r>
                        <w:rPr>
                          <w:rFonts w:ascii="Courier New"/>
                          <w:color w:val="002060"/>
                        </w:rPr>
                        <w:t xml:space="preserve"> </w:t>
                      </w:r>
                      <w:r w:rsidR="003721FF" w:rsidRPr="003721FF">
                        <w:rPr>
                          <w:rFonts w:ascii="Courier New"/>
                          <w:color w:val="002060"/>
                        </w:rPr>
                        <w:t xml:space="preserve">ansible-playbook </w:t>
                      </w:r>
                      <w:proofErr w:type="spellStart"/>
                      <w:r w:rsidR="003721FF" w:rsidRPr="003721FF">
                        <w:rPr>
                          <w:rFonts w:ascii="Courier New"/>
                          <w:color w:val="002060"/>
                        </w:rPr>
                        <w:t>playbook.yml</w:t>
                      </w:r>
                      <w:proofErr w:type="spellEnd"/>
                    </w:p>
                    <w:p w14:paraId="4FEAEA0E" w14:textId="77777777" w:rsidR="003721FF" w:rsidRDefault="003721FF" w:rsidP="003721FF">
                      <w:pPr>
                        <w:pStyle w:val="BodyText"/>
                        <w:spacing w:before="78"/>
                        <w:rPr>
                          <w:rFonts w:ascii="Courier New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3721FF">
        <w:rPr>
          <w:b/>
        </w:rPr>
        <w:t>9.</w:t>
      </w:r>
      <w:r>
        <w:t xml:space="preserve"> Re-execute the </w:t>
      </w:r>
      <w:proofErr w:type="spellStart"/>
      <w:r>
        <w:t>playbook.yml</w:t>
      </w:r>
      <w:proofErr w:type="spellEnd"/>
      <w:r>
        <w:t xml:space="preserve"> playbook. Watch the playbook as it runs. Note how Ansible executes the entire play on just two hosts before re-executing the play on the two remaining hosts.</w:t>
      </w:r>
    </w:p>
    <w:p w14:paraId="13EC240C" w14:textId="32B68D05" w:rsidR="003721FF" w:rsidRDefault="00F95710" w:rsidP="003721FF">
      <w:r>
        <w:t>Output:</w:t>
      </w:r>
    </w:p>
    <w:p w14:paraId="28CD63B6" w14:textId="24EB9217" w:rsidR="00F95710" w:rsidRDefault="00FC7BF3" w:rsidP="003721FF">
      <w:r>
        <w:rPr>
          <w:noProof/>
        </w:rPr>
        <w:lastRenderedPageBreak/>
        <w:drawing>
          <wp:inline distT="0" distB="0" distL="0" distR="0" wp14:anchorId="351B67BD" wp14:editId="1FFF249B">
            <wp:extent cx="5943600" cy="3578225"/>
            <wp:effectExtent l="0" t="0" r="0" b="317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78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2F9315" w14:textId="77777777" w:rsidR="003721FF" w:rsidRDefault="00D66CB0" w:rsidP="003721FF">
      <w:r w:rsidRPr="004A685B">
        <w:rPr>
          <w:rFonts w:cstheme="minorHAnsi"/>
          <w:b/>
          <w:noProof/>
        </w:rPr>
        <mc:AlternateContent>
          <mc:Choice Requires="wps">
            <w:drawing>
              <wp:anchor distT="0" distB="0" distL="0" distR="0" simplePos="0" relativeHeight="251687936" behindDoc="1" locked="0" layoutInCell="1" allowOverlap="1" wp14:anchorId="656E01B0" wp14:editId="5317C9E2">
                <wp:simplePos x="0" y="0"/>
                <wp:positionH relativeFrom="margin">
                  <wp:align>right</wp:align>
                </wp:positionH>
                <wp:positionV relativeFrom="paragraph">
                  <wp:posOffset>431165</wp:posOffset>
                </wp:positionV>
                <wp:extent cx="5924550" cy="342900"/>
                <wp:effectExtent l="0" t="0" r="19050" b="19050"/>
                <wp:wrapTopAndBottom/>
                <wp:docPr id="20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4550" cy="3429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12700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3EFCED" w14:textId="1762075B" w:rsidR="003721FF" w:rsidRPr="005539D4" w:rsidRDefault="00D66CB0" w:rsidP="003721FF">
                            <w:pPr>
                              <w:pStyle w:val="BodyText"/>
                              <w:spacing w:before="78"/>
                              <w:ind w:left="143"/>
                              <w:rPr>
                                <w:rFonts w:ascii="Courier New"/>
                                <w:color w:val="002060"/>
                              </w:rPr>
                            </w:pPr>
                            <w:r>
                              <w:rPr>
                                <w:rFonts w:ascii="Courier New"/>
                                <w:color w:val="002060"/>
                              </w:rPr>
                              <w:t xml:space="preserve">$ </w:t>
                            </w:r>
                            <w:r w:rsidR="00F95710">
                              <w:rPr>
                                <w:rFonts w:ascii="Courier New"/>
                                <w:color w:val="002060"/>
                              </w:rPr>
                              <w:t xml:space="preserve">time </w:t>
                            </w:r>
                            <w:r w:rsidRPr="00D66CB0">
                              <w:rPr>
                                <w:rFonts w:ascii="Courier New"/>
                                <w:color w:val="002060"/>
                              </w:rPr>
                              <w:t xml:space="preserve">ansible-playbook </w:t>
                            </w:r>
                            <w:proofErr w:type="spellStart"/>
                            <w:r w:rsidRPr="00D66CB0">
                              <w:rPr>
                                <w:rFonts w:ascii="Courier New"/>
                                <w:color w:val="002060"/>
                              </w:rPr>
                              <w:t>removeapache.yml</w:t>
                            </w:r>
                            <w:proofErr w:type="spellEnd"/>
                            <w:r w:rsidRPr="00D66CB0">
                              <w:rPr>
                                <w:rFonts w:ascii="Courier New"/>
                                <w:color w:val="002060"/>
                              </w:rPr>
                              <w:t xml:space="preserve"> -</w:t>
                            </w:r>
                            <w:proofErr w:type="spellStart"/>
                            <w:r w:rsidRPr="00D66CB0">
                              <w:rPr>
                                <w:rFonts w:ascii="Courier New"/>
                                <w:color w:val="002060"/>
                              </w:rPr>
                              <w:t>i</w:t>
                            </w:r>
                            <w:proofErr w:type="spellEnd"/>
                            <w:r w:rsidRPr="00D66CB0">
                              <w:rPr>
                                <w:rFonts w:ascii="Courier New"/>
                                <w:color w:val="002060"/>
                              </w:rPr>
                              <w:t xml:space="preserve"> inventory</w:t>
                            </w:r>
                          </w:p>
                          <w:p w14:paraId="017A1195" w14:textId="77777777" w:rsidR="003721FF" w:rsidRDefault="003721FF" w:rsidP="003721FF">
                            <w:pPr>
                              <w:pStyle w:val="BodyText"/>
                              <w:spacing w:before="78"/>
                              <w:rPr>
                                <w:rFonts w:ascii="Courier New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56E01B0" id="Text Box 20" o:spid="_x0000_s1039" type="#_x0000_t202" style="position:absolute;margin-left:415.3pt;margin-top:33.95pt;width:466.5pt;height:27pt;z-index:-251628544;visibility:visible;mso-wrap-style:square;mso-width-percent:0;mso-height-percent:0;mso-wrap-distance-left:0;mso-wrap-distance-top:0;mso-wrap-distance-right:0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" fillcolor="#f2f2f2 [3052]" strokecolor="#00b050" strokeweight="1pt">
                <v:textbox inset="0,0,0,0">
                  <w:txbxContent>
                    <w:p w14:paraId="6E3EFCED" w14:textId="1762075B" w:rsidR="003721FF" w:rsidRPr="005539D4" w:rsidRDefault="00D66CB0" w:rsidP="003721FF">
                      <w:pPr>
                        <w:pStyle w:val="BodyText"/>
                        <w:spacing w:before="78"/>
                        <w:ind w:left="143"/>
                        <w:rPr>
                          <w:rFonts w:ascii="Courier New"/>
                          <w:color w:val="002060"/>
                        </w:rPr>
                      </w:pPr>
                      <w:r>
                        <w:rPr>
                          <w:rFonts w:ascii="Courier New"/>
                          <w:color w:val="002060"/>
                        </w:rPr>
                        <w:t xml:space="preserve">$ </w:t>
                      </w:r>
                      <w:r w:rsidR="00F95710">
                        <w:rPr>
                          <w:rFonts w:ascii="Courier New"/>
                          <w:color w:val="002060"/>
                        </w:rPr>
                        <w:t xml:space="preserve">time </w:t>
                      </w:r>
                      <w:r w:rsidRPr="00D66CB0">
                        <w:rPr>
                          <w:rFonts w:ascii="Courier New"/>
                          <w:color w:val="002060"/>
                        </w:rPr>
                        <w:t xml:space="preserve">ansible-playbook </w:t>
                      </w:r>
                      <w:proofErr w:type="spellStart"/>
                      <w:r w:rsidRPr="00D66CB0">
                        <w:rPr>
                          <w:rFonts w:ascii="Courier New"/>
                          <w:color w:val="002060"/>
                        </w:rPr>
                        <w:t>removeapache.yml</w:t>
                      </w:r>
                      <w:proofErr w:type="spellEnd"/>
                      <w:r w:rsidRPr="00D66CB0">
                        <w:rPr>
                          <w:rFonts w:ascii="Courier New"/>
                          <w:color w:val="002060"/>
                        </w:rPr>
                        <w:t xml:space="preserve"> -i inventory</w:t>
                      </w:r>
                    </w:p>
                    <w:p w14:paraId="017A1195" w14:textId="77777777" w:rsidR="003721FF" w:rsidRDefault="003721FF" w:rsidP="003721FF">
                      <w:pPr>
                        <w:pStyle w:val="BodyText"/>
                        <w:spacing w:before="78"/>
                        <w:rPr>
                          <w:rFonts w:ascii="Courier New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3721FF" w:rsidRPr="003721FF">
        <w:rPr>
          <w:b/>
        </w:rPr>
        <w:t>10</w:t>
      </w:r>
      <w:r w:rsidR="003721FF">
        <w:t xml:space="preserve">. Execute the </w:t>
      </w:r>
      <w:proofErr w:type="spellStart"/>
      <w:r w:rsidR="003721FF">
        <w:t>remove_apache.yml</w:t>
      </w:r>
      <w:proofErr w:type="spellEnd"/>
      <w:r w:rsidR="003721FF">
        <w:t xml:space="preserve"> playbook to stop and disable the httpd service and to remove the httpd package.</w:t>
      </w:r>
    </w:p>
    <w:p w14:paraId="6D2A8BB4" w14:textId="66A99BB5" w:rsidR="003721FF" w:rsidRDefault="00F95710" w:rsidP="003721FF">
      <w:r>
        <w:t>Output:</w:t>
      </w:r>
    </w:p>
    <w:p w14:paraId="13C75F13" w14:textId="3554F75E" w:rsidR="00F95710" w:rsidRDefault="00F95710" w:rsidP="003721FF">
      <w:r>
        <w:rPr>
          <w:noProof/>
        </w:rPr>
        <w:drawing>
          <wp:inline distT="0" distB="0" distL="0" distR="0" wp14:anchorId="17A2A585" wp14:editId="11304851">
            <wp:extent cx="5943600" cy="2569845"/>
            <wp:effectExtent l="0" t="0" r="0" b="190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69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3E7AFE" w14:textId="77777777" w:rsidR="00D66CB0" w:rsidRDefault="00D66CB0" w:rsidP="003721FF"/>
    <w:p w14:paraId="3C012CD4" w14:textId="77777777" w:rsidR="00D66CB0" w:rsidRDefault="00D66CB0" w:rsidP="00D66CB0">
      <w:pPr>
        <w:rPr>
          <w:b/>
        </w:rPr>
      </w:pPr>
      <w:r w:rsidRPr="00D66CB0">
        <w:rPr>
          <w:b/>
          <w:noProof/>
        </w:rPr>
        <w:lastRenderedPageBreak/>
        <mc:AlternateContent>
          <mc:Choice Requires="wps">
            <w:drawing>
              <wp:anchor distT="0" distB="0" distL="114300" distR="114300" simplePos="0" relativeHeight="251689984" behindDoc="0" locked="0" layoutInCell="1" allowOverlap="0" wp14:anchorId="1EAB24B2" wp14:editId="26AB90D7">
                <wp:simplePos x="0" y="0"/>
                <wp:positionH relativeFrom="margin">
                  <wp:align>right</wp:align>
                </wp:positionH>
                <wp:positionV relativeFrom="paragraph">
                  <wp:posOffset>285115</wp:posOffset>
                </wp:positionV>
                <wp:extent cx="5915025" cy="2133600"/>
                <wp:effectExtent l="0" t="0" r="28575" b="19050"/>
                <wp:wrapTopAndBottom/>
                <wp:docPr id="22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5025" cy="21336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 w="9525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4992A5" w14:textId="77777777" w:rsidR="00D66CB0" w:rsidRPr="007C10AD" w:rsidRDefault="00D66CB0" w:rsidP="00D66CB0">
                            <w:pPr>
                              <w:pStyle w:val="BodyText"/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</w:pPr>
                            <w:r w:rsidRPr="007C10AD"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  <w:t xml:space="preserve">$ cat &gt; </w:t>
                            </w:r>
                            <w:proofErr w:type="spellStart"/>
                            <w:r w:rsidRPr="007C10AD"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  <w:t>ansible.cfg</w:t>
                            </w:r>
                            <w:proofErr w:type="spellEnd"/>
                            <w:r w:rsidRPr="007C10AD"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  <w:t xml:space="preserve"> &lt;&lt;EOF</w:t>
                            </w:r>
                          </w:p>
                          <w:p w14:paraId="2A8B7A57" w14:textId="77777777" w:rsidR="00D66CB0" w:rsidRPr="007C10AD" w:rsidRDefault="00D66CB0" w:rsidP="00D66CB0">
                            <w:pPr>
                              <w:pStyle w:val="BodyText"/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</w:pPr>
                            <w:r w:rsidRPr="007C10AD"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  <w:t>[defaults]</w:t>
                            </w:r>
                          </w:p>
                          <w:p w14:paraId="43E13080" w14:textId="77777777" w:rsidR="00D66CB0" w:rsidRPr="007C10AD" w:rsidRDefault="00D66CB0" w:rsidP="00D66CB0">
                            <w:pPr>
                              <w:pStyle w:val="BodyText"/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</w:pPr>
                            <w:r w:rsidRPr="007C10AD"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  <w:t xml:space="preserve">inventory </w:t>
                            </w:r>
                            <w:proofErr w:type="gramStart"/>
                            <w:r w:rsidRPr="007C10AD"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  <w:t>= .</w:t>
                            </w:r>
                            <w:proofErr w:type="gramEnd"/>
                            <w:r w:rsidRPr="007C10AD"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  <w:t>/inventory</w:t>
                            </w:r>
                          </w:p>
                          <w:p w14:paraId="310E709F" w14:textId="77777777" w:rsidR="00D66CB0" w:rsidRPr="007C10AD" w:rsidRDefault="00D66CB0" w:rsidP="00D66CB0">
                            <w:pPr>
                              <w:pStyle w:val="BodyText"/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  <w:t>forks=4</w:t>
                            </w:r>
                          </w:p>
                          <w:p w14:paraId="1203609A" w14:textId="77777777" w:rsidR="00D66CB0" w:rsidRPr="007C10AD" w:rsidRDefault="00D66CB0" w:rsidP="00D66CB0">
                            <w:pPr>
                              <w:pStyle w:val="BodyText"/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</w:pPr>
                          </w:p>
                          <w:p w14:paraId="269DA972" w14:textId="77777777" w:rsidR="00D66CB0" w:rsidRPr="007C10AD" w:rsidRDefault="00D66CB0" w:rsidP="00D66CB0">
                            <w:pPr>
                              <w:pStyle w:val="BodyText"/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</w:pPr>
                            <w:r w:rsidRPr="007C10AD"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  <w:t>[</w:t>
                            </w:r>
                            <w:proofErr w:type="spellStart"/>
                            <w:r w:rsidRPr="007C10AD"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  <w:t>privilege_escalation</w:t>
                            </w:r>
                            <w:proofErr w:type="spellEnd"/>
                            <w:r w:rsidRPr="007C10AD"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  <w:t>]</w:t>
                            </w:r>
                          </w:p>
                          <w:p w14:paraId="097A486B" w14:textId="77777777" w:rsidR="00D66CB0" w:rsidRPr="007C10AD" w:rsidRDefault="00D66CB0" w:rsidP="00D66CB0">
                            <w:pPr>
                              <w:pStyle w:val="BodyText"/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</w:pPr>
                            <w:r w:rsidRPr="007C10AD"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  <w:t>become=true</w:t>
                            </w:r>
                          </w:p>
                          <w:p w14:paraId="3338E7B8" w14:textId="77777777" w:rsidR="00D66CB0" w:rsidRPr="007C10AD" w:rsidRDefault="00D66CB0" w:rsidP="00D66CB0">
                            <w:pPr>
                              <w:pStyle w:val="BodyText"/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</w:pPr>
                            <w:proofErr w:type="spellStart"/>
                            <w:r w:rsidRPr="007C10AD"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  <w:t>become_method</w:t>
                            </w:r>
                            <w:proofErr w:type="spellEnd"/>
                            <w:r w:rsidRPr="007C10AD"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  <w:t>=</w:t>
                            </w:r>
                            <w:proofErr w:type="spellStart"/>
                            <w:r w:rsidRPr="007C10AD"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  <w:t>sudo</w:t>
                            </w:r>
                            <w:proofErr w:type="spellEnd"/>
                          </w:p>
                          <w:p w14:paraId="291E5630" w14:textId="77777777" w:rsidR="00D66CB0" w:rsidRPr="007C10AD" w:rsidRDefault="00D66CB0" w:rsidP="00D66CB0">
                            <w:pPr>
                              <w:pStyle w:val="BodyText"/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</w:pPr>
                            <w:proofErr w:type="spellStart"/>
                            <w:r w:rsidRPr="007C10AD"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  <w:t>become_user</w:t>
                            </w:r>
                            <w:proofErr w:type="spellEnd"/>
                            <w:r w:rsidRPr="007C10AD"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  <w:t>=root</w:t>
                            </w:r>
                          </w:p>
                          <w:p w14:paraId="0BDD28D6" w14:textId="77777777" w:rsidR="00D66CB0" w:rsidRPr="007C10AD" w:rsidRDefault="00D66CB0" w:rsidP="00D66CB0">
                            <w:pPr>
                              <w:pStyle w:val="BodyText"/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</w:pPr>
                            <w:proofErr w:type="spellStart"/>
                            <w:r w:rsidRPr="007C10AD"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  <w:t>become_ask_pass</w:t>
                            </w:r>
                            <w:proofErr w:type="spellEnd"/>
                            <w:r w:rsidRPr="007C10AD"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  <w:t>=false</w:t>
                            </w:r>
                          </w:p>
                          <w:p w14:paraId="3E745277" w14:textId="77777777" w:rsidR="00D66CB0" w:rsidRDefault="00D66CB0" w:rsidP="00D66CB0">
                            <w:pPr>
                              <w:pStyle w:val="BodyText"/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</w:pPr>
                            <w:r w:rsidRPr="007C10AD">
                              <w:rPr>
                                <w:rFonts w:ascii="Courier New" w:hAnsi="Courier New" w:cs="Courier New"/>
                                <w:color w:val="002060"/>
                                <w:sz w:val="26"/>
                                <w:szCs w:val="26"/>
                              </w:rPr>
                              <w:t>EOF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AB24B2" id="Text Box 22" o:spid="_x0000_s1040" type="#_x0000_t202" style="position:absolute;margin-left:414.55pt;margin-top:22.45pt;width:465.75pt;height:168pt;z-index:25168998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" o:allowoverlap="f" fillcolor="#f2f2f2 [3052]" strokecolor="#00b050">
                <v:textbox>
                  <w:txbxContent>
                    <w:p w14:paraId="1D4992A5" w14:textId="77777777" w:rsidR="00D66CB0" w:rsidRPr="007C10AD" w:rsidRDefault="00D66CB0" w:rsidP="00D66CB0">
                      <w:pPr>
                        <w:pStyle w:val="BodyText"/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</w:pPr>
                      <w:r w:rsidRPr="007C10AD"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  <w:t xml:space="preserve">$ cat &gt; </w:t>
                      </w:r>
                      <w:proofErr w:type="spellStart"/>
                      <w:r w:rsidRPr="007C10AD"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  <w:t>ansible.cfg</w:t>
                      </w:r>
                      <w:proofErr w:type="spellEnd"/>
                      <w:r w:rsidRPr="007C10AD"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  <w:t xml:space="preserve"> &lt;&lt;EOF</w:t>
                      </w:r>
                    </w:p>
                    <w:p w14:paraId="2A8B7A57" w14:textId="77777777" w:rsidR="00D66CB0" w:rsidRPr="007C10AD" w:rsidRDefault="00D66CB0" w:rsidP="00D66CB0">
                      <w:pPr>
                        <w:pStyle w:val="BodyText"/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</w:pPr>
                      <w:r w:rsidRPr="007C10AD"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  <w:t>[defaults]</w:t>
                      </w:r>
                    </w:p>
                    <w:p w14:paraId="43E13080" w14:textId="77777777" w:rsidR="00D66CB0" w:rsidRPr="007C10AD" w:rsidRDefault="00D66CB0" w:rsidP="00D66CB0">
                      <w:pPr>
                        <w:pStyle w:val="BodyText"/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</w:pPr>
                      <w:r w:rsidRPr="007C10AD"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  <w:t xml:space="preserve">inventory </w:t>
                      </w:r>
                      <w:proofErr w:type="gramStart"/>
                      <w:r w:rsidRPr="007C10AD"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  <w:t>= .</w:t>
                      </w:r>
                      <w:proofErr w:type="gramEnd"/>
                      <w:r w:rsidRPr="007C10AD"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  <w:t>/inventory</w:t>
                      </w:r>
                    </w:p>
                    <w:p w14:paraId="310E709F" w14:textId="77777777" w:rsidR="00D66CB0" w:rsidRPr="007C10AD" w:rsidRDefault="00D66CB0" w:rsidP="00D66CB0">
                      <w:pPr>
                        <w:pStyle w:val="BodyText"/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</w:pPr>
                      <w:r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  <w:t>forks=4</w:t>
                      </w:r>
                    </w:p>
                    <w:p w14:paraId="1203609A" w14:textId="77777777" w:rsidR="00D66CB0" w:rsidRPr="007C10AD" w:rsidRDefault="00D66CB0" w:rsidP="00D66CB0">
                      <w:pPr>
                        <w:pStyle w:val="BodyText"/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</w:pPr>
                    </w:p>
                    <w:p w14:paraId="269DA972" w14:textId="77777777" w:rsidR="00D66CB0" w:rsidRPr="007C10AD" w:rsidRDefault="00D66CB0" w:rsidP="00D66CB0">
                      <w:pPr>
                        <w:pStyle w:val="BodyText"/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</w:pPr>
                      <w:r w:rsidRPr="007C10AD"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  <w:t>[</w:t>
                      </w:r>
                      <w:proofErr w:type="spellStart"/>
                      <w:r w:rsidRPr="007C10AD"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  <w:t>privilege_escalation</w:t>
                      </w:r>
                      <w:proofErr w:type="spellEnd"/>
                      <w:r w:rsidRPr="007C10AD"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  <w:t>]</w:t>
                      </w:r>
                    </w:p>
                    <w:p w14:paraId="097A486B" w14:textId="77777777" w:rsidR="00D66CB0" w:rsidRPr="007C10AD" w:rsidRDefault="00D66CB0" w:rsidP="00D66CB0">
                      <w:pPr>
                        <w:pStyle w:val="BodyText"/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</w:pPr>
                      <w:r w:rsidRPr="007C10AD"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  <w:t>become=true</w:t>
                      </w:r>
                    </w:p>
                    <w:p w14:paraId="3338E7B8" w14:textId="77777777" w:rsidR="00D66CB0" w:rsidRPr="007C10AD" w:rsidRDefault="00D66CB0" w:rsidP="00D66CB0">
                      <w:pPr>
                        <w:pStyle w:val="BodyText"/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</w:pPr>
                      <w:proofErr w:type="spellStart"/>
                      <w:r w:rsidRPr="007C10AD"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  <w:t>become_method</w:t>
                      </w:r>
                      <w:proofErr w:type="spellEnd"/>
                      <w:r w:rsidRPr="007C10AD"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  <w:t>=</w:t>
                      </w:r>
                      <w:proofErr w:type="spellStart"/>
                      <w:r w:rsidRPr="007C10AD"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  <w:t>sudo</w:t>
                      </w:r>
                      <w:proofErr w:type="spellEnd"/>
                    </w:p>
                    <w:p w14:paraId="291E5630" w14:textId="77777777" w:rsidR="00D66CB0" w:rsidRPr="007C10AD" w:rsidRDefault="00D66CB0" w:rsidP="00D66CB0">
                      <w:pPr>
                        <w:pStyle w:val="BodyText"/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</w:pPr>
                      <w:proofErr w:type="spellStart"/>
                      <w:r w:rsidRPr="007C10AD"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  <w:t>become_user</w:t>
                      </w:r>
                      <w:proofErr w:type="spellEnd"/>
                      <w:r w:rsidRPr="007C10AD"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  <w:t>=root</w:t>
                      </w:r>
                    </w:p>
                    <w:p w14:paraId="0BDD28D6" w14:textId="77777777" w:rsidR="00D66CB0" w:rsidRPr="007C10AD" w:rsidRDefault="00D66CB0" w:rsidP="00D66CB0">
                      <w:pPr>
                        <w:pStyle w:val="BodyText"/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</w:pPr>
                      <w:proofErr w:type="spellStart"/>
                      <w:r w:rsidRPr="007C10AD"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  <w:t>become_ask_pass</w:t>
                      </w:r>
                      <w:proofErr w:type="spellEnd"/>
                      <w:r w:rsidRPr="007C10AD"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  <w:t>=false</w:t>
                      </w:r>
                    </w:p>
                    <w:p w14:paraId="3E745277" w14:textId="77777777" w:rsidR="00D66CB0" w:rsidRDefault="00D66CB0" w:rsidP="00D66CB0">
                      <w:pPr>
                        <w:pStyle w:val="BodyText"/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</w:pPr>
                      <w:r w:rsidRPr="007C10AD">
                        <w:rPr>
                          <w:rFonts w:ascii="Courier New" w:hAnsi="Courier New" w:cs="Courier New"/>
                          <w:color w:val="002060"/>
                          <w:sz w:val="26"/>
                          <w:szCs w:val="26"/>
                        </w:rPr>
                        <w:t>EOF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D66CB0">
        <w:rPr>
          <w:b/>
        </w:rPr>
        <w:t>11</w:t>
      </w:r>
      <w:r>
        <w:t xml:space="preserve">. Set the value of the </w:t>
      </w:r>
      <w:proofErr w:type="gramStart"/>
      <w:r w:rsidRPr="00D66CB0">
        <w:rPr>
          <w:b/>
        </w:rPr>
        <w:t>forks</w:t>
      </w:r>
      <w:proofErr w:type="gramEnd"/>
      <w:r>
        <w:t xml:space="preserve"> parameter back to </w:t>
      </w:r>
      <w:r w:rsidRPr="00D66CB0">
        <w:rPr>
          <w:b/>
        </w:rPr>
        <w:t>4</w:t>
      </w:r>
      <w:r>
        <w:t xml:space="preserve"> in </w:t>
      </w:r>
      <w:proofErr w:type="spellStart"/>
      <w:r w:rsidRPr="00D66CB0">
        <w:rPr>
          <w:b/>
        </w:rPr>
        <w:t>ansible.cfg</w:t>
      </w:r>
      <w:proofErr w:type="spellEnd"/>
      <w:r>
        <w:rPr>
          <w:b/>
        </w:rPr>
        <w:t>.</w:t>
      </w:r>
    </w:p>
    <w:p w14:paraId="14219098" w14:textId="77777777" w:rsidR="00D66CB0" w:rsidRDefault="00D66CB0" w:rsidP="00D66CB0">
      <w:pPr>
        <w:rPr>
          <w:b/>
        </w:rPr>
      </w:pPr>
    </w:p>
    <w:p w14:paraId="66B4C6F2" w14:textId="77777777" w:rsidR="00D66CB0" w:rsidRDefault="00D66CB0" w:rsidP="00D66CB0">
      <w:r>
        <w:rPr>
          <w:b/>
        </w:rPr>
        <w:t>12.</w:t>
      </w:r>
      <w:r>
        <w:t xml:space="preserve"> Set the serial parameter in the </w:t>
      </w:r>
      <w:proofErr w:type="spellStart"/>
      <w:r>
        <w:t>playbook.yml</w:t>
      </w:r>
      <w:proofErr w:type="spellEnd"/>
      <w:r>
        <w:t xml:space="preserve"> playbook to 3. </w:t>
      </w:r>
    </w:p>
    <w:p w14:paraId="404126CD" w14:textId="77777777" w:rsidR="00D66CB0" w:rsidRPr="00D66CB0" w:rsidRDefault="00D66CB0" w:rsidP="00D66CB0">
      <w:pPr>
        <w:rPr>
          <w:b/>
        </w:rPr>
      </w:pPr>
      <w:r w:rsidRPr="004A685B">
        <w:rPr>
          <w:rFonts w:cstheme="minorHAnsi"/>
          <w:b/>
          <w:noProof/>
        </w:rPr>
        <mc:AlternateContent>
          <mc:Choice Requires="wps">
            <w:drawing>
              <wp:anchor distT="0" distB="0" distL="0" distR="0" simplePos="0" relativeHeight="251692032" behindDoc="1" locked="0" layoutInCell="1" allowOverlap="1" wp14:anchorId="1EE04938" wp14:editId="0F8891FF">
                <wp:simplePos x="0" y="0"/>
                <wp:positionH relativeFrom="margin">
                  <wp:align>left</wp:align>
                </wp:positionH>
                <wp:positionV relativeFrom="paragraph">
                  <wp:posOffset>282575</wp:posOffset>
                </wp:positionV>
                <wp:extent cx="5715000" cy="3635375"/>
                <wp:effectExtent l="0" t="0" r="19050" b="22225"/>
                <wp:wrapTopAndBottom/>
                <wp:docPr id="24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0" cy="36353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12700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307A31" w14:textId="1434FFCD" w:rsidR="00D66CB0" w:rsidRPr="003721FF" w:rsidRDefault="00F95710" w:rsidP="0014652A">
                            <w:pPr>
                              <w:pStyle w:val="BodyText"/>
                              <w:ind w:left="143"/>
                              <w:rPr>
                                <w:rFonts w:ascii="Courier New"/>
                                <w:color w:val="002060"/>
                              </w:rPr>
                            </w:pPr>
                            <w:r>
                              <w:rPr>
                                <w:rFonts w:ascii="Courier New"/>
                                <w:color w:val="002060"/>
                              </w:rPr>
                              <w:t>#</w:t>
                            </w:r>
                            <w:r w:rsidR="00D66CB0" w:rsidRPr="003721FF">
                              <w:rPr>
                                <w:rFonts w:ascii="Courier New"/>
                                <w:color w:val="002060"/>
                              </w:rPr>
                              <w:t xml:space="preserve"> cat &gt; </w:t>
                            </w:r>
                            <w:proofErr w:type="spellStart"/>
                            <w:r w:rsidR="00D66CB0" w:rsidRPr="003721FF">
                              <w:rPr>
                                <w:rFonts w:ascii="Courier New"/>
                                <w:color w:val="002060"/>
                              </w:rPr>
                              <w:t>playbook.yml</w:t>
                            </w:r>
                            <w:proofErr w:type="spellEnd"/>
                            <w:r w:rsidR="00D66CB0" w:rsidRPr="003721FF">
                              <w:rPr>
                                <w:rFonts w:ascii="Courier New"/>
                                <w:color w:val="002060"/>
                              </w:rPr>
                              <w:t xml:space="preserve"> &lt;&lt;EOF</w:t>
                            </w:r>
                          </w:p>
                          <w:p w14:paraId="16CC6BE4" w14:textId="77777777" w:rsidR="00D66CB0" w:rsidRPr="003721FF" w:rsidRDefault="00D66CB0" w:rsidP="0014652A">
                            <w:pPr>
                              <w:pStyle w:val="BodyText"/>
                              <w:ind w:left="143"/>
                              <w:rPr>
                                <w:rFonts w:ascii="Courier New"/>
                                <w:color w:val="002060"/>
                              </w:rPr>
                            </w:pPr>
                            <w:r w:rsidRPr="003721FF">
                              <w:rPr>
                                <w:rFonts w:ascii="Courier New"/>
                                <w:color w:val="002060"/>
                              </w:rPr>
                              <w:t>---</w:t>
                            </w:r>
                          </w:p>
                          <w:p w14:paraId="3B53C53F" w14:textId="77777777" w:rsidR="00D66CB0" w:rsidRPr="003721FF" w:rsidRDefault="00D66CB0" w:rsidP="0014652A">
                            <w:pPr>
                              <w:pStyle w:val="BodyText"/>
                              <w:ind w:left="143"/>
                              <w:rPr>
                                <w:rFonts w:ascii="Courier New"/>
                                <w:color w:val="002060"/>
                              </w:rPr>
                            </w:pPr>
                            <w:r w:rsidRPr="003721FF">
                              <w:rPr>
                                <w:rFonts w:ascii="Courier New"/>
                                <w:color w:val="002060"/>
                              </w:rPr>
                              <w:t>- name: Update web server</w:t>
                            </w:r>
                          </w:p>
                          <w:p w14:paraId="17C2DD4D" w14:textId="77777777" w:rsidR="00D66CB0" w:rsidRPr="003721FF" w:rsidRDefault="00D66CB0" w:rsidP="0014652A">
                            <w:pPr>
                              <w:pStyle w:val="BodyText"/>
                              <w:ind w:left="143"/>
                              <w:rPr>
                                <w:rFonts w:ascii="Courier New"/>
                                <w:color w:val="002060"/>
                              </w:rPr>
                            </w:pPr>
                            <w:r w:rsidRPr="003721FF">
                              <w:rPr>
                                <w:rFonts w:ascii="Courier New"/>
                                <w:color w:val="002060"/>
                              </w:rPr>
                              <w:t xml:space="preserve">  hosts: webservers</w:t>
                            </w:r>
                          </w:p>
                          <w:p w14:paraId="29B09D87" w14:textId="77777777" w:rsidR="00D66CB0" w:rsidRPr="003721FF" w:rsidRDefault="00D66CB0" w:rsidP="0014652A">
                            <w:pPr>
                              <w:pStyle w:val="BodyText"/>
                              <w:ind w:left="143"/>
                              <w:rPr>
                                <w:rFonts w:ascii="Courier New"/>
                                <w:color w:val="002060"/>
                              </w:rPr>
                            </w:pPr>
                            <w:r>
                              <w:rPr>
                                <w:rFonts w:ascii="Courier New"/>
                                <w:color w:val="002060"/>
                              </w:rPr>
                              <w:t xml:space="preserve">  serial: 3</w:t>
                            </w:r>
                          </w:p>
                          <w:p w14:paraId="7798139D" w14:textId="77777777" w:rsidR="00D66CB0" w:rsidRPr="003721FF" w:rsidRDefault="00D66CB0" w:rsidP="0014652A">
                            <w:pPr>
                              <w:pStyle w:val="BodyText"/>
                              <w:ind w:left="143"/>
                              <w:rPr>
                                <w:rFonts w:ascii="Courier New"/>
                                <w:color w:val="002060"/>
                              </w:rPr>
                            </w:pPr>
                            <w:r w:rsidRPr="003721FF">
                              <w:rPr>
                                <w:rFonts w:ascii="Courier New"/>
                                <w:color w:val="002060"/>
                              </w:rPr>
                              <w:t xml:space="preserve">  tasks:</w:t>
                            </w:r>
                          </w:p>
                          <w:p w14:paraId="20356A7E" w14:textId="77777777" w:rsidR="00D66CB0" w:rsidRPr="003721FF" w:rsidRDefault="00D66CB0" w:rsidP="0014652A">
                            <w:pPr>
                              <w:pStyle w:val="BodyText"/>
                              <w:ind w:left="143"/>
                              <w:rPr>
                                <w:rFonts w:ascii="Courier New"/>
                                <w:color w:val="002060"/>
                              </w:rPr>
                            </w:pPr>
                            <w:r w:rsidRPr="003721FF">
                              <w:rPr>
                                <w:rFonts w:ascii="Courier New"/>
                                <w:color w:val="002060"/>
                              </w:rPr>
                              <w:t xml:space="preserve">    - name: Latest httpd package installed</w:t>
                            </w:r>
                          </w:p>
                          <w:p w14:paraId="3C433260" w14:textId="627FADCF" w:rsidR="00D66CB0" w:rsidRPr="003721FF" w:rsidRDefault="00D66CB0" w:rsidP="0014652A">
                            <w:pPr>
                              <w:pStyle w:val="BodyText"/>
                              <w:ind w:left="143"/>
                              <w:rPr>
                                <w:rFonts w:ascii="Courier New"/>
                                <w:color w:val="002060"/>
                              </w:rPr>
                            </w:pPr>
                            <w:r w:rsidRPr="003721FF">
                              <w:rPr>
                                <w:rFonts w:ascii="Courier New"/>
                                <w:color w:val="002060"/>
                              </w:rPr>
                              <w:t xml:space="preserve">      </w:t>
                            </w:r>
                            <w:r w:rsidR="007D6551">
                              <w:rPr>
                                <w:rFonts w:ascii="Courier New"/>
                                <w:color w:val="002060"/>
                              </w:rPr>
                              <w:t>dnf</w:t>
                            </w:r>
                            <w:r w:rsidRPr="003721FF">
                              <w:rPr>
                                <w:rFonts w:ascii="Courier New"/>
                                <w:color w:val="002060"/>
                              </w:rPr>
                              <w:t>:</w:t>
                            </w:r>
                          </w:p>
                          <w:p w14:paraId="78F0551A" w14:textId="77777777" w:rsidR="00D66CB0" w:rsidRPr="003721FF" w:rsidRDefault="00D66CB0" w:rsidP="0014652A">
                            <w:pPr>
                              <w:pStyle w:val="BodyText"/>
                              <w:ind w:left="143"/>
                              <w:rPr>
                                <w:rFonts w:ascii="Courier New"/>
                                <w:color w:val="002060"/>
                              </w:rPr>
                            </w:pPr>
                            <w:r w:rsidRPr="003721FF">
                              <w:rPr>
                                <w:rFonts w:ascii="Courier New"/>
                                <w:color w:val="002060"/>
                              </w:rPr>
                              <w:t xml:space="preserve">        name: httpd</w:t>
                            </w:r>
                          </w:p>
                          <w:p w14:paraId="36FDCA8B" w14:textId="77777777" w:rsidR="00D66CB0" w:rsidRPr="003721FF" w:rsidRDefault="00D66CB0" w:rsidP="0014652A">
                            <w:pPr>
                              <w:pStyle w:val="BodyText"/>
                              <w:ind w:left="143"/>
                              <w:rPr>
                                <w:rFonts w:ascii="Courier New"/>
                                <w:color w:val="002060"/>
                              </w:rPr>
                            </w:pPr>
                            <w:r w:rsidRPr="003721FF">
                              <w:rPr>
                                <w:rFonts w:ascii="Courier New"/>
                                <w:color w:val="002060"/>
                              </w:rPr>
                              <w:t xml:space="preserve">        state: latest</w:t>
                            </w:r>
                          </w:p>
                          <w:p w14:paraId="41501954" w14:textId="77777777" w:rsidR="00D66CB0" w:rsidRPr="003721FF" w:rsidRDefault="00D66CB0" w:rsidP="0014652A">
                            <w:pPr>
                              <w:pStyle w:val="BodyText"/>
                              <w:ind w:left="143"/>
                              <w:rPr>
                                <w:rFonts w:ascii="Courier New"/>
                                <w:color w:val="002060"/>
                              </w:rPr>
                            </w:pPr>
                            <w:r w:rsidRPr="003721FF">
                              <w:rPr>
                                <w:rFonts w:ascii="Courier New"/>
                                <w:color w:val="002060"/>
                              </w:rPr>
                              <w:t xml:space="preserve">      notify:</w:t>
                            </w:r>
                          </w:p>
                          <w:p w14:paraId="38E87565" w14:textId="77777777" w:rsidR="00D66CB0" w:rsidRPr="003721FF" w:rsidRDefault="00D66CB0" w:rsidP="0014652A">
                            <w:pPr>
                              <w:pStyle w:val="BodyText"/>
                              <w:ind w:left="143"/>
                              <w:rPr>
                                <w:rFonts w:ascii="Courier New"/>
                                <w:color w:val="002060"/>
                              </w:rPr>
                            </w:pPr>
                            <w:r w:rsidRPr="003721FF">
                              <w:rPr>
                                <w:rFonts w:ascii="Courier New"/>
                                <w:color w:val="002060"/>
                              </w:rPr>
                              <w:t xml:space="preserve">        - Restart httpd</w:t>
                            </w:r>
                          </w:p>
                          <w:p w14:paraId="48EC8147" w14:textId="77777777" w:rsidR="00D66CB0" w:rsidRPr="003721FF" w:rsidRDefault="00D66CB0" w:rsidP="0014652A">
                            <w:pPr>
                              <w:pStyle w:val="BodyText"/>
                              <w:ind w:left="143"/>
                              <w:rPr>
                                <w:rFonts w:ascii="Courier New"/>
                                <w:color w:val="002060"/>
                              </w:rPr>
                            </w:pPr>
                          </w:p>
                          <w:p w14:paraId="3428559D" w14:textId="56EC2CEE" w:rsidR="00D66CB0" w:rsidRPr="003721FF" w:rsidRDefault="00D66CB0" w:rsidP="0014652A">
                            <w:pPr>
                              <w:pStyle w:val="BodyText"/>
                              <w:ind w:left="143"/>
                              <w:rPr>
                                <w:rFonts w:ascii="Courier New"/>
                                <w:color w:val="002060"/>
                              </w:rPr>
                            </w:pPr>
                            <w:r w:rsidRPr="003721FF">
                              <w:rPr>
                                <w:rFonts w:ascii="Courier New"/>
                                <w:color w:val="002060"/>
                              </w:rPr>
                              <w:t xml:space="preserve">  handlers:</w:t>
                            </w:r>
                          </w:p>
                          <w:p w14:paraId="0A693331" w14:textId="77777777" w:rsidR="00D66CB0" w:rsidRPr="003721FF" w:rsidRDefault="00D66CB0" w:rsidP="0014652A">
                            <w:pPr>
                              <w:pStyle w:val="BodyText"/>
                              <w:ind w:left="143"/>
                              <w:rPr>
                                <w:rFonts w:ascii="Courier New"/>
                                <w:color w:val="002060"/>
                              </w:rPr>
                            </w:pPr>
                            <w:r w:rsidRPr="003721FF">
                              <w:rPr>
                                <w:rFonts w:ascii="Courier New"/>
                                <w:color w:val="002060"/>
                              </w:rPr>
                              <w:t xml:space="preserve">    - name: Restart httpd</w:t>
                            </w:r>
                          </w:p>
                          <w:p w14:paraId="00DD9966" w14:textId="77777777" w:rsidR="00D66CB0" w:rsidRPr="003721FF" w:rsidRDefault="00D66CB0" w:rsidP="0014652A">
                            <w:pPr>
                              <w:pStyle w:val="BodyText"/>
                              <w:ind w:left="143"/>
                              <w:rPr>
                                <w:rFonts w:ascii="Courier New"/>
                                <w:color w:val="002060"/>
                              </w:rPr>
                            </w:pPr>
                            <w:r w:rsidRPr="003721FF">
                              <w:rPr>
                                <w:rFonts w:ascii="Courier New"/>
                                <w:color w:val="002060"/>
                              </w:rPr>
                              <w:t xml:space="preserve">      service:</w:t>
                            </w:r>
                          </w:p>
                          <w:p w14:paraId="5052932E" w14:textId="7F963ECE" w:rsidR="00D66CB0" w:rsidRPr="003721FF" w:rsidRDefault="00D66CB0" w:rsidP="0014652A">
                            <w:pPr>
                              <w:pStyle w:val="BodyText"/>
                              <w:ind w:left="143"/>
                              <w:rPr>
                                <w:rFonts w:ascii="Courier New"/>
                                <w:color w:val="002060"/>
                              </w:rPr>
                            </w:pPr>
                            <w:r w:rsidRPr="003721FF">
                              <w:rPr>
                                <w:rFonts w:ascii="Courier New"/>
                                <w:color w:val="002060"/>
                              </w:rPr>
                              <w:t xml:space="preserve">        name: httpd</w:t>
                            </w:r>
                          </w:p>
                          <w:p w14:paraId="0AE51D3D" w14:textId="77777777" w:rsidR="00D66CB0" w:rsidRPr="003721FF" w:rsidRDefault="00D66CB0" w:rsidP="0014652A">
                            <w:pPr>
                              <w:pStyle w:val="BodyText"/>
                              <w:ind w:left="143"/>
                              <w:rPr>
                                <w:rFonts w:ascii="Courier New"/>
                                <w:color w:val="002060"/>
                              </w:rPr>
                            </w:pPr>
                            <w:r w:rsidRPr="003721FF">
                              <w:rPr>
                                <w:rFonts w:ascii="Courier New"/>
                                <w:color w:val="002060"/>
                              </w:rPr>
                              <w:t xml:space="preserve">        enabled: yes</w:t>
                            </w:r>
                          </w:p>
                          <w:p w14:paraId="129F5DB7" w14:textId="77777777" w:rsidR="00D66CB0" w:rsidRPr="003721FF" w:rsidRDefault="00D66CB0" w:rsidP="0014652A">
                            <w:pPr>
                              <w:pStyle w:val="BodyText"/>
                              <w:ind w:left="143"/>
                              <w:rPr>
                                <w:rFonts w:ascii="Courier New"/>
                                <w:color w:val="002060"/>
                              </w:rPr>
                            </w:pPr>
                            <w:r w:rsidRPr="003721FF">
                              <w:rPr>
                                <w:rFonts w:ascii="Courier New"/>
                                <w:color w:val="002060"/>
                              </w:rPr>
                              <w:t xml:space="preserve">        state: restarted</w:t>
                            </w:r>
                          </w:p>
                          <w:p w14:paraId="06DB03EF" w14:textId="77777777" w:rsidR="00D66CB0" w:rsidRPr="005539D4" w:rsidRDefault="00D66CB0" w:rsidP="0014652A">
                            <w:pPr>
                              <w:pStyle w:val="BodyText"/>
                              <w:ind w:left="143"/>
                              <w:rPr>
                                <w:rFonts w:ascii="Courier New"/>
                                <w:color w:val="002060"/>
                              </w:rPr>
                            </w:pPr>
                            <w:r w:rsidRPr="003721FF">
                              <w:rPr>
                                <w:rFonts w:ascii="Courier New"/>
                                <w:color w:val="002060"/>
                              </w:rPr>
                              <w:t>EOF</w:t>
                            </w:r>
                          </w:p>
                          <w:p w14:paraId="1B32A21F" w14:textId="77777777" w:rsidR="00D66CB0" w:rsidRDefault="00D66CB0" w:rsidP="0014652A">
                            <w:pPr>
                              <w:pStyle w:val="BodyText"/>
                              <w:rPr>
                                <w:rFonts w:ascii="Courier New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EE04938" id="Text Box 24" o:spid="_x0000_s1041" type="#_x0000_t202" style="position:absolute;margin-left:0;margin-top:22.25pt;width:450pt;height:286.25pt;z-index:-251624448;visibility:visible;mso-wrap-style:square;mso-width-percent:0;mso-height-percent:0;mso-wrap-distance-left:0;mso-wrap-distance-top:0;mso-wrap-distance-right:0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" fillcolor="#f2f2f2 [3052]" strokecolor="#00b050" strokeweight="1pt">
                <v:textbox inset="0,0,0,0">
                  <w:txbxContent>
                    <w:p w14:paraId="18307A31" w14:textId="1434FFCD" w:rsidR="00D66CB0" w:rsidRPr="003721FF" w:rsidRDefault="00F95710" w:rsidP="0014652A">
                      <w:pPr>
                        <w:pStyle w:val="BodyText"/>
                        <w:ind w:left="143"/>
                        <w:rPr>
                          <w:rFonts w:ascii="Courier New"/>
                          <w:color w:val="002060"/>
                        </w:rPr>
                      </w:pPr>
                      <w:r>
                        <w:rPr>
                          <w:rFonts w:ascii="Courier New"/>
                          <w:color w:val="002060"/>
                        </w:rPr>
                        <w:t>#</w:t>
                      </w:r>
                      <w:r w:rsidR="00D66CB0" w:rsidRPr="003721FF">
                        <w:rPr>
                          <w:rFonts w:ascii="Courier New"/>
                          <w:color w:val="002060"/>
                        </w:rPr>
                        <w:t xml:space="preserve"> cat &gt; </w:t>
                      </w:r>
                      <w:proofErr w:type="spellStart"/>
                      <w:r w:rsidR="00D66CB0" w:rsidRPr="003721FF">
                        <w:rPr>
                          <w:rFonts w:ascii="Courier New"/>
                          <w:color w:val="002060"/>
                        </w:rPr>
                        <w:t>playbook.yml</w:t>
                      </w:r>
                      <w:proofErr w:type="spellEnd"/>
                      <w:r w:rsidR="00D66CB0" w:rsidRPr="003721FF">
                        <w:rPr>
                          <w:rFonts w:ascii="Courier New"/>
                          <w:color w:val="002060"/>
                        </w:rPr>
                        <w:t xml:space="preserve"> &lt;&lt;EOF</w:t>
                      </w:r>
                    </w:p>
                    <w:p w14:paraId="16CC6BE4" w14:textId="77777777" w:rsidR="00D66CB0" w:rsidRPr="003721FF" w:rsidRDefault="00D66CB0" w:rsidP="0014652A">
                      <w:pPr>
                        <w:pStyle w:val="BodyText"/>
                        <w:ind w:left="143"/>
                        <w:rPr>
                          <w:rFonts w:ascii="Courier New"/>
                          <w:color w:val="002060"/>
                        </w:rPr>
                      </w:pPr>
                      <w:r w:rsidRPr="003721FF">
                        <w:rPr>
                          <w:rFonts w:ascii="Courier New"/>
                          <w:color w:val="002060"/>
                        </w:rPr>
                        <w:t>---</w:t>
                      </w:r>
                    </w:p>
                    <w:p w14:paraId="3B53C53F" w14:textId="77777777" w:rsidR="00D66CB0" w:rsidRPr="003721FF" w:rsidRDefault="00D66CB0" w:rsidP="0014652A">
                      <w:pPr>
                        <w:pStyle w:val="BodyText"/>
                        <w:ind w:left="143"/>
                        <w:rPr>
                          <w:rFonts w:ascii="Courier New"/>
                          <w:color w:val="002060"/>
                        </w:rPr>
                      </w:pPr>
                      <w:r w:rsidRPr="003721FF">
                        <w:rPr>
                          <w:rFonts w:ascii="Courier New"/>
                          <w:color w:val="002060"/>
                        </w:rPr>
                        <w:t>- name: Update web server</w:t>
                      </w:r>
                    </w:p>
                    <w:p w14:paraId="17C2DD4D" w14:textId="77777777" w:rsidR="00D66CB0" w:rsidRPr="003721FF" w:rsidRDefault="00D66CB0" w:rsidP="0014652A">
                      <w:pPr>
                        <w:pStyle w:val="BodyText"/>
                        <w:ind w:left="143"/>
                        <w:rPr>
                          <w:rFonts w:ascii="Courier New"/>
                          <w:color w:val="002060"/>
                        </w:rPr>
                      </w:pPr>
                      <w:r w:rsidRPr="003721FF">
                        <w:rPr>
                          <w:rFonts w:ascii="Courier New"/>
                          <w:color w:val="002060"/>
                        </w:rPr>
                        <w:t xml:space="preserve">  hosts: webservers</w:t>
                      </w:r>
                    </w:p>
                    <w:p w14:paraId="29B09D87" w14:textId="77777777" w:rsidR="00D66CB0" w:rsidRPr="003721FF" w:rsidRDefault="00D66CB0" w:rsidP="0014652A">
                      <w:pPr>
                        <w:pStyle w:val="BodyText"/>
                        <w:ind w:left="143"/>
                        <w:rPr>
                          <w:rFonts w:ascii="Courier New"/>
                          <w:color w:val="002060"/>
                        </w:rPr>
                      </w:pPr>
                      <w:r>
                        <w:rPr>
                          <w:rFonts w:ascii="Courier New"/>
                          <w:color w:val="002060"/>
                        </w:rPr>
                        <w:t xml:space="preserve">  serial: 3</w:t>
                      </w:r>
                    </w:p>
                    <w:p w14:paraId="7798139D" w14:textId="77777777" w:rsidR="00D66CB0" w:rsidRPr="003721FF" w:rsidRDefault="00D66CB0" w:rsidP="0014652A">
                      <w:pPr>
                        <w:pStyle w:val="BodyText"/>
                        <w:ind w:left="143"/>
                        <w:rPr>
                          <w:rFonts w:ascii="Courier New"/>
                          <w:color w:val="002060"/>
                        </w:rPr>
                      </w:pPr>
                      <w:r w:rsidRPr="003721FF">
                        <w:rPr>
                          <w:rFonts w:ascii="Courier New"/>
                          <w:color w:val="002060"/>
                        </w:rPr>
                        <w:t xml:space="preserve">  tasks:</w:t>
                      </w:r>
                    </w:p>
                    <w:p w14:paraId="20356A7E" w14:textId="77777777" w:rsidR="00D66CB0" w:rsidRPr="003721FF" w:rsidRDefault="00D66CB0" w:rsidP="0014652A">
                      <w:pPr>
                        <w:pStyle w:val="BodyText"/>
                        <w:ind w:left="143"/>
                        <w:rPr>
                          <w:rFonts w:ascii="Courier New"/>
                          <w:color w:val="002060"/>
                        </w:rPr>
                      </w:pPr>
                      <w:r w:rsidRPr="003721FF">
                        <w:rPr>
                          <w:rFonts w:ascii="Courier New"/>
                          <w:color w:val="002060"/>
                        </w:rPr>
                        <w:t xml:space="preserve">    - name: Latest httpd package installed</w:t>
                      </w:r>
                    </w:p>
                    <w:p w14:paraId="3C433260" w14:textId="627FADCF" w:rsidR="00D66CB0" w:rsidRPr="003721FF" w:rsidRDefault="00D66CB0" w:rsidP="0014652A">
                      <w:pPr>
                        <w:pStyle w:val="BodyText"/>
                        <w:ind w:left="143"/>
                        <w:rPr>
                          <w:rFonts w:ascii="Courier New"/>
                          <w:color w:val="002060"/>
                        </w:rPr>
                      </w:pPr>
                      <w:r w:rsidRPr="003721FF">
                        <w:rPr>
                          <w:rFonts w:ascii="Courier New"/>
                          <w:color w:val="002060"/>
                        </w:rPr>
                        <w:t xml:space="preserve">      </w:t>
                      </w:r>
                      <w:r w:rsidR="007D6551">
                        <w:rPr>
                          <w:rFonts w:ascii="Courier New"/>
                          <w:color w:val="002060"/>
                        </w:rPr>
                        <w:t>dnf</w:t>
                      </w:r>
                      <w:r w:rsidRPr="003721FF">
                        <w:rPr>
                          <w:rFonts w:ascii="Courier New"/>
                          <w:color w:val="002060"/>
                        </w:rPr>
                        <w:t>:</w:t>
                      </w:r>
                    </w:p>
                    <w:p w14:paraId="78F0551A" w14:textId="77777777" w:rsidR="00D66CB0" w:rsidRPr="003721FF" w:rsidRDefault="00D66CB0" w:rsidP="0014652A">
                      <w:pPr>
                        <w:pStyle w:val="BodyText"/>
                        <w:ind w:left="143"/>
                        <w:rPr>
                          <w:rFonts w:ascii="Courier New"/>
                          <w:color w:val="002060"/>
                        </w:rPr>
                      </w:pPr>
                      <w:r w:rsidRPr="003721FF">
                        <w:rPr>
                          <w:rFonts w:ascii="Courier New"/>
                          <w:color w:val="002060"/>
                        </w:rPr>
                        <w:t xml:space="preserve">        name: httpd</w:t>
                      </w:r>
                    </w:p>
                    <w:p w14:paraId="36FDCA8B" w14:textId="77777777" w:rsidR="00D66CB0" w:rsidRPr="003721FF" w:rsidRDefault="00D66CB0" w:rsidP="0014652A">
                      <w:pPr>
                        <w:pStyle w:val="BodyText"/>
                        <w:ind w:left="143"/>
                        <w:rPr>
                          <w:rFonts w:ascii="Courier New"/>
                          <w:color w:val="002060"/>
                        </w:rPr>
                      </w:pPr>
                      <w:r w:rsidRPr="003721FF">
                        <w:rPr>
                          <w:rFonts w:ascii="Courier New"/>
                          <w:color w:val="002060"/>
                        </w:rPr>
                        <w:t xml:space="preserve">        state: latest</w:t>
                      </w:r>
                    </w:p>
                    <w:p w14:paraId="41501954" w14:textId="77777777" w:rsidR="00D66CB0" w:rsidRPr="003721FF" w:rsidRDefault="00D66CB0" w:rsidP="0014652A">
                      <w:pPr>
                        <w:pStyle w:val="BodyText"/>
                        <w:ind w:left="143"/>
                        <w:rPr>
                          <w:rFonts w:ascii="Courier New"/>
                          <w:color w:val="002060"/>
                        </w:rPr>
                      </w:pPr>
                      <w:r w:rsidRPr="003721FF">
                        <w:rPr>
                          <w:rFonts w:ascii="Courier New"/>
                          <w:color w:val="002060"/>
                        </w:rPr>
                        <w:t xml:space="preserve">      notify:</w:t>
                      </w:r>
                    </w:p>
                    <w:p w14:paraId="38E87565" w14:textId="77777777" w:rsidR="00D66CB0" w:rsidRPr="003721FF" w:rsidRDefault="00D66CB0" w:rsidP="0014652A">
                      <w:pPr>
                        <w:pStyle w:val="BodyText"/>
                        <w:ind w:left="143"/>
                        <w:rPr>
                          <w:rFonts w:ascii="Courier New"/>
                          <w:color w:val="002060"/>
                        </w:rPr>
                      </w:pPr>
                      <w:r w:rsidRPr="003721FF">
                        <w:rPr>
                          <w:rFonts w:ascii="Courier New"/>
                          <w:color w:val="002060"/>
                        </w:rPr>
                        <w:t xml:space="preserve">        - Restart httpd</w:t>
                      </w:r>
                    </w:p>
                    <w:p w14:paraId="48EC8147" w14:textId="77777777" w:rsidR="00D66CB0" w:rsidRPr="003721FF" w:rsidRDefault="00D66CB0" w:rsidP="0014652A">
                      <w:pPr>
                        <w:pStyle w:val="BodyText"/>
                        <w:ind w:left="143"/>
                        <w:rPr>
                          <w:rFonts w:ascii="Courier New"/>
                          <w:color w:val="002060"/>
                        </w:rPr>
                      </w:pPr>
                    </w:p>
                    <w:p w14:paraId="3428559D" w14:textId="56EC2CEE" w:rsidR="00D66CB0" w:rsidRPr="003721FF" w:rsidRDefault="00D66CB0" w:rsidP="0014652A">
                      <w:pPr>
                        <w:pStyle w:val="BodyText"/>
                        <w:ind w:left="143"/>
                        <w:rPr>
                          <w:rFonts w:ascii="Courier New"/>
                          <w:color w:val="002060"/>
                        </w:rPr>
                      </w:pPr>
                      <w:r w:rsidRPr="003721FF">
                        <w:rPr>
                          <w:rFonts w:ascii="Courier New"/>
                          <w:color w:val="002060"/>
                        </w:rPr>
                        <w:t xml:space="preserve">  handlers:</w:t>
                      </w:r>
                    </w:p>
                    <w:p w14:paraId="0A693331" w14:textId="77777777" w:rsidR="00D66CB0" w:rsidRPr="003721FF" w:rsidRDefault="00D66CB0" w:rsidP="0014652A">
                      <w:pPr>
                        <w:pStyle w:val="BodyText"/>
                        <w:ind w:left="143"/>
                        <w:rPr>
                          <w:rFonts w:ascii="Courier New"/>
                          <w:color w:val="002060"/>
                        </w:rPr>
                      </w:pPr>
                      <w:r w:rsidRPr="003721FF">
                        <w:rPr>
                          <w:rFonts w:ascii="Courier New"/>
                          <w:color w:val="002060"/>
                        </w:rPr>
                        <w:t xml:space="preserve">    - name: Restart httpd</w:t>
                      </w:r>
                    </w:p>
                    <w:p w14:paraId="00DD9966" w14:textId="77777777" w:rsidR="00D66CB0" w:rsidRPr="003721FF" w:rsidRDefault="00D66CB0" w:rsidP="0014652A">
                      <w:pPr>
                        <w:pStyle w:val="BodyText"/>
                        <w:ind w:left="143"/>
                        <w:rPr>
                          <w:rFonts w:ascii="Courier New"/>
                          <w:color w:val="002060"/>
                        </w:rPr>
                      </w:pPr>
                      <w:r w:rsidRPr="003721FF">
                        <w:rPr>
                          <w:rFonts w:ascii="Courier New"/>
                          <w:color w:val="002060"/>
                        </w:rPr>
                        <w:t xml:space="preserve">      service:</w:t>
                      </w:r>
                    </w:p>
                    <w:p w14:paraId="5052932E" w14:textId="7F963ECE" w:rsidR="00D66CB0" w:rsidRPr="003721FF" w:rsidRDefault="00D66CB0" w:rsidP="0014652A">
                      <w:pPr>
                        <w:pStyle w:val="BodyText"/>
                        <w:ind w:left="143"/>
                        <w:rPr>
                          <w:rFonts w:ascii="Courier New"/>
                          <w:color w:val="002060"/>
                        </w:rPr>
                      </w:pPr>
                      <w:r w:rsidRPr="003721FF">
                        <w:rPr>
                          <w:rFonts w:ascii="Courier New"/>
                          <w:color w:val="002060"/>
                        </w:rPr>
                        <w:t xml:space="preserve">        name: httpd</w:t>
                      </w:r>
                    </w:p>
                    <w:p w14:paraId="0AE51D3D" w14:textId="77777777" w:rsidR="00D66CB0" w:rsidRPr="003721FF" w:rsidRDefault="00D66CB0" w:rsidP="0014652A">
                      <w:pPr>
                        <w:pStyle w:val="BodyText"/>
                        <w:ind w:left="143"/>
                        <w:rPr>
                          <w:rFonts w:ascii="Courier New"/>
                          <w:color w:val="002060"/>
                        </w:rPr>
                      </w:pPr>
                      <w:r w:rsidRPr="003721FF">
                        <w:rPr>
                          <w:rFonts w:ascii="Courier New"/>
                          <w:color w:val="002060"/>
                        </w:rPr>
                        <w:t xml:space="preserve">        enabled: yes</w:t>
                      </w:r>
                    </w:p>
                    <w:p w14:paraId="129F5DB7" w14:textId="77777777" w:rsidR="00D66CB0" w:rsidRPr="003721FF" w:rsidRDefault="00D66CB0" w:rsidP="0014652A">
                      <w:pPr>
                        <w:pStyle w:val="BodyText"/>
                        <w:ind w:left="143"/>
                        <w:rPr>
                          <w:rFonts w:ascii="Courier New"/>
                          <w:color w:val="002060"/>
                        </w:rPr>
                      </w:pPr>
                      <w:r w:rsidRPr="003721FF">
                        <w:rPr>
                          <w:rFonts w:ascii="Courier New"/>
                          <w:color w:val="002060"/>
                        </w:rPr>
                        <w:t xml:space="preserve">        state: restarted</w:t>
                      </w:r>
                    </w:p>
                    <w:p w14:paraId="06DB03EF" w14:textId="77777777" w:rsidR="00D66CB0" w:rsidRPr="005539D4" w:rsidRDefault="00D66CB0" w:rsidP="0014652A">
                      <w:pPr>
                        <w:pStyle w:val="BodyText"/>
                        <w:ind w:left="143"/>
                        <w:rPr>
                          <w:rFonts w:ascii="Courier New"/>
                          <w:color w:val="002060"/>
                        </w:rPr>
                      </w:pPr>
                      <w:r w:rsidRPr="003721FF">
                        <w:rPr>
                          <w:rFonts w:ascii="Courier New"/>
                          <w:color w:val="002060"/>
                        </w:rPr>
                        <w:t>EOF</w:t>
                      </w:r>
                    </w:p>
                    <w:p w14:paraId="1B32A21F" w14:textId="77777777" w:rsidR="00D66CB0" w:rsidRDefault="00D66CB0" w:rsidP="0014652A">
                      <w:pPr>
                        <w:pStyle w:val="BodyText"/>
                        <w:rPr>
                          <w:rFonts w:ascii="Courier New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1E7A6E1A" w14:textId="77777777" w:rsidR="00D66CB0" w:rsidRDefault="00D66CB0" w:rsidP="003721FF"/>
    <w:p w14:paraId="59DE96F0" w14:textId="77777777" w:rsidR="00EC124A" w:rsidRDefault="00EC124A" w:rsidP="00EC124A">
      <w:r w:rsidRPr="004A685B">
        <w:rPr>
          <w:rFonts w:cstheme="minorHAnsi"/>
          <w:b/>
          <w:noProof/>
        </w:rPr>
        <mc:AlternateContent>
          <mc:Choice Requires="wps">
            <w:drawing>
              <wp:anchor distT="0" distB="0" distL="0" distR="0" simplePos="0" relativeHeight="251694080" behindDoc="1" locked="0" layoutInCell="1" allowOverlap="1" wp14:anchorId="631A9DF6" wp14:editId="0F2AD26B">
                <wp:simplePos x="0" y="0"/>
                <wp:positionH relativeFrom="margin">
                  <wp:align>left</wp:align>
                </wp:positionH>
                <wp:positionV relativeFrom="paragraph">
                  <wp:posOffset>402590</wp:posOffset>
                </wp:positionV>
                <wp:extent cx="5715000" cy="342900"/>
                <wp:effectExtent l="0" t="0" r="19050" b="19050"/>
                <wp:wrapTopAndBottom/>
                <wp:docPr id="25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0" cy="3429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12700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B2F962" w14:textId="51DEA7A9" w:rsidR="00EC124A" w:rsidRPr="005539D4" w:rsidRDefault="00EC124A" w:rsidP="00EC124A">
                            <w:pPr>
                              <w:pStyle w:val="BodyText"/>
                              <w:spacing w:before="78"/>
                              <w:ind w:left="143"/>
                              <w:rPr>
                                <w:rFonts w:ascii="Courier New"/>
                                <w:color w:val="002060"/>
                              </w:rPr>
                            </w:pPr>
                            <w:r>
                              <w:rPr>
                                <w:rFonts w:ascii="Courier New"/>
                                <w:color w:val="002060"/>
                              </w:rPr>
                              <w:t xml:space="preserve">$ </w:t>
                            </w:r>
                            <w:r w:rsidR="00F95710">
                              <w:rPr>
                                <w:rFonts w:ascii="Courier New"/>
                                <w:color w:val="002060"/>
                              </w:rPr>
                              <w:t xml:space="preserve">time </w:t>
                            </w:r>
                            <w:r w:rsidRPr="00EC124A">
                              <w:rPr>
                                <w:rFonts w:ascii="Courier New"/>
                                <w:color w:val="002060"/>
                              </w:rPr>
                              <w:t xml:space="preserve">ansible-playbook </w:t>
                            </w:r>
                            <w:proofErr w:type="spellStart"/>
                            <w:r w:rsidRPr="00EC124A">
                              <w:rPr>
                                <w:rFonts w:ascii="Courier New"/>
                                <w:color w:val="002060"/>
                              </w:rPr>
                              <w:t>playbook.yml</w:t>
                            </w:r>
                            <w:proofErr w:type="spellEnd"/>
                            <w:r w:rsidRPr="00EC124A">
                              <w:rPr>
                                <w:rFonts w:ascii="Courier New"/>
                                <w:color w:val="002060"/>
                              </w:rPr>
                              <w:t xml:space="preserve"> -</w:t>
                            </w:r>
                            <w:proofErr w:type="spellStart"/>
                            <w:r w:rsidRPr="00EC124A">
                              <w:rPr>
                                <w:rFonts w:ascii="Courier New"/>
                                <w:color w:val="002060"/>
                              </w:rPr>
                              <w:t>i</w:t>
                            </w:r>
                            <w:proofErr w:type="spellEnd"/>
                            <w:r w:rsidRPr="00EC124A">
                              <w:rPr>
                                <w:rFonts w:ascii="Courier New"/>
                                <w:color w:val="002060"/>
                              </w:rPr>
                              <w:t xml:space="preserve"> inventory</w:t>
                            </w:r>
                          </w:p>
                          <w:p w14:paraId="3015EE8F" w14:textId="77777777" w:rsidR="00EC124A" w:rsidRDefault="00EC124A" w:rsidP="00EC124A">
                            <w:pPr>
                              <w:pStyle w:val="BodyText"/>
                              <w:spacing w:before="78"/>
                              <w:rPr>
                                <w:rFonts w:ascii="Courier New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31A9DF6" id="Text Box 25" o:spid="_x0000_s1042" type="#_x0000_t202" style="position:absolute;margin-left:0;margin-top:31.7pt;width:450pt;height:27pt;z-index:-251622400;visibility:visible;mso-wrap-style:square;mso-width-percent:0;mso-height-percent:0;mso-wrap-distance-left:0;mso-wrap-distance-top:0;mso-wrap-distance-right:0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" fillcolor="#f2f2f2 [3052]" strokecolor="#00b050" strokeweight="1pt">
                <v:textbox inset="0,0,0,0">
                  <w:txbxContent>
                    <w:p w14:paraId="1FB2F962" w14:textId="51DEA7A9" w:rsidR="00EC124A" w:rsidRPr="005539D4" w:rsidRDefault="00EC124A" w:rsidP="00EC124A">
                      <w:pPr>
                        <w:pStyle w:val="BodyText"/>
                        <w:spacing w:before="78"/>
                        <w:ind w:left="143"/>
                        <w:rPr>
                          <w:rFonts w:ascii="Courier New"/>
                          <w:color w:val="002060"/>
                        </w:rPr>
                      </w:pPr>
                      <w:r>
                        <w:rPr>
                          <w:rFonts w:ascii="Courier New"/>
                          <w:color w:val="002060"/>
                        </w:rPr>
                        <w:t xml:space="preserve">$ </w:t>
                      </w:r>
                      <w:r w:rsidR="00F95710">
                        <w:rPr>
                          <w:rFonts w:ascii="Courier New"/>
                          <w:color w:val="002060"/>
                        </w:rPr>
                        <w:t xml:space="preserve">time </w:t>
                      </w:r>
                      <w:r w:rsidRPr="00EC124A">
                        <w:rPr>
                          <w:rFonts w:ascii="Courier New"/>
                          <w:color w:val="002060"/>
                        </w:rPr>
                        <w:t xml:space="preserve">ansible-playbook </w:t>
                      </w:r>
                      <w:proofErr w:type="spellStart"/>
                      <w:r w:rsidRPr="00EC124A">
                        <w:rPr>
                          <w:rFonts w:ascii="Courier New"/>
                          <w:color w:val="002060"/>
                        </w:rPr>
                        <w:t>playbook.yml</w:t>
                      </w:r>
                      <w:proofErr w:type="spellEnd"/>
                      <w:r w:rsidRPr="00EC124A">
                        <w:rPr>
                          <w:rFonts w:ascii="Courier New"/>
                          <w:color w:val="002060"/>
                        </w:rPr>
                        <w:t xml:space="preserve"> -i inventory</w:t>
                      </w:r>
                    </w:p>
                    <w:p w14:paraId="3015EE8F" w14:textId="77777777" w:rsidR="00EC124A" w:rsidRDefault="00EC124A" w:rsidP="00EC124A">
                      <w:pPr>
                        <w:pStyle w:val="BodyText"/>
                        <w:spacing w:before="78"/>
                        <w:rPr>
                          <w:rFonts w:ascii="Courier New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EC124A">
        <w:rPr>
          <w:b/>
        </w:rPr>
        <w:t>13.</w:t>
      </w:r>
      <w:r>
        <w:t xml:space="preserve"> Re-execute the </w:t>
      </w:r>
      <w:proofErr w:type="spellStart"/>
      <w:r>
        <w:t>playbook.yml</w:t>
      </w:r>
      <w:proofErr w:type="spellEnd"/>
      <w:r>
        <w:t xml:space="preserve"> playbook. Ansible executes the entire play on just three hosts and then re-executes the play on the one remaining host.</w:t>
      </w:r>
    </w:p>
    <w:p w14:paraId="4B515791" w14:textId="007F2EBB" w:rsidR="00EC124A" w:rsidRDefault="00FC7BF3" w:rsidP="00EC124A">
      <w:r>
        <w:t>Output:</w:t>
      </w:r>
    </w:p>
    <w:p w14:paraId="2A306393" w14:textId="1BC8F435" w:rsidR="00FC7BF3" w:rsidRDefault="00FC7BF3" w:rsidP="00EC124A">
      <w:r>
        <w:rPr>
          <w:noProof/>
        </w:rPr>
        <w:lastRenderedPageBreak/>
        <w:drawing>
          <wp:inline distT="0" distB="0" distL="0" distR="0" wp14:anchorId="074D6582" wp14:editId="1CD2FA10">
            <wp:extent cx="5943600" cy="211709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17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99427A" w14:textId="77777777" w:rsidR="00EC124A" w:rsidRDefault="00EC124A" w:rsidP="00EC124A"/>
    <w:p w14:paraId="3497EBE8" w14:textId="77777777" w:rsidR="003721FF" w:rsidRDefault="003721FF" w:rsidP="003721FF"/>
    <w:p w14:paraId="4341F5DA" w14:textId="77777777" w:rsidR="00322863" w:rsidRDefault="00322863"/>
    <w:sectPr w:rsidR="0032286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5DC49D6"/>
    <w:multiLevelType w:val="multilevel"/>
    <w:tmpl w:val="1A58E81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zNzAzNAXSBkbmpko6SsGpxcWZ+XkgBUa1AJmXJposAAAA"/>
  </w:docVars>
  <w:rsids>
    <w:rsidRoot w:val="00DB7779"/>
    <w:rsid w:val="00034883"/>
    <w:rsid w:val="000C3168"/>
    <w:rsid w:val="000E1413"/>
    <w:rsid w:val="0014652A"/>
    <w:rsid w:val="00322863"/>
    <w:rsid w:val="003721FF"/>
    <w:rsid w:val="003724A9"/>
    <w:rsid w:val="003C44D5"/>
    <w:rsid w:val="003E5116"/>
    <w:rsid w:val="00482C6E"/>
    <w:rsid w:val="004A685B"/>
    <w:rsid w:val="00563423"/>
    <w:rsid w:val="00590D25"/>
    <w:rsid w:val="005E47F9"/>
    <w:rsid w:val="00602347"/>
    <w:rsid w:val="00640C4D"/>
    <w:rsid w:val="007C10AD"/>
    <w:rsid w:val="007D6551"/>
    <w:rsid w:val="00967BF9"/>
    <w:rsid w:val="009E41F6"/>
    <w:rsid w:val="00B4110D"/>
    <w:rsid w:val="00D606CF"/>
    <w:rsid w:val="00D669F4"/>
    <w:rsid w:val="00D66CB0"/>
    <w:rsid w:val="00D822ED"/>
    <w:rsid w:val="00DB7779"/>
    <w:rsid w:val="00DE3041"/>
    <w:rsid w:val="00E76972"/>
    <w:rsid w:val="00EC124A"/>
    <w:rsid w:val="00F1425A"/>
    <w:rsid w:val="00F56E95"/>
    <w:rsid w:val="00F95710"/>
    <w:rsid w:val="00FC7B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59ACCA"/>
  <w15:chartTrackingRefBased/>
  <w15:docId w15:val="{2444E37F-8F48-4E12-9156-AAA82B4E25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0D2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4883"/>
    <w:pPr>
      <w:ind w:left="720"/>
      <w:contextualSpacing/>
    </w:pPr>
  </w:style>
  <w:style w:type="paragraph" w:styleId="BodyText">
    <w:name w:val="Body Text"/>
    <w:basedOn w:val="Normal"/>
    <w:link w:val="BodyTextChar"/>
    <w:uiPriority w:val="1"/>
    <w:qFormat/>
    <w:rsid w:val="00034883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034883"/>
    <w:rPr>
      <w:rFonts w:ascii="Calibri" w:eastAsia="Calibri" w:hAnsi="Calibri" w:cs="Calibr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688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9</Pages>
  <Words>388</Words>
  <Characters>221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ushad Nazeer Pasha</dc:creator>
  <cp:keywords/>
  <dc:description/>
  <cp:lastModifiedBy>Naushad Nazeer Pasha</cp:lastModifiedBy>
  <cp:revision>3</cp:revision>
  <cp:lastPrinted>2021-12-16T16:17:00Z</cp:lastPrinted>
  <dcterms:created xsi:type="dcterms:W3CDTF">2021-12-16T10:28:00Z</dcterms:created>
  <dcterms:modified xsi:type="dcterms:W3CDTF">2021-12-16T16:17:00Z</dcterms:modified>
</cp:coreProperties>
</file>